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25CC8" w14:textId="77777777" w:rsidR="001C6BCF" w:rsidRPr="00612AFE" w:rsidRDefault="002B3EC2" w:rsidP="001C6BCF">
      <w:pPr>
        <w:pStyle w:val="a"/>
        <w:numPr>
          <w:ilvl w:val="0"/>
          <w:numId w:val="0"/>
        </w:numPr>
        <w:ind w:left="800" w:right="260"/>
        <w:jc w:val="center"/>
        <w:rPr>
          <w:rFonts w:ascii="맑은 고딕" w:eastAsia="맑은 고딕" w:hAnsi="맑은 고딕"/>
          <w:b/>
          <w:bCs/>
          <w:sz w:val="52"/>
          <w:szCs w:val="52"/>
        </w:rPr>
      </w:pPr>
      <w:bookmarkStart w:id="0" w:name="_Toc176034346"/>
      <w:r>
        <w:rPr>
          <w:rFonts w:hint="eastAsia"/>
          <w:b/>
          <w:bCs/>
          <w:sz w:val="52"/>
          <w:szCs w:val="52"/>
        </w:rPr>
        <w:t xml:space="preserve">응용 </w:t>
      </w:r>
      <w:r w:rsidR="001A370D">
        <w:rPr>
          <w:rFonts w:hint="eastAsia"/>
          <w:b/>
          <w:bCs/>
          <w:sz w:val="52"/>
          <w:szCs w:val="52"/>
        </w:rPr>
        <w:t>아키텍처</w:t>
      </w:r>
      <w:r w:rsidR="001C6BCF">
        <w:rPr>
          <w:rFonts w:hint="eastAsia"/>
          <w:b/>
          <w:bCs/>
          <w:sz w:val="52"/>
          <w:szCs w:val="52"/>
        </w:rPr>
        <w:t xml:space="preserve"> </w:t>
      </w:r>
      <w:r w:rsidR="001A370D">
        <w:rPr>
          <w:rFonts w:hint="eastAsia"/>
          <w:b/>
          <w:bCs/>
          <w:sz w:val="52"/>
          <w:szCs w:val="52"/>
        </w:rPr>
        <w:t>설계</w:t>
      </w:r>
      <w:r w:rsidR="001C6BCF">
        <w:rPr>
          <w:rFonts w:hint="eastAsia"/>
          <w:b/>
          <w:bCs/>
          <w:sz w:val="52"/>
          <w:szCs w:val="52"/>
        </w:rPr>
        <w:t>서</w:t>
      </w:r>
    </w:p>
    <w:p w14:paraId="150E3F66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EA2DE41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9355847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E886E83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30485C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F8E3787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3DF5345F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2E703F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738F0FD0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525E818B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0E9CA052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9BF0FB4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21CA42C9" w14:textId="77777777" w:rsidR="001C6BCF" w:rsidRDefault="001C6BCF" w:rsidP="001C6BCF">
      <w:pPr>
        <w:pStyle w:val="a"/>
        <w:numPr>
          <w:ilvl w:val="0"/>
          <w:numId w:val="0"/>
        </w:numPr>
        <w:ind w:left="800"/>
        <w:jc w:val="right"/>
      </w:pPr>
    </w:p>
    <w:p w14:paraId="6770DD0D" w14:textId="77777777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버전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</w:p>
    <w:p w14:paraId="6FDD393A" w14:textId="77777777" w:rsidR="001C6BCF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sz w:val="28"/>
          <w:szCs w:val="28"/>
        </w:rPr>
      </w:pPr>
      <w:r w:rsidRPr="001C6BCF">
        <w:rPr>
          <w:rFonts w:hint="eastAsia"/>
          <w:sz w:val="28"/>
          <w:szCs w:val="28"/>
        </w:rPr>
        <w:t>작성일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</w:p>
    <w:p w14:paraId="14E9496E" w14:textId="77777777" w:rsidR="002231F1" w:rsidRPr="001C6BCF" w:rsidRDefault="001C6BCF" w:rsidP="001C6BCF">
      <w:pPr>
        <w:pStyle w:val="a"/>
        <w:numPr>
          <w:ilvl w:val="0"/>
          <w:numId w:val="0"/>
        </w:numPr>
        <w:spacing w:after="0"/>
        <w:ind w:left="799"/>
        <w:jc w:val="right"/>
        <w:rPr>
          <w:b/>
          <w:bCs/>
          <w:i/>
          <w:sz w:val="52"/>
          <w:szCs w:val="52"/>
        </w:rPr>
      </w:pPr>
      <w:r w:rsidRPr="001C6BCF">
        <w:rPr>
          <w:rFonts w:hint="eastAsia"/>
          <w:sz w:val="28"/>
          <w:szCs w:val="28"/>
        </w:rPr>
        <w:t>작성자:</w:t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>
        <w:rPr>
          <w:rFonts w:hint="eastAsia"/>
          <w:sz w:val="28"/>
          <w:szCs w:val="28"/>
        </w:rPr>
        <w:tab/>
      </w:r>
      <w:r w:rsidR="002231F1">
        <w:br w:type="page"/>
      </w:r>
    </w:p>
    <w:p w14:paraId="54B2AF0A" w14:textId="77777777" w:rsidR="008836FC" w:rsidRPr="008836FC" w:rsidRDefault="008836FC" w:rsidP="008836FC">
      <w:pPr>
        <w:pStyle w:val="14"/>
        <w:rPr>
          <w:sz w:val="40"/>
          <w:szCs w:val="40"/>
        </w:rPr>
      </w:pPr>
      <w:r w:rsidRPr="008836FC">
        <w:rPr>
          <w:rFonts w:hint="eastAsia"/>
          <w:sz w:val="40"/>
          <w:szCs w:val="40"/>
        </w:rPr>
        <w:lastRenderedPageBreak/>
        <w:t>목  차</w:t>
      </w:r>
    </w:p>
    <w:p w14:paraId="65F207AB" w14:textId="77777777" w:rsidR="00AC7DFA" w:rsidRDefault="00E10CDA">
      <w:pPr>
        <w:pStyle w:val="14"/>
        <w:rPr>
          <w:rFonts w:cstheme="minorBidi"/>
          <w:noProof/>
          <w:szCs w:val="22"/>
        </w:rPr>
      </w:pPr>
      <w:r>
        <w:fldChar w:fldCharType="begin"/>
      </w:r>
      <w:r w:rsidR="00566109">
        <w:instrText xml:space="preserve"> </w:instrText>
      </w:r>
      <w:r w:rsidR="00566109">
        <w:rPr>
          <w:rFonts w:hint="eastAsia"/>
        </w:rPr>
        <w:instrText>TOC \o "1-4" \h \z \u</w:instrText>
      </w:r>
      <w:r w:rsidR="00566109">
        <w:instrText xml:space="preserve"> </w:instrText>
      </w:r>
      <w:r>
        <w:fldChar w:fldCharType="separate"/>
      </w:r>
      <w:hyperlink w:anchor="_Toc206346292" w:history="1">
        <w:r w:rsidR="00AC7DFA" w:rsidRPr="00291644">
          <w:rPr>
            <w:rStyle w:val="ad"/>
            <w:noProof/>
          </w:rPr>
          <w:t>1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개요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292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4</w:t>
        </w:r>
        <w:r w:rsidR="00AC7DFA">
          <w:rPr>
            <w:noProof/>
            <w:webHidden/>
          </w:rPr>
          <w:fldChar w:fldCharType="end"/>
        </w:r>
      </w:hyperlink>
    </w:p>
    <w:p w14:paraId="111D20B0" w14:textId="77777777" w:rsidR="00AC7DFA" w:rsidRDefault="006A0FD3">
      <w:pPr>
        <w:pStyle w:val="14"/>
        <w:rPr>
          <w:rFonts w:cstheme="minorBidi"/>
          <w:noProof/>
          <w:szCs w:val="22"/>
        </w:rPr>
      </w:pPr>
      <w:hyperlink w:anchor="_Toc206346293" w:history="1">
        <w:r w:rsidR="00AC7DFA" w:rsidRPr="00291644">
          <w:rPr>
            <w:rStyle w:val="ad"/>
            <w:noProof/>
          </w:rPr>
          <w:t>2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논리적 아키텍처 명세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293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5</w:t>
        </w:r>
        <w:r w:rsidR="00AC7DFA">
          <w:rPr>
            <w:noProof/>
            <w:webHidden/>
          </w:rPr>
          <w:fldChar w:fldCharType="end"/>
        </w:r>
      </w:hyperlink>
    </w:p>
    <w:p w14:paraId="257BB331" w14:textId="77777777" w:rsidR="00AC7DFA" w:rsidRDefault="006A0FD3" w:rsidP="00291644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294" w:history="1">
        <w:r w:rsidR="00AC7DFA" w:rsidRPr="00291644">
          <w:rPr>
            <w:rStyle w:val="ad"/>
            <w:noProof/>
          </w:rPr>
          <w:t>2.1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논리적 컴포넌트 모델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294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5</w:t>
        </w:r>
        <w:r w:rsidR="00AC7DFA">
          <w:rPr>
            <w:noProof/>
            <w:webHidden/>
          </w:rPr>
          <w:fldChar w:fldCharType="end"/>
        </w:r>
      </w:hyperlink>
    </w:p>
    <w:p w14:paraId="15961B92" w14:textId="77777777" w:rsidR="00AC7DFA" w:rsidRDefault="006A0FD3" w:rsidP="00291644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295" w:history="1">
        <w:r w:rsidR="00AC7DFA" w:rsidRPr="00291644">
          <w:rPr>
            <w:rStyle w:val="ad"/>
            <w:noProof/>
          </w:rPr>
          <w:t>2.1.1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컴포넌트 다이어그램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295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5</w:t>
        </w:r>
        <w:r w:rsidR="00AC7DFA">
          <w:rPr>
            <w:noProof/>
            <w:webHidden/>
          </w:rPr>
          <w:fldChar w:fldCharType="end"/>
        </w:r>
      </w:hyperlink>
    </w:p>
    <w:p w14:paraId="3AAC6F6E" w14:textId="77777777" w:rsidR="00AC7DFA" w:rsidRDefault="006A0FD3" w:rsidP="00291644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296" w:history="1">
        <w:r w:rsidR="00AC7DFA" w:rsidRPr="00291644">
          <w:rPr>
            <w:rStyle w:val="ad"/>
            <w:noProof/>
          </w:rPr>
          <w:t>2.1.2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컴포넌트 목록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296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6</w:t>
        </w:r>
        <w:r w:rsidR="00AC7DFA">
          <w:rPr>
            <w:noProof/>
            <w:webHidden/>
          </w:rPr>
          <w:fldChar w:fldCharType="end"/>
        </w:r>
      </w:hyperlink>
    </w:p>
    <w:p w14:paraId="043B9C11" w14:textId="77777777" w:rsidR="00AC7DFA" w:rsidRDefault="006A0FD3" w:rsidP="00291644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297" w:history="1">
        <w:r w:rsidR="00AC7DFA" w:rsidRPr="00291644">
          <w:rPr>
            <w:rStyle w:val="ad"/>
            <w:noProof/>
          </w:rPr>
          <w:t>2.2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인터페이스 상세 명세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297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6</w:t>
        </w:r>
        <w:r w:rsidR="00AC7DFA">
          <w:rPr>
            <w:noProof/>
            <w:webHidden/>
          </w:rPr>
          <w:fldChar w:fldCharType="end"/>
        </w:r>
      </w:hyperlink>
    </w:p>
    <w:p w14:paraId="7DDEE820" w14:textId="77777777" w:rsidR="00AC7DFA" w:rsidRDefault="006A0FD3" w:rsidP="00291644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298" w:history="1">
        <w:r w:rsidR="00AC7DFA" w:rsidRPr="00291644">
          <w:rPr>
            <w:rStyle w:val="ad"/>
            <w:noProof/>
          </w:rPr>
          <w:t>2.2.1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UserMgt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298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6</w:t>
        </w:r>
        <w:r w:rsidR="00AC7DFA">
          <w:rPr>
            <w:noProof/>
            <w:webHidden/>
          </w:rPr>
          <w:fldChar w:fldCharType="end"/>
        </w:r>
      </w:hyperlink>
    </w:p>
    <w:p w14:paraId="6B7C1D6A" w14:textId="77777777" w:rsidR="00AC7DFA" w:rsidRDefault="006A0FD3" w:rsidP="00291644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299" w:history="1">
        <w:r w:rsidR="00AC7DFA" w:rsidRPr="00291644">
          <w:rPr>
            <w:rStyle w:val="ad"/>
            <w:noProof/>
          </w:rPr>
          <w:t>2.2.2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…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299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7</w:t>
        </w:r>
        <w:r w:rsidR="00AC7DFA">
          <w:rPr>
            <w:noProof/>
            <w:webHidden/>
          </w:rPr>
          <w:fldChar w:fldCharType="end"/>
        </w:r>
      </w:hyperlink>
    </w:p>
    <w:p w14:paraId="13816D36" w14:textId="77777777" w:rsidR="00AC7DFA" w:rsidRDefault="006A0FD3" w:rsidP="00291644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300" w:history="1">
        <w:r w:rsidR="00AC7DFA" w:rsidRPr="00291644">
          <w:rPr>
            <w:rStyle w:val="ad"/>
            <w:noProof/>
          </w:rPr>
          <w:t>2.3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설계 클래스 명세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300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7</w:t>
        </w:r>
        <w:r w:rsidR="00AC7DFA">
          <w:rPr>
            <w:noProof/>
            <w:webHidden/>
          </w:rPr>
          <w:fldChar w:fldCharType="end"/>
        </w:r>
      </w:hyperlink>
    </w:p>
    <w:p w14:paraId="67477446" w14:textId="77777777" w:rsidR="00AC7DFA" w:rsidRDefault="006A0FD3">
      <w:pPr>
        <w:pStyle w:val="14"/>
        <w:rPr>
          <w:rFonts w:cstheme="minorBidi"/>
          <w:noProof/>
          <w:szCs w:val="22"/>
        </w:rPr>
      </w:pPr>
      <w:hyperlink w:anchor="_Toc206346301" w:history="1">
        <w:r w:rsidR="00AC7DFA" w:rsidRPr="00291644">
          <w:rPr>
            <w:rStyle w:val="ad"/>
            <w:noProof/>
          </w:rPr>
          <w:t>3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유스케이스 실현 명세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301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8</w:t>
        </w:r>
        <w:r w:rsidR="00AC7DFA">
          <w:rPr>
            <w:noProof/>
            <w:webHidden/>
          </w:rPr>
          <w:fldChar w:fldCharType="end"/>
        </w:r>
      </w:hyperlink>
    </w:p>
    <w:p w14:paraId="3B44A275" w14:textId="77777777" w:rsidR="00AC7DFA" w:rsidRDefault="006A0FD3" w:rsidP="00291644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302" w:history="1">
        <w:r w:rsidR="00AC7DFA" w:rsidRPr="00291644">
          <w:rPr>
            <w:rStyle w:val="ad"/>
            <w:noProof/>
          </w:rPr>
          <w:t>3.1.1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도서대출신청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302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8</w:t>
        </w:r>
        <w:r w:rsidR="00AC7DFA">
          <w:rPr>
            <w:noProof/>
            <w:webHidden/>
          </w:rPr>
          <w:fldChar w:fldCharType="end"/>
        </w:r>
      </w:hyperlink>
    </w:p>
    <w:p w14:paraId="5319341A" w14:textId="77777777" w:rsidR="00AC7DFA" w:rsidRDefault="006A0FD3" w:rsidP="00291644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303" w:history="1">
        <w:r w:rsidR="00AC7DFA" w:rsidRPr="00291644">
          <w:rPr>
            <w:rStyle w:val="ad"/>
            <w:noProof/>
          </w:rPr>
          <w:t>3.1.2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도서대출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303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9</w:t>
        </w:r>
        <w:r w:rsidR="00AC7DFA">
          <w:rPr>
            <w:noProof/>
            <w:webHidden/>
          </w:rPr>
          <w:fldChar w:fldCharType="end"/>
        </w:r>
      </w:hyperlink>
    </w:p>
    <w:p w14:paraId="08F09BDF" w14:textId="77777777" w:rsidR="00AC7DFA" w:rsidRDefault="006A0FD3" w:rsidP="00291644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304" w:history="1">
        <w:r w:rsidR="00AC7DFA" w:rsidRPr="00291644">
          <w:rPr>
            <w:rStyle w:val="ad"/>
            <w:noProof/>
          </w:rPr>
          <w:t>3.1.3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도서반납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304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9</w:t>
        </w:r>
        <w:r w:rsidR="00AC7DFA">
          <w:rPr>
            <w:noProof/>
            <w:webHidden/>
          </w:rPr>
          <w:fldChar w:fldCharType="end"/>
        </w:r>
      </w:hyperlink>
    </w:p>
    <w:p w14:paraId="119865FF" w14:textId="77777777" w:rsidR="00AC7DFA" w:rsidRDefault="006A0FD3" w:rsidP="00291644">
      <w:pPr>
        <w:pStyle w:val="32"/>
        <w:tabs>
          <w:tab w:val="left" w:pos="1700"/>
          <w:tab w:val="right" w:leader="dot" w:pos="8495"/>
        </w:tabs>
        <w:ind w:left="800"/>
        <w:rPr>
          <w:rFonts w:cstheme="minorBidi"/>
          <w:noProof/>
          <w:szCs w:val="22"/>
        </w:rPr>
      </w:pPr>
      <w:hyperlink w:anchor="_Toc206346305" w:history="1">
        <w:r w:rsidR="00AC7DFA" w:rsidRPr="00291644">
          <w:rPr>
            <w:rStyle w:val="ad"/>
            <w:noProof/>
          </w:rPr>
          <w:t>3.1.4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…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305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9</w:t>
        </w:r>
        <w:r w:rsidR="00AC7DFA">
          <w:rPr>
            <w:noProof/>
            <w:webHidden/>
          </w:rPr>
          <w:fldChar w:fldCharType="end"/>
        </w:r>
      </w:hyperlink>
    </w:p>
    <w:p w14:paraId="1E8DB304" w14:textId="77777777" w:rsidR="00AC7DFA" w:rsidRDefault="006A0FD3">
      <w:pPr>
        <w:pStyle w:val="14"/>
        <w:rPr>
          <w:rFonts w:cstheme="minorBidi"/>
          <w:noProof/>
          <w:szCs w:val="22"/>
        </w:rPr>
      </w:pPr>
      <w:hyperlink w:anchor="_Toc206346306" w:history="1">
        <w:r w:rsidR="00AC7DFA" w:rsidRPr="00291644">
          <w:rPr>
            <w:rStyle w:val="ad"/>
            <w:noProof/>
          </w:rPr>
          <w:t>4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물리적 아키텍처 명세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306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10</w:t>
        </w:r>
        <w:r w:rsidR="00AC7DFA">
          <w:rPr>
            <w:noProof/>
            <w:webHidden/>
          </w:rPr>
          <w:fldChar w:fldCharType="end"/>
        </w:r>
      </w:hyperlink>
    </w:p>
    <w:p w14:paraId="3D196FF4" w14:textId="77777777" w:rsidR="00AC7DFA" w:rsidRDefault="006A0FD3" w:rsidP="00291644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307" w:history="1">
        <w:r w:rsidR="00AC7DFA" w:rsidRPr="00291644">
          <w:rPr>
            <w:rStyle w:val="ad"/>
            <w:noProof/>
          </w:rPr>
          <w:t>4.1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물리적 컴포넌트 명세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307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10</w:t>
        </w:r>
        <w:r w:rsidR="00AC7DFA">
          <w:rPr>
            <w:noProof/>
            <w:webHidden/>
          </w:rPr>
          <w:fldChar w:fldCharType="end"/>
        </w:r>
      </w:hyperlink>
    </w:p>
    <w:p w14:paraId="13E8B2C5" w14:textId="77777777" w:rsidR="00AC7DFA" w:rsidRDefault="006A0FD3" w:rsidP="00291644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308" w:history="1">
        <w:r w:rsidR="00AC7DFA" w:rsidRPr="00291644">
          <w:rPr>
            <w:rStyle w:val="ad"/>
            <w:noProof/>
          </w:rPr>
          <w:t>4.2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물리적 컴포넌트 의존 명세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308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12</w:t>
        </w:r>
        <w:r w:rsidR="00AC7DFA">
          <w:rPr>
            <w:noProof/>
            <w:webHidden/>
          </w:rPr>
          <w:fldChar w:fldCharType="end"/>
        </w:r>
      </w:hyperlink>
    </w:p>
    <w:p w14:paraId="611EDBD9" w14:textId="77777777" w:rsidR="00AC7DFA" w:rsidRDefault="006A0FD3" w:rsidP="00291644">
      <w:pPr>
        <w:pStyle w:val="22"/>
        <w:tabs>
          <w:tab w:val="left" w:pos="1275"/>
          <w:tab w:val="right" w:leader="dot" w:pos="8495"/>
        </w:tabs>
        <w:ind w:left="400"/>
        <w:rPr>
          <w:rFonts w:cstheme="minorBidi"/>
          <w:noProof/>
          <w:szCs w:val="22"/>
        </w:rPr>
      </w:pPr>
      <w:hyperlink w:anchor="_Toc206346309" w:history="1">
        <w:r w:rsidR="00AC7DFA" w:rsidRPr="00291644">
          <w:rPr>
            <w:rStyle w:val="ad"/>
            <w:noProof/>
          </w:rPr>
          <w:t>4.3.</w:t>
        </w:r>
        <w:r w:rsidR="00AC7DFA">
          <w:rPr>
            <w:rFonts w:cstheme="minorBidi"/>
            <w:noProof/>
            <w:szCs w:val="22"/>
          </w:rPr>
          <w:tab/>
        </w:r>
        <w:r w:rsidR="00AC7DFA" w:rsidRPr="00291644">
          <w:rPr>
            <w:rStyle w:val="ad"/>
            <w:noProof/>
          </w:rPr>
          <w:t>물리적 컴포넌트 배치 명세</w:t>
        </w:r>
        <w:r w:rsidR="00AC7DFA">
          <w:rPr>
            <w:noProof/>
            <w:webHidden/>
          </w:rPr>
          <w:tab/>
        </w:r>
        <w:r w:rsidR="00AC7DFA">
          <w:rPr>
            <w:noProof/>
            <w:webHidden/>
          </w:rPr>
          <w:fldChar w:fldCharType="begin"/>
        </w:r>
        <w:r w:rsidR="00AC7DFA">
          <w:rPr>
            <w:noProof/>
            <w:webHidden/>
          </w:rPr>
          <w:instrText xml:space="preserve"> PAGEREF _Toc206346309 \h </w:instrText>
        </w:r>
        <w:r w:rsidR="00AC7DFA">
          <w:rPr>
            <w:noProof/>
            <w:webHidden/>
          </w:rPr>
        </w:r>
        <w:r w:rsidR="00AC7DFA">
          <w:rPr>
            <w:noProof/>
            <w:webHidden/>
          </w:rPr>
          <w:fldChar w:fldCharType="separate"/>
        </w:r>
        <w:r w:rsidR="00AC7DFA">
          <w:rPr>
            <w:noProof/>
            <w:webHidden/>
          </w:rPr>
          <w:t>13</w:t>
        </w:r>
        <w:r w:rsidR="00AC7DFA">
          <w:rPr>
            <w:noProof/>
            <w:webHidden/>
          </w:rPr>
          <w:fldChar w:fldCharType="end"/>
        </w:r>
      </w:hyperlink>
    </w:p>
    <w:p w14:paraId="77E4FB15" w14:textId="77777777" w:rsidR="00566109" w:rsidRDefault="00E10CDA" w:rsidP="007D11DD">
      <w:r>
        <w:lastRenderedPageBreak/>
        <w:fldChar w:fldCharType="end"/>
      </w:r>
    </w:p>
    <w:p w14:paraId="26813A02" w14:textId="77777777" w:rsidR="00D23E50" w:rsidRDefault="009779B9" w:rsidP="00D314BE">
      <w:pPr>
        <w:pStyle w:val="11"/>
      </w:pPr>
      <w:bookmarkStart w:id="1" w:name="_Toc206346292"/>
      <w:bookmarkEnd w:id="0"/>
      <w:r>
        <w:rPr>
          <w:rFonts w:hint="eastAsia"/>
        </w:rPr>
        <w:lastRenderedPageBreak/>
        <w:t>개요</w:t>
      </w:r>
      <w:bookmarkEnd w:id="1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AC7DFA" w14:paraId="5A178D0F" w14:textId="77777777" w:rsidTr="00AC7DFA">
        <w:tc>
          <w:tcPr>
            <w:tcW w:w="8703" w:type="dxa"/>
          </w:tcPr>
          <w:p w14:paraId="469B2F6D" w14:textId="77777777" w:rsidR="00AC7DFA" w:rsidRPr="00AC7DFA" w:rsidRDefault="00AC7DFA" w:rsidP="00AC7DFA">
            <w:pPr>
              <w:rPr>
                <w:i/>
              </w:rPr>
            </w:pPr>
            <w:r w:rsidRPr="00AC7DFA">
              <w:rPr>
                <w:rFonts w:hint="eastAsia"/>
                <w:i/>
              </w:rPr>
              <w:t>문서의 작성 목적</w:t>
            </w:r>
          </w:p>
          <w:p w14:paraId="4A773420" w14:textId="77777777" w:rsidR="00AC7DFA" w:rsidRDefault="00AC7DFA" w:rsidP="005F528E">
            <w:r w:rsidRPr="00AC7DFA">
              <w:rPr>
                <w:rFonts w:hint="eastAsia"/>
                <w:i/>
              </w:rPr>
              <w:t>문서의 내용에 대한 개요</w:t>
            </w:r>
          </w:p>
        </w:tc>
      </w:tr>
    </w:tbl>
    <w:p w14:paraId="548B65B2" w14:textId="77777777" w:rsidR="008D3054" w:rsidRDefault="00B65D18" w:rsidP="009A18C0">
      <w:pPr>
        <w:pStyle w:val="11"/>
      </w:pPr>
      <w:bookmarkStart w:id="2" w:name="_Toc206346293"/>
      <w:r>
        <w:rPr>
          <w:rFonts w:hint="eastAsia"/>
        </w:rPr>
        <w:lastRenderedPageBreak/>
        <w:t xml:space="preserve">논리적 </w:t>
      </w:r>
      <w:r w:rsidR="004F39C5">
        <w:rPr>
          <w:rFonts w:hint="eastAsia"/>
        </w:rPr>
        <w:t>아키텍처</w:t>
      </w:r>
      <w:r>
        <w:rPr>
          <w:rFonts w:hint="eastAsia"/>
        </w:rPr>
        <w:t xml:space="preserve"> </w:t>
      </w:r>
      <w:r w:rsidR="00153795">
        <w:rPr>
          <w:rFonts w:hint="eastAsia"/>
        </w:rPr>
        <w:t>명세</w:t>
      </w:r>
      <w:bookmarkEnd w:id="2"/>
    </w:p>
    <w:p w14:paraId="02C93110" w14:textId="77777777" w:rsidR="00B221C8" w:rsidRPr="00B221C8" w:rsidRDefault="004F39C5" w:rsidP="00B221C8">
      <w:pPr>
        <w:pStyle w:val="20"/>
      </w:pPr>
      <w:bookmarkStart w:id="3" w:name="_Toc206346294"/>
      <w:r>
        <w:rPr>
          <w:rFonts w:hint="eastAsia"/>
        </w:rPr>
        <w:t>논리적</w:t>
      </w:r>
      <w:r>
        <w:rPr>
          <w:rFonts w:hint="eastAsia"/>
        </w:rPr>
        <w:t xml:space="preserve"> </w:t>
      </w:r>
      <w:r w:rsidR="00B65D18">
        <w:rPr>
          <w:rFonts w:hint="eastAsia"/>
        </w:rPr>
        <w:t>컴포넌트</w:t>
      </w:r>
      <w:r w:rsidR="00B65D18">
        <w:rPr>
          <w:rFonts w:hint="eastAsia"/>
        </w:rPr>
        <w:t xml:space="preserve"> </w:t>
      </w:r>
      <w:r>
        <w:rPr>
          <w:rFonts w:hint="eastAsia"/>
        </w:rPr>
        <w:t>모델</w:t>
      </w:r>
      <w:bookmarkEnd w:id="3"/>
    </w:p>
    <w:p w14:paraId="7B6BECA7" w14:textId="77777777" w:rsidR="00313E43" w:rsidRDefault="00B221C8" w:rsidP="00B221C8">
      <w:pPr>
        <w:pStyle w:val="3"/>
      </w:pPr>
      <w:bookmarkStart w:id="4" w:name="_Toc206346295"/>
      <w:r>
        <w:rPr>
          <w:rFonts w:hint="eastAsia"/>
        </w:rPr>
        <w:t>컴포넌트</w:t>
      </w:r>
      <w:r>
        <w:rPr>
          <w:rFonts w:hint="eastAsia"/>
        </w:rPr>
        <w:t xml:space="preserve"> </w:t>
      </w:r>
      <w:r>
        <w:rPr>
          <w:rFonts w:hint="eastAsia"/>
        </w:rPr>
        <w:t>다이어그램</w:t>
      </w:r>
      <w:bookmarkEnd w:id="4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6E6E9C" w14:paraId="47283EAF" w14:textId="77777777" w:rsidTr="006E6E9C">
        <w:tc>
          <w:tcPr>
            <w:tcW w:w="8703" w:type="dxa"/>
          </w:tcPr>
          <w:p w14:paraId="7662CB90" w14:textId="77777777" w:rsidR="006E6E9C" w:rsidRPr="006E6E9C" w:rsidRDefault="006E6E9C" w:rsidP="00B221C8">
            <w:pPr>
              <w:rPr>
                <w:i/>
              </w:rPr>
            </w:pPr>
            <w:r w:rsidRPr="006E6E9C">
              <w:rPr>
                <w:rFonts w:hint="eastAsia"/>
                <w:i/>
              </w:rPr>
              <w:t>시스템을 구성하는 논리적 컴포넌트, 제공/요구 인터페이스와의 관계를 컴포넌트 다이어그램으로 표현한다.</w:t>
            </w:r>
          </w:p>
        </w:tc>
      </w:tr>
    </w:tbl>
    <w:p w14:paraId="6DF9A4A6" w14:textId="77777777" w:rsidR="003728A3" w:rsidRDefault="00B221C8" w:rsidP="003F5C43">
      <w:pPr>
        <w:jc w:val="center"/>
      </w:pPr>
      <w:r>
        <w:rPr>
          <w:noProof/>
        </w:rPr>
        <w:drawing>
          <wp:inline distT="0" distB="0" distL="0" distR="0" wp14:anchorId="138EDC12" wp14:editId="6A9D5B9A">
            <wp:extent cx="4744336" cy="3879014"/>
            <wp:effectExtent l="19050" t="0" r="0" b="0"/>
            <wp:docPr id="3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3602" cy="38865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2E75C9" w14:textId="77777777" w:rsidR="00B221C8" w:rsidRDefault="00B221C8" w:rsidP="003728A3"/>
    <w:p w14:paraId="1A694EB4" w14:textId="77777777" w:rsidR="00B221C8" w:rsidRDefault="00B221C8" w:rsidP="00B221C8">
      <w:pPr>
        <w:pStyle w:val="3"/>
      </w:pPr>
      <w:bookmarkStart w:id="5" w:name="_Toc206346296"/>
      <w:r>
        <w:rPr>
          <w:rFonts w:hint="eastAsia"/>
        </w:rPr>
        <w:lastRenderedPageBreak/>
        <w:t>컴포넌트</w:t>
      </w:r>
      <w:r>
        <w:rPr>
          <w:rFonts w:hint="eastAsia"/>
        </w:rPr>
        <w:t xml:space="preserve"> </w:t>
      </w:r>
      <w:r>
        <w:rPr>
          <w:rFonts w:hint="eastAsia"/>
        </w:rPr>
        <w:t>목록</w:t>
      </w:r>
      <w:bookmarkEnd w:id="5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6E6E9C" w14:paraId="0A526597" w14:textId="77777777" w:rsidTr="006E6E9C">
        <w:tc>
          <w:tcPr>
            <w:tcW w:w="8703" w:type="dxa"/>
          </w:tcPr>
          <w:p w14:paraId="54FD0916" w14:textId="77777777" w:rsidR="006E6E9C" w:rsidRPr="006E6E9C" w:rsidRDefault="006E6E9C" w:rsidP="00B221C8">
            <w:pPr>
              <w:rPr>
                <w:i/>
              </w:rPr>
            </w:pPr>
            <w:r w:rsidRPr="006E6E9C">
              <w:rPr>
                <w:rFonts w:hint="eastAsia"/>
                <w:i/>
              </w:rPr>
              <w:t>시스템을 구성하는 각 논리적 컴포넌트 별로 제공인터페이스와 요구인터페이스를 나열한다.</w:t>
            </w:r>
          </w:p>
        </w:tc>
      </w:tr>
    </w:tbl>
    <w:p w14:paraId="1610081B" w14:textId="77777777" w:rsidR="00BB707D" w:rsidRPr="00B221C8" w:rsidRDefault="00BB707D" w:rsidP="00B221C8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60"/>
        <w:gridCol w:w="1701"/>
        <w:gridCol w:w="4360"/>
      </w:tblGrid>
      <w:tr w:rsidR="00721AC8" w14:paraId="23BE55C4" w14:textId="77777777" w:rsidTr="00721AC8">
        <w:tc>
          <w:tcPr>
            <w:tcW w:w="2660" w:type="dxa"/>
            <w:vAlign w:val="center"/>
          </w:tcPr>
          <w:p w14:paraId="0013BAC5" w14:textId="77777777" w:rsidR="00721AC8" w:rsidRDefault="00721AC8" w:rsidP="00AF7754">
            <w:pPr>
              <w:spacing w:after="0"/>
              <w:jc w:val="center"/>
            </w:pPr>
            <w:r>
              <w:rPr>
                <w:rFonts w:hint="eastAsia"/>
              </w:rPr>
              <w:t>컴포넌트</w:t>
            </w:r>
          </w:p>
        </w:tc>
        <w:tc>
          <w:tcPr>
            <w:tcW w:w="6061" w:type="dxa"/>
            <w:gridSpan w:val="2"/>
            <w:vAlign w:val="center"/>
          </w:tcPr>
          <w:p w14:paraId="0FF0CB92" w14:textId="77777777" w:rsidR="00721AC8" w:rsidRDefault="00721AC8" w:rsidP="00DE7C44">
            <w:pPr>
              <w:spacing w:after="0"/>
              <w:jc w:val="center"/>
            </w:pPr>
            <w:r>
              <w:rPr>
                <w:rFonts w:hint="eastAsia"/>
              </w:rPr>
              <w:t>명세</w:t>
            </w:r>
          </w:p>
        </w:tc>
      </w:tr>
      <w:tr w:rsidR="00721AC8" w14:paraId="192C5504" w14:textId="77777777" w:rsidTr="00721AC8">
        <w:tc>
          <w:tcPr>
            <w:tcW w:w="2660" w:type="dxa"/>
            <w:vMerge w:val="restart"/>
            <w:vAlign w:val="center"/>
          </w:tcPr>
          <w:p w14:paraId="57ED0A66" w14:textId="77777777" w:rsidR="00721AC8" w:rsidRDefault="00721AC8" w:rsidP="00AF7754">
            <w:pPr>
              <w:spacing w:after="0"/>
              <w:jc w:val="center"/>
            </w:pPr>
            <w:r>
              <w:rPr>
                <w:rFonts w:hint="eastAsia"/>
              </w:rPr>
              <w:t>PublicationSearchBean</w:t>
            </w:r>
          </w:p>
        </w:tc>
        <w:tc>
          <w:tcPr>
            <w:tcW w:w="1701" w:type="dxa"/>
            <w:vAlign w:val="center"/>
          </w:tcPr>
          <w:p w14:paraId="3BB4DCA6" w14:textId="77777777" w:rsidR="00721AC8" w:rsidRDefault="00721AC8" w:rsidP="00721AC8">
            <w:pPr>
              <w:spacing w:after="0"/>
              <w:jc w:val="left"/>
            </w:pPr>
            <w:r>
              <w:rPr>
                <w:rFonts w:hint="eastAsia"/>
              </w:rPr>
              <w:t>설명</w:t>
            </w:r>
          </w:p>
        </w:tc>
        <w:tc>
          <w:tcPr>
            <w:tcW w:w="4360" w:type="dxa"/>
          </w:tcPr>
          <w:p w14:paraId="24818DDE" w14:textId="77777777" w:rsidR="00721AC8" w:rsidRDefault="00721AC8" w:rsidP="00721AC8">
            <w:pPr>
              <w:spacing w:after="0"/>
              <w:jc w:val="left"/>
            </w:pPr>
            <w:r>
              <w:rPr>
                <w:rFonts w:hint="eastAsia"/>
              </w:rPr>
              <w:t>도서 검색 기능을 제공한다</w:t>
            </w:r>
          </w:p>
        </w:tc>
      </w:tr>
      <w:tr w:rsidR="00721AC8" w14:paraId="101F4393" w14:textId="77777777" w:rsidTr="00721AC8">
        <w:tc>
          <w:tcPr>
            <w:tcW w:w="2660" w:type="dxa"/>
            <w:vMerge/>
            <w:vAlign w:val="center"/>
          </w:tcPr>
          <w:p w14:paraId="54C64C59" w14:textId="77777777" w:rsidR="00721AC8" w:rsidRDefault="00721AC8" w:rsidP="00AF7754">
            <w:pPr>
              <w:spacing w:after="0"/>
              <w:jc w:val="center"/>
            </w:pPr>
          </w:p>
        </w:tc>
        <w:tc>
          <w:tcPr>
            <w:tcW w:w="1701" w:type="dxa"/>
            <w:vAlign w:val="center"/>
          </w:tcPr>
          <w:p w14:paraId="566BE0A0" w14:textId="77777777" w:rsidR="00721AC8" w:rsidRDefault="00721AC8" w:rsidP="00721AC8">
            <w:pPr>
              <w:spacing w:after="0"/>
              <w:jc w:val="left"/>
            </w:pPr>
            <w:r>
              <w:rPr>
                <w:rFonts w:hint="eastAsia"/>
              </w:rPr>
              <w:t>제공인터페이스</w:t>
            </w:r>
          </w:p>
        </w:tc>
        <w:tc>
          <w:tcPr>
            <w:tcW w:w="4360" w:type="dxa"/>
          </w:tcPr>
          <w:p w14:paraId="0395425B" w14:textId="77777777" w:rsidR="00721AC8" w:rsidRDefault="00721AC8" w:rsidP="00DE7C44">
            <w:pPr>
              <w:spacing w:after="0"/>
            </w:pPr>
            <w:r>
              <w:rPr>
                <w:rFonts w:hint="eastAsia"/>
              </w:rPr>
              <w:t>PublicationSearch</w:t>
            </w:r>
          </w:p>
        </w:tc>
      </w:tr>
      <w:tr w:rsidR="00721AC8" w14:paraId="163AA2B6" w14:textId="77777777" w:rsidTr="00721AC8">
        <w:tc>
          <w:tcPr>
            <w:tcW w:w="2660" w:type="dxa"/>
            <w:vMerge/>
            <w:vAlign w:val="center"/>
          </w:tcPr>
          <w:p w14:paraId="1A701FD1" w14:textId="77777777" w:rsidR="00721AC8" w:rsidRDefault="00721AC8" w:rsidP="00AF7754">
            <w:pPr>
              <w:spacing w:after="0"/>
              <w:jc w:val="center"/>
            </w:pPr>
          </w:p>
        </w:tc>
        <w:tc>
          <w:tcPr>
            <w:tcW w:w="1701" w:type="dxa"/>
            <w:vAlign w:val="center"/>
          </w:tcPr>
          <w:p w14:paraId="5A815E5B" w14:textId="77777777" w:rsidR="00721AC8" w:rsidRDefault="00721AC8" w:rsidP="00DE7C44">
            <w:pPr>
              <w:spacing w:after="0"/>
            </w:pPr>
            <w:r>
              <w:rPr>
                <w:rFonts w:hint="eastAsia"/>
              </w:rPr>
              <w:t>요구인터페이스</w:t>
            </w:r>
          </w:p>
        </w:tc>
        <w:tc>
          <w:tcPr>
            <w:tcW w:w="4360" w:type="dxa"/>
          </w:tcPr>
          <w:p w14:paraId="300DA333" w14:textId="77777777" w:rsidR="00721AC8" w:rsidRDefault="00721AC8" w:rsidP="00DE7C44">
            <w:pPr>
              <w:spacing w:after="0"/>
            </w:pPr>
            <w:r>
              <w:rPr>
                <w:rFonts w:hint="eastAsia"/>
              </w:rPr>
              <w:t>없음</w:t>
            </w:r>
          </w:p>
        </w:tc>
      </w:tr>
      <w:tr w:rsidR="004E7338" w14:paraId="1D89B790" w14:textId="77777777" w:rsidTr="00721AC8">
        <w:tc>
          <w:tcPr>
            <w:tcW w:w="2660" w:type="dxa"/>
            <w:vMerge w:val="restart"/>
            <w:vAlign w:val="center"/>
          </w:tcPr>
          <w:p w14:paraId="6280E905" w14:textId="77777777" w:rsidR="004E7338" w:rsidRDefault="004E7338" w:rsidP="00AF7754">
            <w:pPr>
              <w:spacing w:after="0"/>
              <w:jc w:val="center"/>
            </w:pPr>
            <w:r>
              <w:rPr>
                <w:rFonts w:hint="eastAsia"/>
              </w:rPr>
              <w:t>UserMgtBean</w:t>
            </w:r>
          </w:p>
        </w:tc>
        <w:tc>
          <w:tcPr>
            <w:tcW w:w="1701" w:type="dxa"/>
            <w:vAlign w:val="center"/>
          </w:tcPr>
          <w:p w14:paraId="06785AE8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설명</w:t>
            </w:r>
          </w:p>
        </w:tc>
        <w:tc>
          <w:tcPr>
            <w:tcW w:w="4360" w:type="dxa"/>
          </w:tcPr>
          <w:p w14:paraId="524433F2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사용자의 로그인/로그아웃, 사용자 관리 기능을 제공한다.</w:t>
            </w:r>
          </w:p>
        </w:tc>
      </w:tr>
      <w:tr w:rsidR="004E7338" w14:paraId="2F50A0F5" w14:textId="77777777" w:rsidTr="00721AC8">
        <w:tc>
          <w:tcPr>
            <w:tcW w:w="2660" w:type="dxa"/>
            <w:vMerge/>
            <w:vAlign w:val="center"/>
          </w:tcPr>
          <w:p w14:paraId="4753D153" w14:textId="77777777" w:rsidR="004E7338" w:rsidRDefault="004E7338" w:rsidP="00AF7754">
            <w:pPr>
              <w:spacing w:after="0"/>
              <w:jc w:val="center"/>
            </w:pPr>
          </w:p>
        </w:tc>
        <w:tc>
          <w:tcPr>
            <w:tcW w:w="1701" w:type="dxa"/>
            <w:vAlign w:val="center"/>
          </w:tcPr>
          <w:p w14:paraId="759237F6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제공인터페이스</w:t>
            </w:r>
          </w:p>
        </w:tc>
        <w:tc>
          <w:tcPr>
            <w:tcW w:w="4360" w:type="dxa"/>
          </w:tcPr>
          <w:p w14:paraId="0579DE45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UserMgt</w:t>
            </w:r>
          </w:p>
        </w:tc>
      </w:tr>
      <w:tr w:rsidR="004E7338" w14:paraId="346D606E" w14:textId="77777777" w:rsidTr="00721AC8">
        <w:tc>
          <w:tcPr>
            <w:tcW w:w="2660" w:type="dxa"/>
            <w:vMerge/>
            <w:vAlign w:val="center"/>
          </w:tcPr>
          <w:p w14:paraId="433BB111" w14:textId="77777777" w:rsidR="004E7338" w:rsidRDefault="004E7338" w:rsidP="00AF7754">
            <w:pPr>
              <w:spacing w:after="0"/>
              <w:jc w:val="center"/>
            </w:pPr>
          </w:p>
        </w:tc>
        <w:tc>
          <w:tcPr>
            <w:tcW w:w="1701" w:type="dxa"/>
            <w:vAlign w:val="center"/>
          </w:tcPr>
          <w:p w14:paraId="6404BFC0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요구인터페이스</w:t>
            </w:r>
          </w:p>
        </w:tc>
        <w:tc>
          <w:tcPr>
            <w:tcW w:w="4360" w:type="dxa"/>
          </w:tcPr>
          <w:p w14:paraId="253D1C24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없음</w:t>
            </w:r>
          </w:p>
        </w:tc>
      </w:tr>
      <w:tr w:rsidR="004E7338" w14:paraId="2E975DE5" w14:textId="77777777" w:rsidTr="00721AC8">
        <w:tc>
          <w:tcPr>
            <w:tcW w:w="2660" w:type="dxa"/>
            <w:vMerge w:val="restart"/>
            <w:vAlign w:val="center"/>
          </w:tcPr>
          <w:p w14:paraId="63191D26" w14:textId="77777777" w:rsidR="004E7338" w:rsidRDefault="004E7338" w:rsidP="00AF7754">
            <w:pPr>
              <w:spacing w:after="0"/>
              <w:jc w:val="center"/>
            </w:pPr>
            <w:r>
              <w:rPr>
                <w:rFonts w:hint="eastAsia"/>
              </w:rPr>
              <w:t>BookBorrowMgtBean</w:t>
            </w:r>
          </w:p>
        </w:tc>
        <w:tc>
          <w:tcPr>
            <w:tcW w:w="1701" w:type="dxa"/>
            <w:vAlign w:val="center"/>
          </w:tcPr>
          <w:p w14:paraId="558015B1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설명</w:t>
            </w:r>
          </w:p>
        </w:tc>
        <w:tc>
          <w:tcPr>
            <w:tcW w:w="4360" w:type="dxa"/>
          </w:tcPr>
          <w:p w14:paraId="2DCD0DCE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대출신청, 대출, 대출연장 기능을 제공한다.</w:t>
            </w:r>
          </w:p>
        </w:tc>
      </w:tr>
      <w:tr w:rsidR="004E7338" w14:paraId="06F97E65" w14:textId="77777777" w:rsidTr="00721AC8">
        <w:tc>
          <w:tcPr>
            <w:tcW w:w="2660" w:type="dxa"/>
            <w:vMerge/>
            <w:vAlign w:val="center"/>
          </w:tcPr>
          <w:p w14:paraId="7FF9EDA8" w14:textId="77777777" w:rsidR="004E7338" w:rsidRDefault="004E7338" w:rsidP="00AF7754">
            <w:pPr>
              <w:spacing w:after="0"/>
              <w:jc w:val="center"/>
            </w:pPr>
          </w:p>
        </w:tc>
        <w:tc>
          <w:tcPr>
            <w:tcW w:w="1701" w:type="dxa"/>
            <w:vAlign w:val="center"/>
          </w:tcPr>
          <w:p w14:paraId="321F5392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제공인터페이스</w:t>
            </w:r>
          </w:p>
        </w:tc>
        <w:tc>
          <w:tcPr>
            <w:tcW w:w="4360" w:type="dxa"/>
          </w:tcPr>
          <w:p w14:paraId="76D5E685" w14:textId="77777777" w:rsidR="004E7338" w:rsidRPr="004E7338" w:rsidRDefault="004E7338" w:rsidP="00DE7C44">
            <w:pPr>
              <w:spacing w:after="0"/>
            </w:pPr>
            <w:r>
              <w:rPr>
                <w:rFonts w:hint="eastAsia"/>
              </w:rPr>
              <w:t>BookBorrowMgt</w:t>
            </w:r>
          </w:p>
        </w:tc>
      </w:tr>
      <w:tr w:rsidR="004E7338" w14:paraId="23F18282" w14:textId="77777777" w:rsidTr="00721AC8">
        <w:tc>
          <w:tcPr>
            <w:tcW w:w="2660" w:type="dxa"/>
            <w:vMerge/>
            <w:vAlign w:val="center"/>
          </w:tcPr>
          <w:p w14:paraId="2C72A8C2" w14:textId="77777777" w:rsidR="004E7338" w:rsidRDefault="004E7338" w:rsidP="00AF7754">
            <w:pPr>
              <w:spacing w:after="0"/>
              <w:jc w:val="center"/>
            </w:pPr>
          </w:p>
        </w:tc>
        <w:tc>
          <w:tcPr>
            <w:tcW w:w="1701" w:type="dxa"/>
            <w:vAlign w:val="center"/>
          </w:tcPr>
          <w:p w14:paraId="45C0D991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요구인터페이스</w:t>
            </w:r>
          </w:p>
        </w:tc>
        <w:tc>
          <w:tcPr>
            <w:tcW w:w="4360" w:type="dxa"/>
          </w:tcPr>
          <w:p w14:paraId="12676745" w14:textId="77777777" w:rsidR="004E7338" w:rsidRDefault="004E7338" w:rsidP="00DE7C44">
            <w:pPr>
              <w:spacing w:after="0"/>
            </w:pPr>
            <w:r>
              <w:rPr>
                <w:rFonts w:hint="eastAsia"/>
              </w:rPr>
              <w:t>UserMgt, SMSSI</w:t>
            </w:r>
          </w:p>
        </w:tc>
      </w:tr>
      <w:tr w:rsidR="004E7338" w14:paraId="1851D405" w14:textId="77777777" w:rsidTr="00721AC8">
        <w:tc>
          <w:tcPr>
            <w:tcW w:w="2660" w:type="dxa"/>
            <w:vAlign w:val="center"/>
          </w:tcPr>
          <w:p w14:paraId="032870CC" w14:textId="77777777" w:rsidR="004E7338" w:rsidRDefault="004E7338" w:rsidP="00AF7754">
            <w:pPr>
              <w:spacing w:after="0"/>
              <w:jc w:val="center"/>
            </w:pPr>
            <w:r>
              <w:t>…</w:t>
            </w:r>
          </w:p>
        </w:tc>
        <w:tc>
          <w:tcPr>
            <w:tcW w:w="1701" w:type="dxa"/>
            <w:vAlign w:val="center"/>
          </w:tcPr>
          <w:p w14:paraId="417C0518" w14:textId="77777777" w:rsidR="004E7338" w:rsidRDefault="004E7338" w:rsidP="00DE7C44">
            <w:pPr>
              <w:spacing w:after="0"/>
            </w:pPr>
            <w:r>
              <w:t>…</w:t>
            </w:r>
          </w:p>
        </w:tc>
        <w:tc>
          <w:tcPr>
            <w:tcW w:w="4360" w:type="dxa"/>
          </w:tcPr>
          <w:p w14:paraId="4DDC5265" w14:textId="77777777" w:rsidR="004E7338" w:rsidRDefault="004E7338" w:rsidP="00DE7C44">
            <w:pPr>
              <w:spacing w:after="0"/>
            </w:pPr>
            <w:r>
              <w:t>…</w:t>
            </w:r>
          </w:p>
        </w:tc>
      </w:tr>
    </w:tbl>
    <w:p w14:paraId="163F89CD" w14:textId="77777777" w:rsidR="00B221C8" w:rsidRPr="003728A3" w:rsidRDefault="00B221C8" w:rsidP="003728A3"/>
    <w:p w14:paraId="1E9649FA" w14:textId="77777777" w:rsidR="00C5729D" w:rsidRDefault="00B65D18" w:rsidP="003728A3">
      <w:pPr>
        <w:pStyle w:val="20"/>
      </w:pPr>
      <w:bookmarkStart w:id="6" w:name="_Toc206346297"/>
      <w:r>
        <w:rPr>
          <w:rFonts w:hint="eastAsia"/>
        </w:rPr>
        <w:t>인터페이스</w:t>
      </w:r>
      <w:r>
        <w:rPr>
          <w:rFonts w:hint="eastAsia"/>
        </w:rPr>
        <w:t xml:space="preserve"> </w:t>
      </w:r>
      <w:r w:rsidR="00B221C8">
        <w:rPr>
          <w:rFonts w:hint="eastAsia"/>
        </w:rPr>
        <w:t>상세</w:t>
      </w:r>
      <w:r w:rsidR="00B221C8">
        <w:rPr>
          <w:rFonts w:hint="eastAsia"/>
        </w:rPr>
        <w:t xml:space="preserve"> </w:t>
      </w:r>
      <w:r>
        <w:rPr>
          <w:rFonts w:hint="eastAsia"/>
        </w:rPr>
        <w:t>명세</w:t>
      </w:r>
      <w:bookmarkEnd w:id="6"/>
      <w:r>
        <w:rPr>
          <w:rFonts w:hint="eastAsia"/>
        </w:rPr>
        <w:t xml:space="preserve"> </w:t>
      </w:r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6E6E9C" w14:paraId="600F8A26" w14:textId="77777777" w:rsidTr="006E6E9C">
        <w:tc>
          <w:tcPr>
            <w:tcW w:w="8703" w:type="dxa"/>
          </w:tcPr>
          <w:p w14:paraId="06A0C0C2" w14:textId="77777777" w:rsidR="006E6E9C" w:rsidRPr="006E6E9C" w:rsidRDefault="006E6E9C" w:rsidP="00BB707D">
            <w:pPr>
              <w:rPr>
                <w:i/>
              </w:rPr>
            </w:pPr>
            <w:r w:rsidRPr="006E6E9C">
              <w:rPr>
                <w:rFonts w:hint="eastAsia"/>
                <w:i/>
              </w:rPr>
              <w:t>논리적 컴포넌트 모델을 구성하는 각 인터페이스를 상세하게 명세한다.</w:t>
            </w:r>
          </w:p>
        </w:tc>
      </w:tr>
    </w:tbl>
    <w:p w14:paraId="4F33AC12" w14:textId="77777777" w:rsidR="006E6E9C" w:rsidRPr="00BB707D" w:rsidRDefault="006E6E9C" w:rsidP="00BB707D"/>
    <w:p w14:paraId="0C5D0755" w14:textId="77777777" w:rsidR="003728A3" w:rsidRDefault="00C5729D" w:rsidP="00C5729D">
      <w:pPr>
        <w:pStyle w:val="3"/>
      </w:pPr>
      <w:bookmarkStart w:id="7" w:name="_Toc206346298"/>
      <w:r>
        <w:rPr>
          <w:rFonts w:hint="eastAsia"/>
        </w:rPr>
        <w:t>UserMgt</w:t>
      </w:r>
      <w:bookmarkEnd w:id="7"/>
    </w:p>
    <w:p w14:paraId="67EF04B8" w14:textId="77777777" w:rsidR="006E6E9C" w:rsidRDefault="006E6E9C" w:rsidP="00BB707D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6E6E9C" w14:paraId="7EFA4A1D" w14:textId="77777777" w:rsidTr="006E6E9C">
        <w:tc>
          <w:tcPr>
            <w:tcW w:w="8703" w:type="dxa"/>
          </w:tcPr>
          <w:p w14:paraId="5794F390" w14:textId="77777777" w:rsidR="006E6E9C" w:rsidRPr="006E6E9C" w:rsidRDefault="006E6E9C" w:rsidP="006E6E9C">
            <w:pPr>
              <w:pStyle w:val="af8"/>
              <w:numPr>
                <w:ilvl w:val="0"/>
                <w:numId w:val="42"/>
              </w:numPr>
              <w:ind w:leftChars="0"/>
              <w:rPr>
                <w:i/>
              </w:rPr>
            </w:pPr>
            <w:r w:rsidRPr="006E6E9C">
              <w:rPr>
                <w:rFonts w:hint="eastAsia"/>
                <w:i/>
              </w:rPr>
              <w:lastRenderedPageBreak/>
              <w:t>인터페이스에 포함된 각 연산 별로 간략하고 명확하게 기능을 설명한다.</w:t>
            </w:r>
          </w:p>
          <w:p w14:paraId="0850CAA9" w14:textId="77777777" w:rsidR="006E6E9C" w:rsidRPr="006E6E9C" w:rsidRDefault="006E6E9C" w:rsidP="006E6E9C">
            <w:pPr>
              <w:pStyle w:val="af8"/>
              <w:numPr>
                <w:ilvl w:val="0"/>
                <w:numId w:val="42"/>
              </w:numPr>
              <w:ind w:leftChars="0"/>
              <w:rPr>
                <w:i/>
              </w:rPr>
            </w:pPr>
            <w:r w:rsidRPr="006E6E9C">
              <w:rPr>
                <w:rFonts w:hint="eastAsia"/>
                <w:i/>
              </w:rPr>
              <w:t>연산의 이름뿐만 아니라, 인자, 반환타입도 기록하도록 한다.</w:t>
            </w:r>
          </w:p>
          <w:p w14:paraId="1E7B65BA" w14:textId="77777777" w:rsidR="006E6E9C" w:rsidRPr="006E6E9C" w:rsidRDefault="006E6E9C" w:rsidP="006E6E9C">
            <w:pPr>
              <w:pStyle w:val="af8"/>
              <w:numPr>
                <w:ilvl w:val="0"/>
                <w:numId w:val="42"/>
              </w:numPr>
              <w:ind w:leftChars="0"/>
            </w:pPr>
            <w:r w:rsidRPr="006E6E9C">
              <w:rPr>
                <w:rFonts w:hint="eastAsia"/>
                <w:i/>
              </w:rPr>
              <w:t>연산이 제공하는 기능을 명확하고 구체적으로 기술한다. 연산의 인자와 반환값이 명시적으로 사용되는 것이 바람직하다.</w:t>
            </w:r>
          </w:p>
        </w:tc>
      </w:tr>
    </w:tbl>
    <w:p w14:paraId="62FA278E" w14:textId="77777777" w:rsidR="006E6E9C" w:rsidRPr="00BB707D" w:rsidRDefault="006E6E9C" w:rsidP="00BB707D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936"/>
        <w:gridCol w:w="4785"/>
      </w:tblGrid>
      <w:tr w:rsidR="00C5729D" w14:paraId="2AB13F47" w14:textId="77777777" w:rsidTr="008218EF">
        <w:tc>
          <w:tcPr>
            <w:tcW w:w="3936" w:type="dxa"/>
            <w:vAlign w:val="center"/>
          </w:tcPr>
          <w:p w14:paraId="31CC5784" w14:textId="77777777" w:rsidR="00C5729D" w:rsidRDefault="00C5729D" w:rsidP="00313E43">
            <w:pPr>
              <w:spacing w:after="0"/>
              <w:jc w:val="center"/>
            </w:pPr>
            <w:r>
              <w:rPr>
                <w:rFonts w:hint="eastAsia"/>
              </w:rPr>
              <w:t>연산</w:t>
            </w:r>
          </w:p>
        </w:tc>
        <w:tc>
          <w:tcPr>
            <w:tcW w:w="4785" w:type="dxa"/>
            <w:vAlign w:val="center"/>
          </w:tcPr>
          <w:p w14:paraId="07463022" w14:textId="77777777" w:rsidR="00C5729D" w:rsidRDefault="00C5729D" w:rsidP="00313E43">
            <w:pPr>
              <w:spacing w:after="0"/>
              <w:jc w:val="center"/>
            </w:pPr>
            <w:r>
              <w:rPr>
                <w:rFonts w:hint="eastAsia"/>
              </w:rPr>
              <w:t>설명</w:t>
            </w:r>
          </w:p>
        </w:tc>
      </w:tr>
      <w:tr w:rsidR="00C5729D" w14:paraId="3F82059F" w14:textId="77777777" w:rsidTr="008218EF">
        <w:tc>
          <w:tcPr>
            <w:tcW w:w="3936" w:type="dxa"/>
            <w:vAlign w:val="center"/>
          </w:tcPr>
          <w:p w14:paraId="6CD53FBC" w14:textId="77777777" w:rsidR="008218EF" w:rsidRDefault="008218EF" w:rsidP="00C5729D">
            <w:pPr>
              <w:spacing w:after="0"/>
            </w:pPr>
            <w:r>
              <w:rPr>
                <w:rFonts w:hint="eastAsia"/>
              </w:rPr>
              <w:t>void registerUser(UserInfo info)</w:t>
            </w:r>
          </w:p>
          <w:p w14:paraId="4BFB114C" w14:textId="77777777" w:rsidR="00C5729D" w:rsidRDefault="008218EF" w:rsidP="008218EF">
            <w:pPr>
              <w:spacing w:after="0"/>
              <w:ind w:firstLineChars="200" w:firstLine="400"/>
            </w:pPr>
            <w:r>
              <w:rPr>
                <w:rFonts w:hint="eastAsia"/>
              </w:rPr>
              <w:t>throws DuplicatedUserIDException</w:t>
            </w:r>
          </w:p>
        </w:tc>
        <w:tc>
          <w:tcPr>
            <w:tcW w:w="4785" w:type="dxa"/>
            <w:vAlign w:val="center"/>
          </w:tcPr>
          <w:p w14:paraId="79D37024" w14:textId="77777777" w:rsidR="00C5729D" w:rsidRDefault="00C5729D" w:rsidP="00C5729D">
            <w:pPr>
              <w:spacing w:after="0"/>
            </w:pPr>
          </w:p>
        </w:tc>
      </w:tr>
      <w:tr w:rsidR="00C5729D" w14:paraId="49EF3F8F" w14:textId="77777777" w:rsidTr="008218EF">
        <w:tc>
          <w:tcPr>
            <w:tcW w:w="3936" w:type="dxa"/>
            <w:vAlign w:val="center"/>
          </w:tcPr>
          <w:p w14:paraId="7A1E7801" w14:textId="77777777" w:rsidR="00C5729D" w:rsidRDefault="00C5729D" w:rsidP="00C5729D">
            <w:pPr>
              <w:spacing w:after="0"/>
            </w:pPr>
          </w:p>
        </w:tc>
        <w:tc>
          <w:tcPr>
            <w:tcW w:w="4785" w:type="dxa"/>
            <w:vAlign w:val="center"/>
          </w:tcPr>
          <w:p w14:paraId="7DEEB6FF" w14:textId="77777777" w:rsidR="00C5729D" w:rsidRDefault="00C5729D" w:rsidP="00C5729D">
            <w:pPr>
              <w:spacing w:after="0"/>
            </w:pPr>
          </w:p>
        </w:tc>
      </w:tr>
      <w:tr w:rsidR="00C5729D" w14:paraId="08F44C42" w14:textId="77777777" w:rsidTr="008218EF">
        <w:tc>
          <w:tcPr>
            <w:tcW w:w="3936" w:type="dxa"/>
            <w:vAlign w:val="center"/>
          </w:tcPr>
          <w:p w14:paraId="7A663294" w14:textId="77777777" w:rsidR="00C5729D" w:rsidRDefault="00C5729D" w:rsidP="00C5729D">
            <w:pPr>
              <w:spacing w:after="0"/>
            </w:pPr>
          </w:p>
        </w:tc>
        <w:tc>
          <w:tcPr>
            <w:tcW w:w="4785" w:type="dxa"/>
            <w:vAlign w:val="center"/>
          </w:tcPr>
          <w:p w14:paraId="3DAF4B9B" w14:textId="77777777" w:rsidR="00C5729D" w:rsidRDefault="00C5729D" w:rsidP="00C5729D">
            <w:pPr>
              <w:spacing w:after="0"/>
            </w:pPr>
          </w:p>
        </w:tc>
      </w:tr>
      <w:tr w:rsidR="00C5729D" w14:paraId="04CDB8B1" w14:textId="77777777" w:rsidTr="008218EF">
        <w:tc>
          <w:tcPr>
            <w:tcW w:w="3936" w:type="dxa"/>
            <w:vAlign w:val="center"/>
          </w:tcPr>
          <w:p w14:paraId="1F1E3660" w14:textId="77777777" w:rsidR="00C5729D" w:rsidRDefault="00C5729D" w:rsidP="00C5729D">
            <w:pPr>
              <w:spacing w:after="0"/>
            </w:pPr>
          </w:p>
        </w:tc>
        <w:tc>
          <w:tcPr>
            <w:tcW w:w="4785" w:type="dxa"/>
            <w:vAlign w:val="center"/>
          </w:tcPr>
          <w:p w14:paraId="6518D5C4" w14:textId="77777777" w:rsidR="00C5729D" w:rsidRDefault="00C5729D" w:rsidP="00C5729D">
            <w:pPr>
              <w:spacing w:after="0"/>
            </w:pPr>
          </w:p>
        </w:tc>
      </w:tr>
    </w:tbl>
    <w:p w14:paraId="633314C6" w14:textId="77777777" w:rsidR="00721AC8" w:rsidRPr="00C5729D" w:rsidRDefault="00721AC8" w:rsidP="00C5729D"/>
    <w:p w14:paraId="39B0CBCB" w14:textId="77777777" w:rsidR="00661971" w:rsidRDefault="00740CA5" w:rsidP="004E241C">
      <w:pPr>
        <w:pStyle w:val="3"/>
        <w:ind w:left="1000" w:hanging="400"/>
      </w:pPr>
      <w:bookmarkStart w:id="8" w:name="_Toc206346299"/>
      <w:r>
        <w:t>…</w:t>
      </w:r>
      <w:bookmarkEnd w:id="8"/>
    </w:p>
    <w:p w14:paraId="4E86F8BF" w14:textId="77777777" w:rsidR="00661971" w:rsidRDefault="00661971" w:rsidP="002F7EA2">
      <w:pPr>
        <w:pStyle w:val="20"/>
      </w:pPr>
      <w:bookmarkStart w:id="9" w:name="_Toc206346300"/>
      <w:r>
        <w:rPr>
          <w:rFonts w:hint="eastAsia"/>
        </w:rPr>
        <w:t>설계</w:t>
      </w:r>
      <w:r>
        <w:rPr>
          <w:rFonts w:hint="eastAsia"/>
        </w:rPr>
        <w:t xml:space="preserve"> </w:t>
      </w:r>
      <w:r>
        <w:rPr>
          <w:rFonts w:hint="eastAsia"/>
        </w:rPr>
        <w:t>클래스</w:t>
      </w:r>
      <w:r w:rsidR="00312CA6">
        <w:rPr>
          <w:rFonts w:hint="eastAsia"/>
        </w:rPr>
        <w:t xml:space="preserve"> </w:t>
      </w:r>
      <w:r w:rsidR="00312CA6">
        <w:rPr>
          <w:rFonts w:hint="eastAsia"/>
        </w:rPr>
        <w:t>명세</w:t>
      </w:r>
      <w:bookmarkEnd w:id="9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827669" w14:paraId="3C95D065" w14:textId="77777777" w:rsidTr="00827669">
        <w:tc>
          <w:tcPr>
            <w:tcW w:w="8703" w:type="dxa"/>
          </w:tcPr>
          <w:p w14:paraId="2B019499" w14:textId="77777777" w:rsidR="00827669" w:rsidRPr="00827669" w:rsidRDefault="00827669" w:rsidP="00827669">
            <w:pPr>
              <w:pStyle w:val="af8"/>
              <w:numPr>
                <w:ilvl w:val="0"/>
                <w:numId w:val="43"/>
              </w:numPr>
              <w:ind w:leftChars="0"/>
              <w:rPr>
                <w:i/>
              </w:rPr>
            </w:pPr>
            <w:r w:rsidRPr="00827669">
              <w:rPr>
                <w:rFonts w:hint="eastAsia"/>
                <w:i/>
              </w:rPr>
              <w:t>논리적 컴포넌트 이외에 도출된 클래스를 명세 한다.</w:t>
            </w:r>
          </w:p>
          <w:p w14:paraId="76AE89EB" w14:textId="77777777" w:rsidR="00827669" w:rsidRPr="00827669" w:rsidRDefault="00827669" w:rsidP="00827669">
            <w:pPr>
              <w:pStyle w:val="af8"/>
              <w:numPr>
                <w:ilvl w:val="0"/>
                <w:numId w:val="43"/>
              </w:numPr>
              <w:ind w:leftChars="0"/>
              <w:rPr>
                <w:i/>
              </w:rPr>
            </w:pPr>
            <w:r w:rsidRPr="00827669">
              <w:rPr>
                <w:rFonts w:hint="eastAsia"/>
                <w:i/>
              </w:rPr>
              <w:t>논리적 컴포넌트의 인터페이스 연산에서 사용된 인자 타입과 반환 값 타입, 예외 클래스 등을 기술한다.</w:t>
            </w:r>
          </w:p>
          <w:p w14:paraId="20EE027F" w14:textId="77777777" w:rsidR="00827669" w:rsidRPr="00827669" w:rsidRDefault="00827669" w:rsidP="00827669">
            <w:pPr>
              <w:pStyle w:val="af8"/>
              <w:numPr>
                <w:ilvl w:val="0"/>
                <w:numId w:val="43"/>
              </w:numPr>
              <w:ind w:leftChars="0"/>
              <w:rPr>
                <w:i/>
              </w:rPr>
            </w:pPr>
            <w:r w:rsidRPr="00827669">
              <w:rPr>
                <w:rFonts w:hint="eastAsia"/>
                <w:i/>
              </w:rPr>
              <w:t>JPAEntity 클래스 등과 같이 논리적 컴포넌트들이 공유하는 클래스를 기술한다.</w:t>
            </w:r>
          </w:p>
          <w:p w14:paraId="65E27B01" w14:textId="77777777" w:rsidR="00827669" w:rsidRPr="00827669" w:rsidRDefault="00827669" w:rsidP="00827669">
            <w:pPr>
              <w:pStyle w:val="af8"/>
              <w:numPr>
                <w:ilvl w:val="0"/>
                <w:numId w:val="43"/>
              </w:numPr>
              <w:ind w:leftChars="0"/>
            </w:pPr>
            <w:r w:rsidRPr="00827669">
              <w:rPr>
                <w:rFonts w:hint="eastAsia"/>
                <w:i/>
              </w:rPr>
              <w:t>구체적인 작성 방법은 분석명세서의 2장. 시스템 구성을 참고한다.</w:t>
            </w:r>
          </w:p>
        </w:tc>
      </w:tr>
    </w:tbl>
    <w:p w14:paraId="5A689645" w14:textId="77777777" w:rsidR="00661971" w:rsidRDefault="00661971" w:rsidP="002F7EA2"/>
    <w:p w14:paraId="7959BE43" w14:textId="77777777" w:rsidR="00661971" w:rsidRPr="002F7EA2" w:rsidRDefault="00661971" w:rsidP="002F7EA2"/>
    <w:p w14:paraId="02E51172" w14:textId="77777777" w:rsidR="00857B6C" w:rsidRDefault="00661971" w:rsidP="00153795">
      <w:pPr>
        <w:pStyle w:val="11"/>
      </w:pPr>
      <w:bookmarkStart w:id="10" w:name="_Toc206346301"/>
      <w:r>
        <w:rPr>
          <w:rFonts w:hint="eastAsia"/>
        </w:rPr>
        <w:lastRenderedPageBreak/>
        <w:t>유스케이스 실현 명세</w:t>
      </w:r>
      <w:bookmarkEnd w:id="10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A25A3D" w14:paraId="72E9FF92" w14:textId="77777777" w:rsidTr="00A25A3D">
        <w:tc>
          <w:tcPr>
            <w:tcW w:w="8703" w:type="dxa"/>
          </w:tcPr>
          <w:p w14:paraId="28DAF4B1" w14:textId="77777777" w:rsidR="00A25A3D" w:rsidRPr="00A25A3D" w:rsidRDefault="00A25A3D" w:rsidP="00A25A3D">
            <w:pPr>
              <w:rPr>
                <w:i/>
              </w:rPr>
            </w:pPr>
            <w:r w:rsidRPr="00A25A3D">
              <w:rPr>
                <w:rFonts w:hint="eastAsia"/>
                <w:i/>
              </w:rPr>
              <w:t>설계 수준에서 도출된 컴포넌트/인터페이스와 클래스를 바탕으로 각 유스케이스에 대한 실현을 수행한 결과를 시퀀스 다이어그램으로 표현한다.</w:t>
            </w:r>
          </w:p>
        </w:tc>
      </w:tr>
    </w:tbl>
    <w:p w14:paraId="15FE69A5" w14:textId="77777777" w:rsidR="00A25A3D" w:rsidRPr="00A25A3D" w:rsidRDefault="00A25A3D" w:rsidP="00A25A3D"/>
    <w:p w14:paraId="5C279E1B" w14:textId="37061C91" w:rsidR="009B2858" w:rsidRDefault="0029606F" w:rsidP="000A2CC2">
      <w:pPr>
        <w:pStyle w:val="3"/>
      </w:pPr>
      <w:r>
        <w:rPr>
          <w:rFonts w:hint="eastAsia"/>
        </w:rPr>
        <w:t>게시판작성</w:t>
      </w:r>
    </w:p>
    <w:p w14:paraId="76E9505D" w14:textId="77777777" w:rsidR="009B2858" w:rsidRPr="009B2858" w:rsidRDefault="000A2CC2" w:rsidP="009B2858">
      <w:r w:rsidRPr="000A2CC2">
        <w:rPr>
          <w:noProof/>
        </w:rPr>
        <w:drawing>
          <wp:inline distT="0" distB="0" distL="0" distR="0" wp14:anchorId="31D02493" wp14:editId="1917D806">
            <wp:extent cx="4437316" cy="3012043"/>
            <wp:effectExtent l="19050" t="0" r="1334" b="0"/>
            <wp:docPr id="1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9080" cy="30132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BD08D4" w14:textId="5F62DEA8" w:rsidR="000A2CC2" w:rsidRDefault="0029606F" w:rsidP="00857B6C">
      <w:pPr>
        <w:pStyle w:val="3"/>
      </w:pPr>
      <w:r>
        <w:rPr>
          <w:rFonts w:hint="eastAsia"/>
        </w:rPr>
        <w:lastRenderedPageBreak/>
        <w:t>마인드포스트잇</w:t>
      </w:r>
      <w:r>
        <w:rPr>
          <w:rFonts w:hint="eastAsia"/>
        </w:rPr>
        <w:t xml:space="preserve"> </w:t>
      </w:r>
      <w:r>
        <w:rPr>
          <w:rFonts w:hint="eastAsia"/>
        </w:rPr>
        <w:t>갱신</w:t>
      </w:r>
    </w:p>
    <w:p w14:paraId="42088F66" w14:textId="77777777" w:rsidR="000A2CC2" w:rsidRPr="000A2CC2" w:rsidRDefault="000A2CC2" w:rsidP="000A2CC2">
      <w:r w:rsidRPr="000A2CC2">
        <w:rPr>
          <w:noProof/>
        </w:rPr>
        <w:drawing>
          <wp:inline distT="0" distB="0" distL="0" distR="0" wp14:anchorId="42C70FA2" wp14:editId="69AF8F31">
            <wp:extent cx="5031093" cy="2067758"/>
            <wp:effectExtent l="19050" t="0" r="0" b="0"/>
            <wp:docPr id="2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5754" cy="206967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D720290" w14:textId="700A503C" w:rsidR="000A2CC2" w:rsidRDefault="0029606F" w:rsidP="00857B6C">
      <w:pPr>
        <w:pStyle w:val="3"/>
      </w:pPr>
      <w:r>
        <w:rPr>
          <w:rFonts w:hint="eastAsia"/>
        </w:rPr>
        <w:t>랜덤쪽지</w:t>
      </w:r>
      <w:r>
        <w:rPr>
          <w:rFonts w:hint="eastAsia"/>
        </w:rPr>
        <w:t xml:space="preserve"> </w:t>
      </w:r>
      <w:r>
        <w:rPr>
          <w:rFonts w:hint="eastAsia"/>
        </w:rPr>
        <w:t>송수신</w:t>
      </w:r>
      <w:bookmarkStart w:id="11" w:name="_GoBack"/>
      <w:bookmarkEnd w:id="11"/>
    </w:p>
    <w:p w14:paraId="79D9253A" w14:textId="77777777" w:rsidR="003728A3" w:rsidRPr="003728A3" w:rsidRDefault="000A2CC2" w:rsidP="003728A3">
      <w:r w:rsidRPr="000A2CC2">
        <w:rPr>
          <w:noProof/>
        </w:rPr>
        <w:drawing>
          <wp:inline distT="0" distB="0" distL="0" distR="0" wp14:anchorId="0F1546BC" wp14:editId="3E475E68">
            <wp:extent cx="5334000" cy="3298261"/>
            <wp:effectExtent l="19050" t="0" r="0" b="0"/>
            <wp:docPr id="20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986" cy="33019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7616E3" w14:textId="77777777" w:rsidR="00661971" w:rsidRDefault="000A2CC2" w:rsidP="0023052E">
      <w:pPr>
        <w:pStyle w:val="3"/>
      </w:pPr>
      <w:bookmarkStart w:id="12" w:name="_Toc206346305"/>
      <w:r>
        <w:t>…</w:t>
      </w:r>
      <w:bookmarkEnd w:id="12"/>
    </w:p>
    <w:p w14:paraId="3F58BCD6" w14:textId="77777777" w:rsidR="00C923EE" w:rsidRDefault="00661971" w:rsidP="00C923EE">
      <w:pPr>
        <w:pStyle w:val="11"/>
      </w:pPr>
      <w:bookmarkStart w:id="13" w:name="_Toc206346306"/>
      <w:r>
        <w:rPr>
          <w:rFonts w:hint="eastAsia"/>
        </w:rPr>
        <w:lastRenderedPageBreak/>
        <w:t>물리적 아키텍처 명세</w:t>
      </w:r>
      <w:bookmarkEnd w:id="13"/>
    </w:p>
    <w:p w14:paraId="4A512453" w14:textId="77777777" w:rsidR="003F27B7" w:rsidRDefault="001964F6" w:rsidP="003F27B7">
      <w:pPr>
        <w:pStyle w:val="20"/>
      </w:pPr>
      <w:bookmarkStart w:id="14" w:name="_Toc206346307"/>
      <w:r>
        <w:rPr>
          <w:rFonts w:hint="eastAsia"/>
        </w:rPr>
        <w:t>물리적</w:t>
      </w:r>
      <w:r>
        <w:rPr>
          <w:rFonts w:hint="eastAsia"/>
        </w:rPr>
        <w:t xml:space="preserve"> </w:t>
      </w:r>
      <w:r>
        <w:rPr>
          <w:rFonts w:hint="eastAsia"/>
        </w:rPr>
        <w:t>컴포넌트</w:t>
      </w:r>
      <w:r w:rsidR="004F39C5">
        <w:rPr>
          <w:rFonts w:hint="eastAsia"/>
        </w:rPr>
        <w:t xml:space="preserve"> </w:t>
      </w:r>
      <w:r w:rsidR="00153795">
        <w:rPr>
          <w:rFonts w:hint="eastAsia"/>
        </w:rPr>
        <w:t>명세</w:t>
      </w:r>
      <w:bookmarkEnd w:id="14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9B2647" w14:paraId="521CE3F6" w14:textId="77777777" w:rsidTr="009B2647">
        <w:tc>
          <w:tcPr>
            <w:tcW w:w="8703" w:type="dxa"/>
          </w:tcPr>
          <w:p w14:paraId="25EB620A" w14:textId="77777777" w:rsidR="009B2647" w:rsidRPr="009B2647" w:rsidRDefault="009B2647" w:rsidP="00310EE7">
            <w:pPr>
              <w:rPr>
                <w:i/>
              </w:rPr>
            </w:pPr>
            <w:r w:rsidRPr="009B2647">
              <w:rPr>
                <w:i/>
              </w:rPr>
              <w:t>각</w:t>
            </w:r>
            <w:r w:rsidRPr="009B2647">
              <w:rPr>
                <w:rFonts w:hint="eastAsia"/>
                <w:i/>
              </w:rPr>
              <w:t xml:space="preserve"> 물리적 컴포넌트에 포함된 즉 각 물리적 컴포넌트가 구현하는 논리적 컴포넌트를 명세한다.</w:t>
            </w:r>
          </w:p>
        </w:tc>
      </w:tr>
    </w:tbl>
    <w:p w14:paraId="39623566" w14:textId="77777777" w:rsidR="009B2647" w:rsidRDefault="009B2647" w:rsidP="00310EE7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085"/>
        <w:gridCol w:w="2835"/>
        <w:gridCol w:w="2087"/>
      </w:tblGrid>
      <w:tr w:rsidR="00865B53" w14:paraId="4F841E64" w14:textId="77777777" w:rsidTr="00EB41AF">
        <w:tc>
          <w:tcPr>
            <w:tcW w:w="3085" w:type="dxa"/>
            <w:vAlign w:val="center"/>
          </w:tcPr>
          <w:p w14:paraId="07A76C84" w14:textId="77777777" w:rsidR="00865B53" w:rsidRDefault="00865B53" w:rsidP="00EB41AF">
            <w:pPr>
              <w:spacing w:after="0"/>
              <w:jc w:val="center"/>
            </w:pPr>
            <w:r>
              <w:rPr>
                <w:rFonts w:hint="eastAsia"/>
              </w:rPr>
              <w:t>물리적 컴포넌트</w:t>
            </w:r>
          </w:p>
        </w:tc>
        <w:tc>
          <w:tcPr>
            <w:tcW w:w="2835" w:type="dxa"/>
            <w:vAlign w:val="center"/>
          </w:tcPr>
          <w:p w14:paraId="3CFAAAFE" w14:textId="77777777" w:rsidR="00865B53" w:rsidRDefault="00865B53" w:rsidP="00EB41AF">
            <w:pPr>
              <w:spacing w:after="0"/>
              <w:jc w:val="center"/>
            </w:pPr>
            <w:r>
              <w:rPr>
                <w:rFonts w:hint="eastAsia"/>
              </w:rPr>
              <w:t>포함된 논리적 컴포넌트</w:t>
            </w:r>
          </w:p>
        </w:tc>
        <w:tc>
          <w:tcPr>
            <w:tcW w:w="2087" w:type="dxa"/>
          </w:tcPr>
          <w:p w14:paraId="777E9E19" w14:textId="77777777" w:rsidR="00865B53" w:rsidRDefault="00865B53" w:rsidP="00EB41AF">
            <w:pPr>
              <w:spacing w:after="0"/>
              <w:jc w:val="center"/>
            </w:pPr>
            <w:r>
              <w:rPr>
                <w:rFonts w:hint="eastAsia"/>
              </w:rPr>
              <w:t>핵심 기능</w:t>
            </w:r>
          </w:p>
        </w:tc>
      </w:tr>
      <w:tr w:rsidR="00865B53" w14:paraId="7D56089F" w14:textId="77777777" w:rsidTr="00EB41AF">
        <w:trPr>
          <w:trHeight w:val="242"/>
        </w:trPr>
        <w:tc>
          <w:tcPr>
            <w:tcW w:w="3085" w:type="dxa"/>
            <w:vMerge w:val="restart"/>
            <w:vAlign w:val="center"/>
          </w:tcPr>
          <w:p w14:paraId="1A8EBF2B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LMS-CommonType.jar</w:t>
            </w:r>
          </w:p>
        </w:tc>
        <w:tc>
          <w:tcPr>
            <w:tcW w:w="2835" w:type="dxa"/>
            <w:vAlign w:val="center"/>
          </w:tcPr>
          <w:p w14:paraId="71488A1E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common:type 패키지</w:t>
            </w:r>
          </w:p>
        </w:tc>
        <w:tc>
          <w:tcPr>
            <w:tcW w:w="2087" w:type="dxa"/>
          </w:tcPr>
          <w:p w14:paraId="06E79544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공통 데이터 클래스</w:t>
            </w:r>
          </w:p>
        </w:tc>
      </w:tr>
      <w:tr w:rsidR="00865B53" w14:paraId="4D4ABE3A" w14:textId="77777777" w:rsidTr="00EB41AF">
        <w:trPr>
          <w:trHeight w:val="270"/>
        </w:trPr>
        <w:tc>
          <w:tcPr>
            <w:tcW w:w="3085" w:type="dxa"/>
            <w:vMerge/>
            <w:vAlign w:val="center"/>
          </w:tcPr>
          <w:p w14:paraId="6895C16E" w14:textId="77777777" w:rsidR="00865B53" w:rsidRDefault="00865B53" w:rsidP="00EB41AF">
            <w:pPr>
              <w:spacing w:after="0"/>
            </w:pPr>
          </w:p>
        </w:tc>
        <w:tc>
          <w:tcPr>
            <w:tcW w:w="2835" w:type="dxa"/>
            <w:vAlign w:val="center"/>
          </w:tcPr>
          <w:p w14:paraId="542A9AF6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common::exception 패키지</w:t>
            </w:r>
          </w:p>
        </w:tc>
        <w:tc>
          <w:tcPr>
            <w:tcW w:w="2087" w:type="dxa"/>
          </w:tcPr>
          <w:p w14:paraId="0187AED4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예외 클래스</w:t>
            </w:r>
          </w:p>
        </w:tc>
      </w:tr>
      <w:tr w:rsidR="00865B53" w14:paraId="7D476A52" w14:textId="77777777" w:rsidTr="00EB41AF">
        <w:tc>
          <w:tcPr>
            <w:tcW w:w="3085" w:type="dxa"/>
            <w:vAlign w:val="center"/>
          </w:tcPr>
          <w:p w14:paraId="47708E4A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LMS-CommonEntity.jar</w:t>
            </w:r>
          </w:p>
        </w:tc>
        <w:tc>
          <w:tcPr>
            <w:tcW w:w="2835" w:type="dxa"/>
            <w:vAlign w:val="center"/>
          </w:tcPr>
          <w:p w14:paraId="440F7C4F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common:entity 패키지</w:t>
            </w:r>
          </w:p>
        </w:tc>
        <w:tc>
          <w:tcPr>
            <w:tcW w:w="2087" w:type="dxa"/>
          </w:tcPr>
          <w:p w14:paraId="2120AADB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&lt;&lt;JPAEntity&gt;&gt; 클래스</w:t>
            </w:r>
          </w:p>
        </w:tc>
      </w:tr>
      <w:tr w:rsidR="00865B53" w14:paraId="7912BD79" w14:textId="77777777" w:rsidTr="00EB41AF">
        <w:tc>
          <w:tcPr>
            <w:tcW w:w="3085" w:type="dxa"/>
            <w:vAlign w:val="center"/>
          </w:tcPr>
          <w:p w14:paraId="37C6D908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LibrarianWeb.war</w:t>
            </w:r>
          </w:p>
        </w:tc>
        <w:tc>
          <w:tcPr>
            <w:tcW w:w="2835" w:type="dxa"/>
            <w:vAlign w:val="center"/>
          </w:tcPr>
          <w:p w14:paraId="6280CA84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LibrarianWeb</w:t>
            </w:r>
          </w:p>
        </w:tc>
        <w:tc>
          <w:tcPr>
            <w:tcW w:w="2087" w:type="dxa"/>
          </w:tcPr>
          <w:p w14:paraId="01E61627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도서대출자용</w:t>
            </w:r>
          </w:p>
          <w:p w14:paraId="72EC94BB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웹 페이지</w:t>
            </w:r>
          </w:p>
        </w:tc>
      </w:tr>
      <w:tr w:rsidR="00865B53" w14:paraId="384A0E13" w14:textId="77777777" w:rsidTr="00EB41AF">
        <w:tc>
          <w:tcPr>
            <w:tcW w:w="3085" w:type="dxa"/>
            <w:vAlign w:val="center"/>
          </w:tcPr>
          <w:p w14:paraId="5EFBBF52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BorrowerWeb.war</w:t>
            </w:r>
          </w:p>
        </w:tc>
        <w:tc>
          <w:tcPr>
            <w:tcW w:w="2835" w:type="dxa"/>
            <w:vAlign w:val="center"/>
          </w:tcPr>
          <w:p w14:paraId="7AE78A12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BorrowerWeb</w:t>
            </w:r>
          </w:p>
        </w:tc>
        <w:tc>
          <w:tcPr>
            <w:tcW w:w="2087" w:type="dxa"/>
          </w:tcPr>
          <w:p w14:paraId="1FA8DA37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사사용</w:t>
            </w:r>
          </w:p>
          <w:p w14:paraId="2BC82542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웹 페이지</w:t>
            </w:r>
          </w:p>
        </w:tc>
      </w:tr>
      <w:tr w:rsidR="00865B53" w14:paraId="77CAFA13" w14:textId="77777777" w:rsidTr="00EB41AF">
        <w:trPr>
          <w:trHeight w:val="298"/>
        </w:trPr>
        <w:tc>
          <w:tcPr>
            <w:tcW w:w="3085" w:type="dxa"/>
            <w:vMerge w:val="restart"/>
            <w:vAlign w:val="center"/>
          </w:tcPr>
          <w:p w14:paraId="0C0AB21E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LMS-core.jar</w:t>
            </w:r>
          </w:p>
        </w:tc>
        <w:tc>
          <w:tcPr>
            <w:tcW w:w="2835" w:type="dxa"/>
            <w:vAlign w:val="center"/>
          </w:tcPr>
          <w:p w14:paraId="115FD9C1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BookBorrowMgtBean</w:t>
            </w:r>
          </w:p>
        </w:tc>
        <w:tc>
          <w:tcPr>
            <w:tcW w:w="2087" w:type="dxa"/>
          </w:tcPr>
          <w:p w14:paraId="25318513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도서대출신청, 도서대출</w:t>
            </w:r>
          </w:p>
        </w:tc>
      </w:tr>
      <w:tr w:rsidR="00865B53" w14:paraId="2BF68D2D" w14:textId="77777777" w:rsidTr="00EB41AF">
        <w:trPr>
          <w:trHeight w:val="20"/>
        </w:trPr>
        <w:tc>
          <w:tcPr>
            <w:tcW w:w="3085" w:type="dxa"/>
            <w:vMerge/>
            <w:vAlign w:val="center"/>
          </w:tcPr>
          <w:p w14:paraId="40E89261" w14:textId="77777777" w:rsidR="00865B53" w:rsidRDefault="00865B53" w:rsidP="00EB41AF">
            <w:pPr>
              <w:spacing w:after="0"/>
            </w:pPr>
          </w:p>
        </w:tc>
        <w:tc>
          <w:tcPr>
            <w:tcW w:w="2835" w:type="dxa"/>
            <w:vAlign w:val="center"/>
          </w:tcPr>
          <w:p w14:paraId="3544673C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UserMgtBean</w:t>
            </w:r>
          </w:p>
        </w:tc>
        <w:tc>
          <w:tcPr>
            <w:tcW w:w="2087" w:type="dxa"/>
          </w:tcPr>
          <w:p w14:paraId="1C393407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로그인관리</w:t>
            </w:r>
          </w:p>
          <w:p w14:paraId="598DB21B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개인정보관리</w:t>
            </w:r>
          </w:p>
        </w:tc>
      </w:tr>
      <w:tr w:rsidR="00865B53" w14:paraId="15C239C6" w14:textId="77777777" w:rsidTr="00EB41AF">
        <w:trPr>
          <w:trHeight w:val="20"/>
        </w:trPr>
        <w:tc>
          <w:tcPr>
            <w:tcW w:w="3085" w:type="dxa"/>
            <w:vMerge/>
            <w:vAlign w:val="center"/>
          </w:tcPr>
          <w:p w14:paraId="2C92C93F" w14:textId="77777777" w:rsidR="00865B53" w:rsidRDefault="00865B53" w:rsidP="00EB41AF">
            <w:pPr>
              <w:spacing w:after="0"/>
            </w:pPr>
          </w:p>
        </w:tc>
        <w:tc>
          <w:tcPr>
            <w:tcW w:w="2835" w:type="dxa"/>
            <w:vAlign w:val="center"/>
          </w:tcPr>
          <w:p w14:paraId="163F3DD2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PublicationMgtBean</w:t>
            </w:r>
          </w:p>
        </w:tc>
        <w:tc>
          <w:tcPr>
            <w:tcW w:w="2087" w:type="dxa"/>
          </w:tcPr>
          <w:p w14:paraId="13336327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도서정보관리</w:t>
            </w:r>
          </w:p>
          <w:p w14:paraId="356F9C0C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개별도서관리</w:t>
            </w:r>
          </w:p>
        </w:tc>
      </w:tr>
      <w:tr w:rsidR="00865B53" w14:paraId="4AA8CCDF" w14:textId="77777777" w:rsidTr="00EB41AF">
        <w:trPr>
          <w:trHeight w:val="46"/>
        </w:trPr>
        <w:tc>
          <w:tcPr>
            <w:tcW w:w="3085" w:type="dxa"/>
            <w:vMerge/>
            <w:vAlign w:val="center"/>
          </w:tcPr>
          <w:p w14:paraId="572F2A5C" w14:textId="77777777" w:rsidR="00865B53" w:rsidRDefault="00865B53" w:rsidP="00EB41AF">
            <w:pPr>
              <w:spacing w:after="0"/>
            </w:pPr>
          </w:p>
        </w:tc>
        <w:tc>
          <w:tcPr>
            <w:tcW w:w="2835" w:type="dxa"/>
            <w:vAlign w:val="center"/>
          </w:tcPr>
          <w:p w14:paraId="4778E58F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BookReturnMgtBean</w:t>
            </w:r>
          </w:p>
        </w:tc>
        <w:tc>
          <w:tcPr>
            <w:tcW w:w="2087" w:type="dxa"/>
          </w:tcPr>
          <w:p w14:paraId="040B8C80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도서반납</w:t>
            </w:r>
          </w:p>
          <w:p w14:paraId="4A19AD0B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연체료부과</w:t>
            </w:r>
          </w:p>
          <w:p w14:paraId="56104EB8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대출신청가능통보</w:t>
            </w:r>
          </w:p>
        </w:tc>
      </w:tr>
      <w:tr w:rsidR="00865B53" w14:paraId="154212C1" w14:textId="77777777" w:rsidTr="00EB41AF">
        <w:tc>
          <w:tcPr>
            <w:tcW w:w="3085" w:type="dxa"/>
            <w:vAlign w:val="center"/>
          </w:tcPr>
          <w:p w14:paraId="48C873A8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lastRenderedPageBreak/>
              <w:t>PublicationSearch.jar</w:t>
            </w:r>
          </w:p>
        </w:tc>
        <w:tc>
          <w:tcPr>
            <w:tcW w:w="2835" w:type="dxa"/>
            <w:vAlign w:val="center"/>
          </w:tcPr>
          <w:p w14:paraId="4D09DC68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PublicationSearchBean</w:t>
            </w:r>
          </w:p>
        </w:tc>
        <w:tc>
          <w:tcPr>
            <w:tcW w:w="2087" w:type="dxa"/>
          </w:tcPr>
          <w:p w14:paraId="0E595C99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도서검색</w:t>
            </w:r>
          </w:p>
        </w:tc>
      </w:tr>
      <w:tr w:rsidR="00865B53" w14:paraId="17A1F0FE" w14:textId="77777777" w:rsidTr="00EB41AF">
        <w:tc>
          <w:tcPr>
            <w:tcW w:w="3085" w:type="dxa"/>
            <w:vAlign w:val="center"/>
          </w:tcPr>
          <w:p w14:paraId="22D6404B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BookOrder.jar</w:t>
            </w:r>
          </w:p>
        </w:tc>
        <w:tc>
          <w:tcPr>
            <w:tcW w:w="2835" w:type="dxa"/>
            <w:vAlign w:val="center"/>
          </w:tcPr>
          <w:p w14:paraId="106D5058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BookOrder</w:t>
            </w:r>
          </w:p>
        </w:tc>
        <w:tc>
          <w:tcPr>
            <w:tcW w:w="2087" w:type="dxa"/>
          </w:tcPr>
          <w:p w14:paraId="4CB0044E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도서주문관리</w:t>
            </w:r>
          </w:p>
        </w:tc>
      </w:tr>
      <w:tr w:rsidR="00865B53" w14:paraId="1E64DB7F" w14:textId="77777777" w:rsidTr="00EB41AF">
        <w:tc>
          <w:tcPr>
            <w:tcW w:w="3085" w:type="dxa"/>
            <w:vAlign w:val="center"/>
          </w:tcPr>
          <w:p w14:paraId="3AA6ECC8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BookOrderSI.jar</w:t>
            </w:r>
          </w:p>
        </w:tc>
        <w:tc>
          <w:tcPr>
            <w:tcW w:w="2835" w:type="dxa"/>
            <w:vAlign w:val="center"/>
          </w:tcPr>
          <w:p w14:paraId="30D68A73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BookOrderSI</w:t>
            </w:r>
          </w:p>
        </w:tc>
        <w:tc>
          <w:tcPr>
            <w:tcW w:w="2087" w:type="dxa"/>
          </w:tcPr>
          <w:p w14:paraId="318A36CB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도서주문시스템과의 인터페이스</w:t>
            </w:r>
          </w:p>
        </w:tc>
      </w:tr>
      <w:tr w:rsidR="00865B53" w14:paraId="0A289A50" w14:textId="77777777" w:rsidTr="00EB41AF">
        <w:tc>
          <w:tcPr>
            <w:tcW w:w="3085" w:type="dxa"/>
            <w:vAlign w:val="center"/>
          </w:tcPr>
          <w:p w14:paraId="1E455122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SMSSI.jar</w:t>
            </w:r>
          </w:p>
        </w:tc>
        <w:tc>
          <w:tcPr>
            <w:tcW w:w="2835" w:type="dxa"/>
            <w:vAlign w:val="center"/>
          </w:tcPr>
          <w:p w14:paraId="64464F74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SMSSI</w:t>
            </w:r>
          </w:p>
        </w:tc>
        <w:tc>
          <w:tcPr>
            <w:tcW w:w="2087" w:type="dxa"/>
          </w:tcPr>
          <w:p w14:paraId="786307A1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SMS시스템과의 인터페이스</w:t>
            </w:r>
          </w:p>
        </w:tc>
      </w:tr>
      <w:tr w:rsidR="00865B53" w14:paraId="30C5D3E0" w14:textId="77777777" w:rsidTr="00EB41AF">
        <w:tc>
          <w:tcPr>
            <w:tcW w:w="3085" w:type="dxa"/>
            <w:vAlign w:val="center"/>
          </w:tcPr>
          <w:p w14:paraId="52B4950D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UnmannedBorrowReturnSI.jar</w:t>
            </w:r>
          </w:p>
        </w:tc>
        <w:tc>
          <w:tcPr>
            <w:tcW w:w="2835" w:type="dxa"/>
            <w:vAlign w:val="center"/>
          </w:tcPr>
          <w:p w14:paraId="74C6F115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UnmannedBorrowReturnSI</w:t>
            </w:r>
          </w:p>
        </w:tc>
        <w:tc>
          <w:tcPr>
            <w:tcW w:w="2087" w:type="dxa"/>
          </w:tcPr>
          <w:p w14:paraId="0F1B98E9" w14:textId="77777777" w:rsidR="00865B53" w:rsidRDefault="00865B53" w:rsidP="00EB41AF">
            <w:pPr>
              <w:spacing w:after="0"/>
            </w:pPr>
            <w:r>
              <w:rPr>
                <w:rFonts w:hint="eastAsia"/>
              </w:rPr>
              <w:t>자동대출반납시스템과의 인터페이스</w:t>
            </w:r>
          </w:p>
        </w:tc>
      </w:tr>
    </w:tbl>
    <w:p w14:paraId="305DF8D1" w14:textId="77777777" w:rsidR="00344670" w:rsidRDefault="00344670" w:rsidP="00344670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9B2647" w14:paraId="65EE3C1F" w14:textId="77777777" w:rsidTr="009B2647">
        <w:tc>
          <w:tcPr>
            <w:tcW w:w="8703" w:type="dxa"/>
          </w:tcPr>
          <w:p w14:paraId="201F257F" w14:textId="77777777" w:rsidR="009B2647" w:rsidRPr="009B2647" w:rsidRDefault="009B2647" w:rsidP="00344670">
            <w:pPr>
              <w:rPr>
                <w:i/>
              </w:rPr>
            </w:pPr>
            <w:r w:rsidRPr="009B2647">
              <w:rPr>
                <w:rFonts w:hint="eastAsia"/>
                <w:i/>
              </w:rPr>
              <w:t>또는 아래와 같이 배치 다이어그램으로 표현할 수도 있다.</w:t>
            </w:r>
          </w:p>
        </w:tc>
      </w:tr>
    </w:tbl>
    <w:p w14:paraId="7F8559EF" w14:textId="77777777" w:rsidR="009B2647" w:rsidRPr="00865B53" w:rsidRDefault="009B2647" w:rsidP="00344670"/>
    <w:p w14:paraId="39D81C83" w14:textId="77777777" w:rsidR="00310EE7" w:rsidRDefault="00310EE7" w:rsidP="00344670">
      <w:r>
        <w:rPr>
          <w:noProof/>
        </w:rPr>
        <w:drawing>
          <wp:inline distT="0" distB="0" distL="0" distR="0" wp14:anchorId="52FD99E4" wp14:editId="66059F0F">
            <wp:extent cx="4126534" cy="2490799"/>
            <wp:effectExtent l="19050" t="0" r="7316" b="0"/>
            <wp:docPr id="7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411" cy="24913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CA9CA4" w14:textId="77777777" w:rsidR="00310EE7" w:rsidRPr="00344670" w:rsidRDefault="00310EE7" w:rsidP="00344670">
      <w:r>
        <w:rPr>
          <w:noProof/>
        </w:rPr>
        <w:lastRenderedPageBreak/>
        <w:drawing>
          <wp:inline distT="0" distB="0" distL="0" distR="0" wp14:anchorId="00B3FD7C" wp14:editId="14103B44">
            <wp:extent cx="4371747" cy="2825550"/>
            <wp:effectExtent l="19050" t="0" r="0" b="0"/>
            <wp:docPr id="17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050" cy="28302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E80B42" w14:textId="77777777" w:rsidR="003F5C43" w:rsidRDefault="003F5C43" w:rsidP="00053228">
      <w:pPr>
        <w:pStyle w:val="20"/>
      </w:pPr>
      <w:bookmarkStart w:id="15" w:name="_Toc206346308"/>
      <w:r>
        <w:rPr>
          <w:rFonts w:hint="eastAsia"/>
        </w:rPr>
        <w:t>물리적</w:t>
      </w:r>
      <w:r>
        <w:rPr>
          <w:rFonts w:hint="eastAsia"/>
        </w:rPr>
        <w:t xml:space="preserve"> </w:t>
      </w:r>
      <w:r>
        <w:rPr>
          <w:rFonts w:hint="eastAsia"/>
        </w:rPr>
        <w:t>컴포넌트</w:t>
      </w:r>
      <w:r>
        <w:rPr>
          <w:rFonts w:hint="eastAsia"/>
        </w:rPr>
        <w:t xml:space="preserve"> </w:t>
      </w:r>
      <w:r>
        <w:rPr>
          <w:rFonts w:hint="eastAsia"/>
        </w:rPr>
        <w:t>의존</w:t>
      </w:r>
      <w:r>
        <w:rPr>
          <w:rFonts w:hint="eastAsia"/>
        </w:rPr>
        <w:t xml:space="preserve"> </w:t>
      </w:r>
      <w:r>
        <w:rPr>
          <w:rFonts w:hint="eastAsia"/>
        </w:rPr>
        <w:t>명세</w:t>
      </w:r>
      <w:bookmarkEnd w:id="15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9B2647" w14:paraId="73AD538C" w14:textId="77777777" w:rsidTr="009B2647">
        <w:tc>
          <w:tcPr>
            <w:tcW w:w="8703" w:type="dxa"/>
          </w:tcPr>
          <w:p w14:paraId="5E04A7FC" w14:textId="77777777" w:rsidR="009B2647" w:rsidRPr="009B2647" w:rsidRDefault="009B2647" w:rsidP="003F5C43">
            <w:pPr>
              <w:rPr>
                <w:i/>
              </w:rPr>
            </w:pPr>
            <w:r w:rsidRPr="009B2647">
              <w:rPr>
                <w:rFonts w:hint="eastAsia"/>
                <w:i/>
              </w:rPr>
              <w:t>물리적 컴포넌트 간의 의존 관계를 표현한다.</w:t>
            </w:r>
          </w:p>
        </w:tc>
      </w:tr>
    </w:tbl>
    <w:p w14:paraId="5B6B1C5E" w14:textId="77777777" w:rsidR="003F5C43" w:rsidRPr="003F5C43" w:rsidRDefault="00296C85" w:rsidP="00296C85">
      <w:pPr>
        <w:jc w:val="center"/>
      </w:pPr>
      <w:r>
        <w:rPr>
          <w:noProof/>
        </w:rPr>
        <w:drawing>
          <wp:inline distT="0" distB="0" distL="0" distR="0" wp14:anchorId="4DBE628A" wp14:editId="1BD72E60">
            <wp:extent cx="4656516" cy="3221665"/>
            <wp:effectExtent l="19050" t="0" r="0" b="0"/>
            <wp:docPr id="6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262" cy="3222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72C1B64" w14:textId="77777777" w:rsidR="00296C85" w:rsidRDefault="003F5C43" w:rsidP="00A511D6">
      <w:pPr>
        <w:pStyle w:val="20"/>
      </w:pPr>
      <w:bookmarkStart w:id="16" w:name="_Toc206346309"/>
      <w:r>
        <w:rPr>
          <w:rFonts w:hint="eastAsia"/>
        </w:rPr>
        <w:lastRenderedPageBreak/>
        <w:t>물리적</w:t>
      </w:r>
      <w:r>
        <w:rPr>
          <w:rFonts w:hint="eastAsia"/>
        </w:rPr>
        <w:t xml:space="preserve"> </w:t>
      </w:r>
      <w:r>
        <w:rPr>
          <w:rFonts w:hint="eastAsia"/>
        </w:rPr>
        <w:t>컴포넌트</w:t>
      </w:r>
      <w:r>
        <w:rPr>
          <w:rFonts w:hint="eastAsia"/>
        </w:rPr>
        <w:t xml:space="preserve"> </w:t>
      </w:r>
      <w:r w:rsidR="00153795">
        <w:rPr>
          <w:rFonts w:hint="eastAsia"/>
        </w:rPr>
        <w:t>배치</w:t>
      </w:r>
      <w:r w:rsidR="00153795">
        <w:rPr>
          <w:rFonts w:hint="eastAsia"/>
        </w:rPr>
        <w:t xml:space="preserve"> </w:t>
      </w:r>
      <w:r w:rsidR="00153795">
        <w:rPr>
          <w:rFonts w:hint="eastAsia"/>
        </w:rPr>
        <w:t>명세</w:t>
      </w:r>
      <w:bookmarkEnd w:id="16"/>
    </w:p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296C85" w14:paraId="330BEDEC" w14:textId="77777777" w:rsidTr="00296C85">
        <w:tc>
          <w:tcPr>
            <w:tcW w:w="8703" w:type="dxa"/>
          </w:tcPr>
          <w:p w14:paraId="32238B9E" w14:textId="77777777" w:rsidR="00296C85" w:rsidRPr="00296C85" w:rsidRDefault="00296C85" w:rsidP="00296C85">
            <w:pPr>
              <w:pStyle w:val="af8"/>
              <w:numPr>
                <w:ilvl w:val="0"/>
                <w:numId w:val="44"/>
              </w:numPr>
              <w:ind w:leftChars="0"/>
              <w:rPr>
                <w:i/>
              </w:rPr>
            </w:pPr>
            <w:r w:rsidRPr="00296C85">
              <w:rPr>
                <w:rFonts w:hint="eastAsia"/>
                <w:i/>
              </w:rPr>
              <w:t>각 물리적 컴포넌트가 배치되는 노드/수행환경을 구체적으로 기술한다.</w:t>
            </w:r>
          </w:p>
          <w:p w14:paraId="18B00065" w14:textId="77777777" w:rsidR="00296C85" w:rsidRPr="00296C85" w:rsidRDefault="00296C85" w:rsidP="00296C85">
            <w:pPr>
              <w:pStyle w:val="af8"/>
              <w:numPr>
                <w:ilvl w:val="0"/>
                <w:numId w:val="44"/>
              </w:numPr>
              <w:ind w:leftChars="0"/>
            </w:pPr>
            <w:r w:rsidRPr="00296C85">
              <w:rPr>
                <w:rFonts w:hint="eastAsia"/>
                <w:i/>
              </w:rPr>
              <w:t>시스템 아키텍처 모델의 노드/수행환경과 일치해야 한다.</w:t>
            </w:r>
          </w:p>
        </w:tc>
      </w:tr>
    </w:tbl>
    <w:p w14:paraId="6BB3384B" w14:textId="77777777" w:rsidR="00A511D6" w:rsidRPr="00A511D6" w:rsidRDefault="00A511D6" w:rsidP="00A511D6"/>
    <w:tbl>
      <w:tblPr>
        <w:tblStyle w:val="af6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929"/>
        <w:gridCol w:w="2931"/>
        <w:gridCol w:w="2861"/>
      </w:tblGrid>
      <w:tr w:rsidR="00AE1572" w14:paraId="50007BF0" w14:textId="77777777" w:rsidTr="00AE1572">
        <w:tc>
          <w:tcPr>
            <w:tcW w:w="2929" w:type="dxa"/>
            <w:vAlign w:val="center"/>
          </w:tcPr>
          <w:p w14:paraId="558392FA" w14:textId="77777777" w:rsidR="00AE1572" w:rsidRDefault="00AE1572" w:rsidP="00053228">
            <w:pPr>
              <w:spacing w:after="0"/>
              <w:jc w:val="center"/>
            </w:pPr>
            <w:r>
              <w:rPr>
                <w:rFonts w:hint="eastAsia"/>
              </w:rPr>
              <w:t>물리적 컴포넌트</w:t>
            </w:r>
          </w:p>
        </w:tc>
        <w:tc>
          <w:tcPr>
            <w:tcW w:w="2931" w:type="dxa"/>
            <w:vAlign w:val="center"/>
          </w:tcPr>
          <w:p w14:paraId="33AA52DE" w14:textId="77777777" w:rsidR="00AE1572" w:rsidRDefault="00AE1572" w:rsidP="00053228">
            <w:pPr>
              <w:spacing w:after="0"/>
              <w:jc w:val="center"/>
            </w:pPr>
            <w:r>
              <w:rPr>
                <w:rFonts w:hint="eastAsia"/>
              </w:rPr>
              <w:t>노드</w:t>
            </w:r>
          </w:p>
        </w:tc>
        <w:tc>
          <w:tcPr>
            <w:tcW w:w="2861" w:type="dxa"/>
          </w:tcPr>
          <w:p w14:paraId="2839E485" w14:textId="77777777" w:rsidR="00AE1572" w:rsidRDefault="00AE1572" w:rsidP="00053228">
            <w:pPr>
              <w:spacing w:after="0"/>
              <w:jc w:val="center"/>
            </w:pPr>
            <w:r>
              <w:rPr>
                <w:rFonts w:hint="eastAsia"/>
              </w:rPr>
              <w:t>수행환경</w:t>
            </w:r>
          </w:p>
        </w:tc>
      </w:tr>
      <w:tr w:rsidR="00AE1572" w14:paraId="667E22AF" w14:textId="77777777" w:rsidTr="00AE1572">
        <w:tc>
          <w:tcPr>
            <w:tcW w:w="2929" w:type="dxa"/>
            <w:vAlign w:val="center"/>
          </w:tcPr>
          <w:p w14:paraId="3D9F73D0" w14:textId="77777777" w:rsidR="00AE1572" w:rsidRDefault="00DE7C44" w:rsidP="00DE7C44">
            <w:pPr>
              <w:spacing w:after="0"/>
            </w:pPr>
            <w:r>
              <w:rPr>
                <w:rFonts w:hint="eastAsia"/>
              </w:rPr>
              <w:t>LMS-commonType.jar</w:t>
            </w:r>
          </w:p>
        </w:tc>
        <w:tc>
          <w:tcPr>
            <w:tcW w:w="2931" w:type="dxa"/>
            <w:vAlign w:val="center"/>
          </w:tcPr>
          <w:p w14:paraId="292AD34C" w14:textId="77777777" w:rsidR="00AE1572" w:rsidRDefault="00187386" w:rsidP="00DE7C44">
            <w:pPr>
              <w:spacing w:after="0"/>
            </w:pPr>
            <w:r>
              <w:rPr>
                <w:rFonts w:hint="eastAsia"/>
              </w:rPr>
              <w:t>도서관리서버</w:t>
            </w:r>
          </w:p>
        </w:tc>
        <w:tc>
          <w:tcPr>
            <w:tcW w:w="2861" w:type="dxa"/>
          </w:tcPr>
          <w:p w14:paraId="6AF8D131" w14:textId="77777777" w:rsidR="00AE1572" w:rsidRDefault="00187386" w:rsidP="00DE7C44">
            <w:pPr>
              <w:spacing w:after="0"/>
            </w:pPr>
            <w:r>
              <w:rPr>
                <w:rFonts w:hint="eastAsia"/>
              </w:rPr>
              <w:t>JRE 1.6</w:t>
            </w:r>
          </w:p>
        </w:tc>
      </w:tr>
      <w:tr w:rsidR="00187386" w14:paraId="7B590CB7" w14:textId="77777777" w:rsidTr="00187386">
        <w:tc>
          <w:tcPr>
            <w:tcW w:w="2929" w:type="dxa"/>
            <w:vAlign w:val="center"/>
          </w:tcPr>
          <w:p w14:paraId="10058458" w14:textId="77777777" w:rsidR="00187386" w:rsidRDefault="00187386" w:rsidP="00DE7C44">
            <w:pPr>
              <w:spacing w:after="0"/>
            </w:pPr>
            <w:r>
              <w:rPr>
                <w:rFonts w:hint="eastAsia"/>
              </w:rPr>
              <w:t>LibrarianWeb.war</w:t>
            </w:r>
          </w:p>
        </w:tc>
        <w:tc>
          <w:tcPr>
            <w:tcW w:w="2931" w:type="dxa"/>
            <w:vAlign w:val="center"/>
          </w:tcPr>
          <w:p w14:paraId="3EB2E59B" w14:textId="77777777" w:rsidR="00187386" w:rsidRDefault="00187386" w:rsidP="00DE7C44">
            <w:pPr>
              <w:spacing w:after="0"/>
            </w:pPr>
            <w:r>
              <w:rPr>
                <w:rFonts w:hint="eastAsia"/>
              </w:rPr>
              <w:t>도서관리서버</w:t>
            </w:r>
          </w:p>
        </w:tc>
        <w:tc>
          <w:tcPr>
            <w:tcW w:w="2861" w:type="dxa"/>
            <w:vMerge w:val="restart"/>
            <w:vAlign w:val="center"/>
          </w:tcPr>
          <w:p w14:paraId="701F49A4" w14:textId="77777777" w:rsidR="00187386" w:rsidRDefault="00187386" w:rsidP="00187386">
            <w:pPr>
              <w:spacing w:after="0"/>
            </w:pPr>
            <w:r>
              <w:rPr>
                <w:rFonts w:hint="eastAsia"/>
              </w:rPr>
              <w:t>GlassFish V2::웹컨테이너</w:t>
            </w:r>
          </w:p>
        </w:tc>
      </w:tr>
      <w:tr w:rsidR="00187386" w14:paraId="33C199DF" w14:textId="77777777" w:rsidTr="00AE1572">
        <w:tc>
          <w:tcPr>
            <w:tcW w:w="2929" w:type="dxa"/>
            <w:vAlign w:val="center"/>
          </w:tcPr>
          <w:p w14:paraId="2249B74D" w14:textId="77777777" w:rsidR="00187386" w:rsidRDefault="00187386" w:rsidP="00DE7C44">
            <w:pPr>
              <w:spacing w:after="0"/>
            </w:pPr>
            <w:r>
              <w:rPr>
                <w:rFonts w:hint="eastAsia"/>
              </w:rPr>
              <w:t>BorrowerWeb.war</w:t>
            </w:r>
          </w:p>
        </w:tc>
        <w:tc>
          <w:tcPr>
            <w:tcW w:w="2931" w:type="dxa"/>
            <w:vAlign w:val="center"/>
          </w:tcPr>
          <w:p w14:paraId="0109D154" w14:textId="77777777" w:rsidR="00187386" w:rsidRDefault="00187386" w:rsidP="00DE7C44">
            <w:pPr>
              <w:spacing w:after="0"/>
            </w:pPr>
            <w:r>
              <w:rPr>
                <w:rFonts w:hint="eastAsia"/>
              </w:rPr>
              <w:t>도서관리서버</w:t>
            </w:r>
          </w:p>
        </w:tc>
        <w:tc>
          <w:tcPr>
            <w:tcW w:w="2861" w:type="dxa"/>
            <w:vMerge/>
          </w:tcPr>
          <w:p w14:paraId="70B03A83" w14:textId="77777777" w:rsidR="00187386" w:rsidRDefault="00187386" w:rsidP="00DE7C44">
            <w:pPr>
              <w:spacing w:after="0"/>
            </w:pPr>
          </w:p>
        </w:tc>
      </w:tr>
      <w:tr w:rsidR="00DE7C44" w14:paraId="41803E2F" w14:textId="77777777" w:rsidTr="00AE1572">
        <w:tc>
          <w:tcPr>
            <w:tcW w:w="2929" w:type="dxa"/>
            <w:vAlign w:val="center"/>
          </w:tcPr>
          <w:p w14:paraId="2538BCC8" w14:textId="77777777" w:rsidR="00DE7C44" w:rsidRDefault="00187386" w:rsidP="00DE7C44">
            <w:pPr>
              <w:spacing w:after="0"/>
            </w:pPr>
            <w:r>
              <w:rPr>
                <w:rFonts w:hint="eastAsia"/>
              </w:rPr>
              <w:t>PublicationSearch.jar</w:t>
            </w:r>
          </w:p>
        </w:tc>
        <w:tc>
          <w:tcPr>
            <w:tcW w:w="2931" w:type="dxa"/>
            <w:vAlign w:val="center"/>
          </w:tcPr>
          <w:p w14:paraId="0CAF040D" w14:textId="77777777" w:rsidR="00DE7C44" w:rsidRDefault="00187386" w:rsidP="00DE7C44">
            <w:pPr>
              <w:spacing w:after="0"/>
            </w:pPr>
            <w:r>
              <w:rPr>
                <w:rFonts w:hint="eastAsia"/>
              </w:rPr>
              <w:t>도서관리서버</w:t>
            </w:r>
          </w:p>
        </w:tc>
        <w:tc>
          <w:tcPr>
            <w:tcW w:w="2861" w:type="dxa"/>
          </w:tcPr>
          <w:p w14:paraId="313B0D76" w14:textId="77777777" w:rsidR="00DE7C44" w:rsidRDefault="00187386" w:rsidP="00DE7C44">
            <w:pPr>
              <w:spacing w:after="0"/>
            </w:pPr>
            <w:r>
              <w:rPr>
                <w:rFonts w:hint="eastAsia"/>
              </w:rPr>
              <w:t>GlassFish V2::EJB컨테이너</w:t>
            </w:r>
          </w:p>
        </w:tc>
      </w:tr>
    </w:tbl>
    <w:p w14:paraId="6FDE7480" w14:textId="77777777" w:rsidR="00053228" w:rsidRPr="00053228" w:rsidRDefault="00053228" w:rsidP="00053228"/>
    <w:tbl>
      <w:tblPr>
        <w:tblStyle w:val="af6"/>
        <w:tblW w:w="0" w:type="auto"/>
        <w:tblLook w:val="04A0" w:firstRow="1" w:lastRow="0" w:firstColumn="1" w:lastColumn="0" w:noHBand="0" w:noVBand="1"/>
      </w:tblPr>
      <w:tblGrid>
        <w:gridCol w:w="8703"/>
      </w:tblGrid>
      <w:tr w:rsidR="00296C85" w14:paraId="5A3032C1" w14:textId="77777777" w:rsidTr="00296C85">
        <w:tc>
          <w:tcPr>
            <w:tcW w:w="8703" w:type="dxa"/>
          </w:tcPr>
          <w:p w14:paraId="44285420" w14:textId="77777777" w:rsidR="00296C85" w:rsidRPr="00296C85" w:rsidRDefault="00296C85" w:rsidP="004028BD">
            <w:pPr>
              <w:rPr>
                <w:i/>
              </w:rPr>
            </w:pPr>
            <w:r w:rsidRPr="00296C85">
              <w:rPr>
                <w:rFonts w:hint="eastAsia"/>
                <w:i/>
              </w:rPr>
              <w:t>또는 아래와 같은 배치 다이어그램을 이용한다.</w:t>
            </w:r>
          </w:p>
        </w:tc>
      </w:tr>
    </w:tbl>
    <w:p w14:paraId="0617FBDF" w14:textId="77777777" w:rsidR="00296C85" w:rsidRDefault="00296C85" w:rsidP="004028BD"/>
    <w:p w14:paraId="612640BF" w14:textId="77777777" w:rsidR="0053481B" w:rsidRPr="002720CF" w:rsidRDefault="00DE7C44" w:rsidP="002720CF">
      <w:r>
        <w:rPr>
          <w:noProof/>
        </w:rPr>
        <w:lastRenderedPageBreak/>
        <w:drawing>
          <wp:inline distT="0" distB="0" distL="0" distR="0" wp14:anchorId="291AD9C4" wp14:editId="0620F339">
            <wp:extent cx="4378669" cy="3500713"/>
            <wp:effectExtent l="19050" t="0" r="2831" b="0"/>
            <wp:docPr id="19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788" cy="35016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53481B" w:rsidRPr="002720CF" w:rsidSect="003A292E">
      <w:headerReference w:type="default" r:id="rId16"/>
      <w:footerReference w:type="default" r:id="rId17"/>
      <w:pgSz w:w="11907" w:h="16840" w:code="9"/>
      <w:pgMar w:top="1985" w:right="1701" w:bottom="1701" w:left="1701" w:header="851" w:footer="992" w:gutter="0"/>
      <w:pgNumType w:start="1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CBDC67" w14:textId="77777777" w:rsidR="006A0FD3" w:rsidRDefault="006A0FD3">
      <w:r>
        <w:separator/>
      </w:r>
    </w:p>
  </w:endnote>
  <w:endnote w:type="continuationSeparator" w:id="0">
    <w:p w14:paraId="1CD9E933" w14:textId="77777777" w:rsidR="006A0FD3" w:rsidRDefault="006A0F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신명조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신명조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922171"/>
      <w:docPartObj>
        <w:docPartGallery w:val="Page Numbers (Bottom of Page)"/>
        <w:docPartUnique/>
      </w:docPartObj>
    </w:sdtPr>
    <w:sdtEndPr/>
    <w:sdtContent>
      <w:sdt>
        <w:sdtPr>
          <w:id w:val="167331655"/>
          <w:docPartObj>
            <w:docPartGallery w:val="Page Numbers (Top of Page)"/>
            <w:docPartUnique/>
          </w:docPartObj>
        </w:sdtPr>
        <w:sdtEndPr/>
        <w:sdtContent>
          <w:p w14:paraId="7FF190D1" w14:textId="77777777" w:rsidR="00DE7C44" w:rsidRDefault="00DE7C44">
            <w:pPr>
              <w:pStyle w:val="a8"/>
              <w:jc w:val="center"/>
            </w:pPr>
            <w:r>
              <w:rPr>
                <w:lang w:val="ko-KR"/>
              </w:rPr>
              <w:t xml:space="preserve">페이지 </w:t>
            </w:r>
            <w:r w:rsidR="00E10CDA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E10CDA">
              <w:rPr>
                <w:b/>
                <w:sz w:val="24"/>
              </w:rPr>
              <w:fldChar w:fldCharType="separate"/>
            </w:r>
            <w:r w:rsidR="00AC7DFA">
              <w:rPr>
                <w:b/>
                <w:noProof/>
              </w:rPr>
              <w:t>1</w:t>
            </w:r>
            <w:r w:rsidR="00E10CDA">
              <w:rPr>
                <w:b/>
                <w:sz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 w:rsidR="00E10CDA">
              <w:rPr>
                <w:b/>
                <w:sz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E10CDA">
              <w:rPr>
                <w:b/>
                <w:sz w:val="24"/>
              </w:rPr>
              <w:fldChar w:fldCharType="separate"/>
            </w:r>
            <w:r w:rsidR="00AC7DFA">
              <w:rPr>
                <w:b/>
                <w:noProof/>
              </w:rPr>
              <w:t>14</w:t>
            </w:r>
            <w:r w:rsidR="00E10CDA">
              <w:rPr>
                <w:b/>
                <w:sz w:val="24"/>
              </w:rPr>
              <w:fldChar w:fldCharType="end"/>
            </w:r>
          </w:p>
        </w:sdtContent>
      </w:sdt>
    </w:sdtContent>
  </w:sdt>
  <w:p w14:paraId="714D8F3E" w14:textId="77777777" w:rsidR="00DE7C44" w:rsidRDefault="00DE7C44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65F11F" w14:textId="77777777" w:rsidR="006A0FD3" w:rsidRDefault="006A0FD3">
      <w:r>
        <w:separator/>
      </w:r>
    </w:p>
  </w:footnote>
  <w:footnote w:type="continuationSeparator" w:id="0">
    <w:p w14:paraId="643F9BF7" w14:textId="77777777" w:rsidR="006A0FD3" w:rsidRDefault="006A0F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1C5DA" w14:textId="77777777" w:rsidR="00DE7C44" w:rsidRDefault="00DE7C44" w:rsidP="00BD3147">
    <w:pPr>
      <w:pStyle w:val="aa"/>
      <w:rPr>
        <w:rStyle w:val="af3"/>
        <w:rFonts w:ascii="Times New Roman"/>
        <w:kern w:val="0"/>
        <w:szCs w:val="20"/>
      </w:rPr>
    </w:pPr>
  </w:p>
  <w:p w14:paraId="22400627" w14:textId="77777777" w:rsidR="00DE7C44" w:rsidRDefault="00DE7C44" w:rsidP="00BD3147">
    <w:pPr>
      <w:pStyle w:val="aa"/>
      <w:rPr>
        <w:rStyle w:val="af3"/>
        <w:rFonts w:ascii="Times New Roman"/>
        <w:kern w:val="0"/>
        <w:szCs w:val="20"/>
      </w:rPr>
    </w:pPr>
  </w:p>
  <w:p w14:paraId="0D38C45D" w14:textId="77777777" w:rsidR="00DE7C44" w:rsidRDefault="00DE7C44" w:rsidP="00BD3147">
    <w:pPr>
      <w:pStyle w:val="aa"/>
      <w:rPr>
        <w:rStyle w:val="af3"/>
        <w:rFonts w:ascii="Times New Roman"/>
        <w:kern w:val="0"/>
        <w:szCs w:val="20"/>
      </w:rPr>
    </w:pPr>
  </w:p>
  <w:p w14:paraId="55D1CE1E" w14:textId="77777777" w:rsidR="00DE7C44" w:rsidRDefault="00DE7C44" w:rsidP="004572C5">
    <w:pPr>
      <w:pStyle w:val="aa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30CB"/>
    <w:multiLevelType w:val="multilevel"/>
    <w:tmpl w:val="1FC06586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1571"/>
        </w:tabs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314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392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43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513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5922"/>
        </w:tabs>
        <w:ind w:left="5102" w:hanging="1700"/>
      </w:pPr>
      <w:rPr>
        <w:rFonts w:hint="eastAsia"/>
      </w:rPr>
    </w:lvl>
  </w:abstractNum>
  <w:abstractNum w:abstractNumId="1" w15:restartNumberingAfterBreak="0">
    <w:nsid w:val="0BF970D6"/>
    <w:multiLevelType w:val="hybridMultilevel"/>
    <w:tmpl w:val="B5B0CCDE"/>
    <w:lvl w:ilvl="0" w:tplc="02861FCA">
      <w:start w:val="1"/>
      <w:numFmt w:val="decimal"/>
      <w:lvlText w:val="%1."/>
      <w:lvlJc w:val="left"/>
      <w:pPr>
        <w:tabs>
          <w:tab w:val="num" w:pos="1120"/>
        </w:tabs>
        <w:ind w:left="1120" w:hanging="720"/>
      </w:pPr>
      <w:rPr>
        <w:rFonts w:hint="eastAsia"/>
      </w:rPr>
    </w:lvl>
    <w:lvl w:ilvl="1" w:tplc="F0569DC6">
      <w:numFmt w:val="none"/>
      <w:pStyle w:val="111"/>
      <w:lvlText w:val=""/>
      <w:lvlJc w:val="left"/>
      <w:pPr>
        <w:tabs>
          <w:tab w:val="num" w:pos="360"/>
        </w:tabs>
      </w:pPr>
    </w:lvl>
    <w:lvl w:ilvl="2" w:tplc="1F602BE2">
      <w:numFmt w:val="none"/>
      <w:lvlText w:val=""/>
      <w:lvlJc w:val="left"/>
      <w:pPr>
        <w:tabs>
          <w:tab w:val="num" w:pos="360"/>
        </w:tabs>
      </w:pPr>
    </w:lvl>
    <w:lvl w:ilvl="3" w:tplc="D1A2A91A">
      <w:numFmt w:val="none"/>
      <w:lvlText w:val=""/>
      <w:lvlJc w:val="left"/>
      <w:pPr>
        <w:tabs>
          <w:tab w:val="num" w:pos="360"/>
        </w:tabs>
      </w:pPr>
    </w:lvl>
    <w:lvl w:ilvl="4" w:tplc="C8B2CF64">
      <w:numFmt w:val="none"/>
      <w:lvlText w:val=""/>
      <w:lvlJc w:val="left"/>
      <w:pPr>
        <w:tabs>
          <w:tab w:val="num" w:pos="360"/>
        </w:tabs>
      </w:pPr>
    </w:lvl>
    <w:lvl w:ilvl="5" w:tplc="EBDAA5A4">
      <w:numFmt w:val="none"/>
      <w:lvlText w:val=""/>
      <w:lvlJc w:val="left"/>
      <w:pPr>
        <w:tabs>
          <w:tab w:val="num" w:pos="360"/>
        </w:tabs>
      </w:pPr>
    </w:lvl>
    <w:lvl w:ilvl="6" w:tplc="FC7815B4">
      <w:numFmt w:val="none"/>
      <w:lvlText w:val=""/>
      <w:lvlJc w:val="left"/>
      <w:pPr>
        <w:tabs>
          <w:tab w:val="num" w:pos="360"/>
        </w:tabs>
      </w:pPr>
    </w:lvl>
    <w:lvl w:ilvl="7" w:tplc="F8E051FE">
      <w:numFmt w:val="none"/>
      <w:lvlText w:val=""/>
      <w:lvlJc w:val="left"/>
      <w:pPr>
        <w:tabs>
          <w:tab w:val="num" w:pos="360"/>
        </w:tabs>
      </w:pPr>
    </w:lvl>
    <w:lvl w:ilvl="8" w:tplc="CF86C7DE">
      <w:numFmt w:val="none"/>
      <w:lvlText w:val=""/>
      <w:lvlJc w:val="left"/>
      <w:pPr>
        <w:tabs>
          <w:tab w:val="num" w:pos="360"/>
        </w:tabs>
      </w:pPr>
    </w:lvl>
  </w:abstractNum>
  <w:abstractNum w:abstractNumId="2" w15:restartNumberingAfterBreak="0">
    <w:nsid w:val="0EF73CAD"/>
    <w:multiLevelType w:val="hybridMultilevel"/>
    <w:tmpl w:val="3094E42A"/>
    <w:lvl w:ilvl="0" w:tplc="021AF2E0">
      <w:start w:val="1"/>
      <w:numFmt w:val="decimal"/>
      <w:lvlText w:val="%1)"/>
      <w:lvlJc w:val="left"/>
      <w:pPr>
        <w:tabs>
          <w:tab w:val="num" w:pos="405"/>
        </w:tabs>
        <w:ind w:left="405" w:hanging="360"/>
      </w:pPr>
      <w:rPr>
        <w:rFonts w:hint="default"/>
      </w:rPr>
    </w:lvl>
    <w:lvl w:ilvl="1" w:tplc="51FC9250">
      <w:start w:val="1"/>
      <w:numFmt w:val="decimalEnclosedCircle"/>
      <w:lvlText w:val="%2"/>
      <w:lvlJc w:val="left"/>
      <w:pPr>
        <w:tabs>
          <w:tab w:val="num" w:pos="473"/>
        </w:tabs>
        <w:ind w:left="454" w:hanging="341"/>
      </w:pPr>
      <w:rPr>
        <w:rFonts w:hint="eastAsia"/>
      </w:rPr>
    </w:lvl>
    <w:lvl w:ilvl="2" w:tplc="0409001B">
      <w:start w:val="1"/>
      <w:numFmt w:val="lowerRoman"/>
      <w:pStyle w:val="a"/>
      <w:lvlText w:val="%3."/>
      <w:lvlJc w:val="right"/>
      <w:pPr>
        <w:tabs>
          <w:tab w:val="num" w:pos="1245"/>
        </w:tabs>
        <w:ind w:left="1245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45"/>
        </w:tabs>
        <w:ind w:left="1645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045"/>
        </w:tabs>
        <w:ind w:left="2045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445"/>
        </w:tabs>
        <w:ind w:left="2445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845"/>
        </w:tabs>
        <w:ind w:left="2845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245"/>
        </w:tabs>
        <w:ind w:left="3245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645"/>
        </w:tabs>
        <w:ind w:left="3645" w:hanging="400"/>
      </w:pPr>
    </w:lvl>
  </w:abstractNum>
  <w:abstractNum w:abstractNumId="3" w15:restartNumberingAfterBreak="0">
    <w:nsid w:val="2BF51187"/>
    <w:multiLevelType w:val="hybridMultilevel"/>
    <w:tmpl w:val="8110D46A"/>
    <w:lvl w:ilvl="0" w:tplc="3760BD80">
      <w:numFmt w:val="bullet"/>
      <w:pStyle w:val="2"/>
      <w:lvlText w:val=""/>
      <w:lvlJc w:val="left"/>
      <w:pPr>
        <w:tabs>
          <w:tab w:val="num" w:pos="567"/>
        </w:tabs>
        <w:ind w:left="567" w:hanging="397"/>
      </w:pPr>
      <w:rPr>
        <w:rFonts w:ascii="Wingdings 2" w:eastAsia="돋움" w:hAnsi="Wingdings 2" w:cs="Times New Roman" w:hint="default"/>
      </w:rPr>
    </w:lvl>
    <w:lvl w:ilvl="1" w:tplc="2654AB24">
      <w:numFmt w:val="bullet"/>
      <w:lvlText w:val=""/>
      <w:lvlJc w:val="left"/>
      <w:pPr>
        <w:tabs>
          <w:tab w:val="num" w:pos="1890"/>
        </w:tabs>
        <w:ind w:left="1890" w:hanging="690"/>
      </w:pPr>
      <w:rPr>
        <w:rFonts w:ascii="Wingdings" w:eastAsia="바탕" w:hAnsi="Wingdings" w:cs="Times New Roman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400"/>
        </w:tabs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2D653D0E"/>
    <w:multiLevelType w:val="hybridMultilevel"/>
    <w:tmpl w:val="28A2308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2F6504E1"/>
    <w:multiLevelType w:val="hybridMultilevel"/>
    <w:tmpl w:val="AA5AF00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2D97D1B"/>
    <w:multiLevelType w:val="hybridMultilevel"/>
    <w:tmpl w:val="CFD0DA70"/>
    <w:lvl w:ilvl="0" w:tplc="1AE65B2C">
      <w:numFmt w:val="bullet"/>
      <w:pStyle w:val="10"/>
      <w:lvlText w:val=""/>
      <w:lvlJc w:val="left"/>
      <w:pPr>
        <w:tabs>
          <w:tab w:val="num" w:pos="644"/>
        </w:tabs>
        <w:ind w:left="57" w:firstLine="227"/>
      </w:pPr>
      <w:rPr>
        <w:rFonts w:ascii="Wingdings 2" w:eastAsia="돋움" w:hAnsi="Wingdings 2" w:cs="Times New Roman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3CEE2BAA"/>
    <w:multiLevelType w:val="hybridMultilevel"/>
    <w:tmpl w:val="B124385C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3FA25B55"/>
    <w:multiLevelType w:val="multilevel"/>
    <w:tmpl w:val="42D415DA"/>
    <w:lvl w:ilvl="0">
      <w:start w:val="1"/>
      <w:numFmt w:val="decimal"/>
      <w:pStyle w:val="11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0"/>
      <w:lvlText w:val="%1.%2."/>
      <w:lvlJc w:val="left"/>
      <w:pPr>
        <w:tabs>
          <w:tab w:val="num" w:pos="1080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440"/>
        </w:tabs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tabs>
          <w:tab w:val="num" w:pos="180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9" w15:restartNumberingAfterBreak="0">
    <w:nsid w:val="515458C9"/>
    <w:multiLevelType w:val="hybridMultilevel"/>
    <w:tmpl w:val="9A1463F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3"/>
  </w:num>
  <w:num w:numId="5">
    <w:abstractNumId w:val="1"/>
  </w:num>
  <w:num w:numId="6">
    <w:abstractNumId w:val="8"/>
  </w:num>
  <w:num w:numId="7">
    <w:abstractNumId w:val="8"/>
  </w:num>
  <w:num w:numId="8">
    <w:abstractNumId w:val="8"/>
  </w:num>
  <w:num w:numId="9">
    <w:abstractNumId w:val="8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8"/>
  </w:num>
  <w:num w:numId="17">
    <w:abstractNumId w:val="8"/>
  </w:num>
  <w:num w:numId="18">
    <w:abstractNumId w:val="8"/>
  </w:num>
  <w:num w:numId="19">
    <w:abstractNumId w:val="8"/>
  </w:num>
  <w:num w:numId="20">
    <w:abstractNumId w:val="8"/>
  </w:num>
  <w:num w:numId="21">
    <w:abstractNumId w:val="8"/>
  </w:num>
  <w:num w:numId="22">
    <w:abstractNumId w:val="8"/>
  </w:num>
  <w:num w:numId="23">
    <w:abstractNumId w:val="8"/>
  </w:num>
  <w:num w:numId="24">
    <w:abstractNumId w:val="8"/>
  </w:num>
  <w:num w:numId="25">
    <w:abstractNumId w:val="8"/>
  </w:num>
  <w:num w:numId="26">
    <w:abstractNumId w:val="8"/>
  </w:num>
  <w:num w:numId="27">
    <w:abstractNumId w:val="8"/>
  </w:num>
  <w:num w:numId="28">
    <w:abstractNumId w:val="5"/>
  </w:num>
  <w:num w:numId="29">
    <w:abstractNumId w:val="8"/>
  </w:num>
  <w:num w:numId="30">
    <w:abstractNumId w:val="8"/>
  </w:num>
  <w:num w:numId="31">
    <w:abstractNumId w:val="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8"/>
  </w:num>
  <w:num w:numId="39">
    <w:abstractNumId w:val="8"/>
  </w:num>
  <w:num w:numId="40">
    <w:abstractNumId w:val="8"/>
  </w:num>
  <w:num w:numId="41">
    <w:abstractNumId w:val="8"/>
  </w:num>
  <w:num w:numId="42">
    <w:abstractNumId w:val="4"/>
  </w:num>
  <w:num w:numId="43">
    <w:abstractNumId w:val="7"/>
  </w:num>
  <w:num w:numId="44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 style="mso-position-vertical-relative:page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Nze3sLA0NTOyMDNU0lEKTi0uzszPAykwqgUAwNEl7ywAAAA="/>
  </w:docVars>
  <w:rsids>
    <w:rsidRoot w:val="00F46376"/>
    <w:rsid w:val="00000793"/>
    <w:rsid w:val="00001CDF"/>
    <w:rsid w:val="00002BF3"/>
    <w:rsid w:val="0000334A"/>
    <w:rsid w:val="00003993"/>
    <w:rsid w:val="00003C55"/>
    <w:rsid w:val="00003CF2"/>
    <w:rsid w:val="0000422A"/>
    <w:rsid w:val="00004321"/>
    <w:rsid w:val="0000526A"/>
    <w:rsid w:val="00005D6B"/>
    <w:rsid w:val="0000767C"/>
    <w:rsid w:val="00007CAA"/>
    <w:rsid w:val="00007D54"/>
    <w:rsid w:val="00007EF6"/>
    <w:rsid w:val="000106D3"/>
    <w:rsid w:val="00010D42"/>
    <w:rsid w:val="000112C2"/>
    <w:rsid w:val="0001197E"/>
    <w:rsid w:val="00011E48"/>
    <w:rsid w:val="000125DB"/>
    <w:rsid w:val="00012941"/>
    <w:rsid w:val="00012CBD"/>
    <w:rsid w:val="000131ED"/>
    <w:rsid w:val="0001391E"/>
    <w:rsid w:val="00014572"/>
    <w:rsid w:val="000159FB"/>
    <w:rsid w:val="00015BF8"/>
    <w:rsid w:val="0001666D"/>
    <w:rsid w:val="000171EC"/>
    <w:rsid w:val="0001729D"/>
    <w:rsid w:val="0002033F"/>
    <w:rsid w:val="00020EF2"/>
    <w:rsid w:val="00021141"/>
    <w:rsid w:val="00021313"/>
    <w:rsid w:val="000213FB"/>
    <w:rsid w:val="00021452"/>
    <w:rsid w:val="00021904"/>
    <w:rsid w:val="00021CA1"/>
    <w:rsid w:val="00021FD0"/>
    <w:rsid w:val="000221EB"/>
    <w:rsid w:val="00025DC3"/>
    <w:rsid w:val="00026339"/>
    <w:rsid w:val="000275E6"/>
    <w:rsid w:val="0002770C"/>
    <w:rsid w:val="00027991"/>
    <w:rsid w:val="0003006E"/>
    <w:rsid w:val="00031C72"/>
    <w:rsid w:val="00031CDC"/>
    <w:rsid w:val="000320B7"/>
    <w:rsid w:val="000325BD"/>
    <w:rsid w:val="00032702"/>
    <w:rsid w:val="00033148"/>
    <w:rsid w:val="00033969"/>
    <w:rsid w:val="000341E8"/>
    <w:rsid w:val="000347F4"/>
    <w:rsid w:val="00034EEA"/>
    <w:rsid w:val="00035A19"/>
    <w:rsid w:val="00036DFF"/>
    <w:rsid w:val="000377C5"/>
    <w:rsid w:val="00040A20"/>
    <w:rsid w:val="00041288"/>
    <w:rsid w:val="00041A15"/>
    <w:rsid w:val="00042F8D"/>
    <w:rsid w:val="00045411"/>
    <w:rsid w:val="00045FB6"/>
    <w:rsid w:val="00046076"/>
    <w:rsid w:val="00046E4A"/>
    <w:rsid w:val="000472FB"/>
    <w:rsid w:val="000502FA"/>
    <w:rsid w:val="0005037D"/>
    <w:rsid w:val="00051C4E"/>
    <w:rsid w:val="00051E87"/>
    <w:rsid w:val="00053228"/>
    <w:rsid w:val="00053312"/>
    <w:rsid w:val="00055096"/>
    <w:rsid w:val="000552F2"/>
    <w:rsid w:val="00056A1D"/>
    <w:rsid w:val="00056F96"/>
    <w:rsid w:val="000600BC"/>
    <w:rsid w:val="0006118F"/>
    <w:rsid w:val="0006243D"/>
    <w:rsid w:val="00062B11"/>
    <w:rsid w:val="0006462D"/>
    <w:rsid w:val="00064F7D"/>
    <w:rsid w:val="000655E3"/>
    <w:rsid w:val="00065CA0"/>
    <w:rsid w:val="000663E6"/>
    <w:rsid w:val="00066632"/>
    <w:rsid w:val="0006664B"/>
    <w:rsid w:val="000666A8"/>
    <w:rsid w:val="0006717B"/>
    <w:rsid w:val="000673F7"/>
    <w:rsid w:val="00067FAE"/>
    <w:rsid w:val="00070252"/>
    <w:rsid w:val="00070F08"/>
    <w:rsid w:val="00071C6B"/>
    <w:rsid w:val="00072180"/>
    <w:rsid w:val="00072C36"/>
    <w:rsid w:val="00072FEB"/>
    <w:rsid w:val="00073449"/>
    <w:rsid w:val="00073B22"/>
    <w:rsid w:val="00073C70"/>
    <w:rsid w:val="0007403A"/>
    <w:rsid w:val="00074BE3"/>
    <w:rsid w:val="00075B39"/>
    <w:rsid w:val="0007683E"/>
    <w:rsid w:val="0007776C"/>
    <w:rsid w:val="00080BBE"/>
    <w:rsid w:val="00081FBA"/>
    <w:rsid w:val="00082299"/>
    <w:rsid w:val="00082855"/>
    <w:rsid w:val="00083D3F"/>
    <w:rsid w:val="0008441A"/>
    <w:rsid w:val="0008490F"/>
    <w:rsid w:val="000851DE"/>
    <w:rsid w:val="000853E3"/>
    <w:rsid w:val="000858DA"/>
    <w:rsid w:val="00085DC5"/>
    <w:rsid w:val="00086C9F"/>
    <w:rsid w:val="00090C82"/>
    <w:rsid w:val="00091AE3"/>
    <w:rsid w:val="00091BC2"/>
    <w:rsid w:val="000959EB"/>
    <w:rsid w:val="00095C95"/>
    <w:rsid w:val="00097028"/>
    <w:rsid w:val="000970CC"/>
    <w:rsid w:val="00097C48"/>
    <w:rsid w:val="00097DE7"/>
    <w:rsid w:val="000A16F3"/>
    <w:rsid w:val="000A1BB7"/>
    <w:rsid w:val="000A2CC2"/>
    <w:rsid w:val="000A2F45"/>
    <w:rsid w:val="000A378D"/>
    <w:rsid w:val="000A3A98"/>
    <w:rsid w:val="000A56AE"/>
    <w:rsid w:val="000A5F87"/>
    <w:rsid w:val="000A6243"/>
    <w:rsid w:val="000A6987"/>
    <w:rsid w:val="000A6A20"/>
    <w:rsid w:val="000B058C"/>
    <w:rsid w:val="000B0FED"/>
    <w:rsid w:val="000B1356"/>
    <w:rsid w:val="000B2586"/>
    <w:rsid w:val="000B28ED"/>
    <w:rsid w:val="000B2CC4"/>
    <w:rsid w:val="000B3205"/>
    <w:rsid w:val="000B3849"/>
    <w:rsid w:val="000B4191"/>
    <w:rsid w:val="000B4283"/>
    <w:rsid w:val="000B430A"/>
    <w:rsid w:val="000B4A79"/>
    <w:rsid w:val="000B4EE9"/>
    <w:rsid w:val="000B6043"/>
    <w:rsid w:val="000B6D27"/>
    <w:rsid w:val="000B7C4C"/>
    <w:rsid w:val="000B7DB2"/>
    <w:rsid w:val="000C013F"/>
    <w:rsid w:val="000C0DF5"/>
    <w:rsid w:val="000C0F36"/>
    <w:rsid w:val="000C14E6"/>
    <w:rsid w:val="000C1799"/>
    <w:rsid w:val="000C18A5"/>
    <w:rsid w:val="000C328E"/>
    <w:rsid w:val="000C3B12"/>
    <w:rsid w:val="000C3BF3"/>
    <w:rsid w:val="000C52BA"/>
    <w:rsid w:val="000C550C"/>
    <w:rsid w:val="000C5B94"/>
    <w:rsid w:val="000C6ABB"/>
    <w:rsid w:val="000C6CE4"/>
    <w:rsid w:val="000C7108"/>
    <w:rsid w:val="000C7915"/>
    <w:rsid w:val="000C7D19"/>
    <w:rsid w:val="000C7E4D"/>
    <w:rsid w:val="000D06F5"/>
    <w:rsid w:val="000D0CA8"/>
    <w:rsid w:val="000D1DB3"/>
    <w:rsid w:val="000D39F2"/>
    <w:rsid w:val="000D3A09"/>
    <w:rsid w:val="000D435D"/>
    <w:rsid w:val="000D4E94"/>
    <w:rsid w:val="000D5A5C"/>
    <w:rsid w:val="000D6467"/>
    <w:rsid w:val="000D7C0B"/>
    <w:rsid w:val="000E07AF"/>
    <w:rsid w:val="000E0CB9"/>
    <w:rsid w:val="000E1216"/>
    <w:rsid w:val="000E1EF8"/>
    <w:rsid w:val="000E284C"/>
    <w:rsid w:val="000E29A1"/>
    <w:rsid w:val="000E2AFF"/>
    <w:rsid w:val="000E3C14"/>
    <w:rsid w:val="000E3CE6"/>
    <w:rsid w:val="000E4514"/>
    <w:rsid w:val="000E4C39"/>
    <w:rsid w:val="000E4EC2"/>
    <w:rsid w:val="000E5B33"/>
    <w:rsid w:val="000E609F"/>
    <w:rsid w:val="000E6417"/>
    <w:rsid w:val="000E7766"/>
    <w:rsid w:val="000E7ABD"/>
    <w:rsid w:val="000F0021"/>
    <w:rsid w:val="000F09D6"/>
    <w:rsid w:val="000F0BDC"/>
    <w:rsid w:val="000F1886"/>
    <w:rsid w:val="000F2AC5"/>
    <w:rsid w:val="000F3F98"/>
    <w:rsid w:val="000F41EB"/>
    <w:rsid w:val="000F4A60"/>
    <w:rsid w:val="000F51C0"/>
    <w:rsid w:val="000F525B"/>
    <w:rsid w:val="000F5775"/>
    <w:rsid w:val="000F5D6D"/>
    <w:rsid w:val="000F603E"/>
    <w:rsid w:val="000F6403"/>
    <w:rsid w:val="000F712A"/>
    <w:rsid w:val="00101281"/>
    <w:rsid w:val="00101A14"/>
    <w:rsid w:val="00101BC1"/>
    <w:rsid w:val="00102792"/>
    <w:rsid w:val="0010305A"/>
    <w:rsid w:val="00103FF8"/>
    <w:rsid w:val="00104E70"/>
    <w:rsid w:val="001050A2"/>
    <w:rsid w:val="0010548B"/>
    <w:rsid w:val="00106D4B"/>
    <w:rsid w:val="0010760F"/>
    <w:rsid w:val="00107D6E"/>
    <w:rsid w:val="00111280"/>
    <w:rsid w:val="0011190D"/>
    <w:rsid w:val="00111B17"/>
    <w:rsid w:val="00111FF0"/>
    <w:rsid w:val="00112515"/>
    <w:rsid w:val="001131AD"/>
    <w:rsid w:val="0011326A"/>
    <w:rsid w:val="001143E4"/>
    <w:rsid w:val="001162E9"/>
    <w:rsid w:val="00116691"/>
    <w:rsid w:val="001168C7"/>
    <w:rsid w:val="00116F96"/>
    <w:rsid w:val="00117914"/>
    <w:rsid w:val="00117957"/>
    <w:rsid w:val="00117B79"/>
    <w:rsid w:val="00117BD6"/>
    <w:rsid w:val="00120568"/>
    <w:rsid w:val="0012059F"/>
    <w:rsid w:val="00120D5D"/>
    <w:rsid w:val="00120F74"/>
    <w:rsid w:val="00121660"/>
    <w:rsid w:val="00122990"/>
    <w:rsid w:val="001229FD"/>
    <w:rsid w:val="00123216"/>
    <w:rsid w:val="0012560F"/>
    <w:rsid w:val="00126A5C"/>
    <w:rsid w:val="00126DA0"/>
    <w:rsid w:val="00127A22"/>
    <w:rsid w:val="00130CC5"/>
    <w:rsid w:val="0013110F"/>
    <w:rsid w:val="00131827"/>
    <w:rsid w:val="001319E7"/>
    <w:rsid w:val="00131EA1"/>
    <w:rsid w:val="0013280C"/>
    <w:rsid w:val="00133A87"/>
    <w:rsid w:val="00133DE0"/>
    <w:rsid w:val="001347DF"/>
    <w:rsid w:val="00134E7B"/>
    <w:rsid w:val="00134F63"/>
    <w:rsid w:val="001350DA"/>
    <w:rsid w:val="0013575A"/>
    <w:rsid w:val="001370CA"/>
    <w:rsid w:val="00137A80"/>
    <w:rsid w:val="00140538"/>
    <w:rsid w:val="00141387"/>
    <w:rsid w:val="00141660"/>
    <w:rsid w:val="00142323"/>
    <w:rsid w:val="001429FB"/>
    <w:rsid w:val="00142A97"/>
    <w:rsid w:val="00142F1E"/>
    <w:rsid w:val="001435BA"/>
    <w:rsid w:val="0014385B"/>
    <w:rsid w:val="00143969"/>
    <w:rsid w:val="00143DAD"/>
    <w:rsid w:val="001440C5"/>
    <w:rsid w:val="0014420B"/>
    <w:rsid w:val="00144A61"/>
    <w:rsid w:val="00144D67"/>
    <w:rsid w:val="00145160"/>
    <w:rsid w:val="001451B5"/>
    <w:rsid w:val="001453D1"/>
    <w:rsid w:val="00145678"/>
    <w:rsid w:val="001459D3"/>
    <w:rsid w:val="00145C41"/>
    <w:rsid w:val="00146EBC"/>
    <w:rsid w:val="00147F02"/>
    <w:rsid w:val="0015090B"/>
    <w:rsid w:val="00150F31"/>
    <w:rsid w:val="00151217"/>
    <w:rsid w:val="00151315"/>
    <w:rsid w:val="0015146E"/>
    <w:rsid w:val="001515B6"/>
    <w:rsid w:val="001525C9"/>
    <w:rsid w:val="001525D0"/>
    <w:rsid w:val="00152604"/>
    <w:rsid w:val="00152BC0"/>
    <w:rsid w:val="00152D9F"/>
    <w:rsid w:val="0015316D"/>
    <w:rsid w:val="00153795"/>
    <w:rsid w:val="001539B3"/>
    <w:rsid w:val="00153D0D"/>
    <w:rsid w:val="00154594"/>
    <w:rsid w:val="00154835"/>
    <w:rsid w:val="0015552C"/>
    <w:rsid w:val="00155D8D"/>
    <w:rsid w:val="00155E47"/>
    <w:rsid w:val="0015750A"/>
    <w:rsid w:val="00160093"/>
    <w:rsid w:val="00160317"/>
    <w:rsid w:val="0016078D"/>
    <w:rsid w:val="00160B62"/>
    <w:rsid w:val="00161297"/>
    <w:rsid w:val="00161457"/>
    <w:rsid w:val="00161F57"/>
    <w:rsid w:val="0016238E"/>
    <w:rsid w:val="00162C5F"/>
    <w:rsid w:val="001636D2"/>
    <w:rsid w:val="00163E94"/>
    <w:rsid w:val="0016466A"/>
    <w:rsid w:val="00164ACD"/>
    <w:rsid w:val="00165A03"/>
    <w:rsid w:val="00165F7E"/>
    <w:rsid w:val="00165FD5"/>
    <w:rsid w:val="00166905"/>
    <w:rsid w:val="00166E53"/>
    <w:rsid w:val="0016700B"/>
    <w:rsid w:val="001670A2"/>
    <w:rsid w:val="001674B0"/>
    <w:rsid w:val="00170214"/>
    <w:rsid w:val="00170B6A"/>
    <w:rsid w:val="00172140"/>
    <w:rsid w:val="00172352"/>
    <w:rsid w:val="001728DC"/>
    <w:rsid w:val="0017398C"/>
    <w:rsid w:val="0017468D"/>
    <w:rsid w:val="00174A5B"/>
    <w:rsid w:val="001750E0"/>
    <w:rsid w:val="00175629"/>
    <w:rsid w:val="001756D4"/>
    <w:rsid w:val="00175852"/>
    <w:rsid w:val="00175C26"/>
    <w:rsid w:val="00176552"/>
    <w:rsid w:val="00176797"/>
    <w:rsid w:val="001778D3"/>
    <w:rsid w:val="00177C91"/>
    <w:rsid w:val="00177E65"/>
    <w:rsid w:val="0018056A"/>
    <w:rsid w:val="001809B4"/>
    <w:rsid w:val="00180CE6"/>
    <w:rsid w:val="001811A1"/>
    <w:rsid w:val="00181854"/>
    <w:rsid w:val="001824A9"/>
    <w:rsid w:val="00182E7D"/>
    <w:rsid w:val="00184823"/>
    <w:rsid w:val="001850B5"/>
    <w:rsid w:val="00185509"/>
    <w:rsid w:val="00185A91"/>
    <w:rsid w:val="00185C3C"/>
    <w:rsid w:val="00185F36"/>
    <w:rsid w:val="00186B82"/>
    <w:rsid w:val="00186F02"/>
    <w:rsid w:val="00187386"/>
    <w:rsid w:val="0018749D"/>
    <w:rsid w:val="00190DC9"/>
    <w:rsid w:val="001917DA"/>
    <w:rsid w:val="00191E39"/>
    <w:rsid w:val="00192126"/>
    <w:rsid w:val="00192410"/>
    <w:rsid w:val="0019248E"/>
    <w:rsid w:val="001924B4"/>
    <w:rsid w:val="00192600"/>
    <w:rsid w:val="0019280D"/>
    <w:rsid w:val="00193028"/>
    <w:rsid w:val="0019399F"/>
    <w:rsid w:val="001944A1"/>
    <w:rsid w:val="001946E4"/>
    <w:rsid w:val="00194C9F"/>
    <w:rsid w:val="00196453"/>
    <w:rsid w:val="001964F6"/>
    <w:rsid w:val="00196996"/>
    <w:rsid w:val="001A0133"/>
    <w:rsid w:val="001A0464"/>
    <w:rsid w:val="001A08AA"/>
    <w:rsid w:val="001A0A84"/>
    <w:rsid w:val="001A1389"/>
    <w:rsid w:val="001A370D"/>
    <w:rsid w:val="001A3E11"/>
    <w:rsid w:val="001A4D28"/>
    <w:rsid w:val="001A5369"/>
    <w:rsid w:val="001A6DA1"/>
    <w:rsid w:val="001A78FB"/>
    <w:rsid w:val="001B07FD"/>
    <w:rsid w:val="001B081C"/>
    <w:rsid w:val="001B163A"/>
    <w:rsid w:val="001B1D8B"/>
    <w:rsid w:val="001B1EB0"/>
    <w:rsid w:val="001B21D8"/>
    <w:rsid w:val="001B2A49"/>
    <w:rsid w:val="001B3467"/>
    <w:rsid w:val="001B3840"/>
    <w:rsid w:val="001B419F"/>
    <w:rsid w:val="001B64BE"/>
    <w:rsid w:val="001B6C0B"/>
    <w:rsid w:val="001C078C"/>
    <w:rsid w:val="001C0C69"/>
    <w:rsid w:val="001C0FEF"/>
    <w:rsid w:val="001C1313"/>
    <w:rsid w:val="001C1A41"/>
    <w:rsid w:val="001C1CF8"/>
    <w:rsid w:val="001C2774"/>
    <w:rsid w:val="001C2CF0"/>
    <w:rsid w:val="001C2E9E"/>
    <w:rsid w:val="001C35A0"/>
    <w:rsid w:val="001C40E2"/>
    <w:rsid w:val="001C4E2C"/>
    <w:rsid w:val="001C4FB5"/>
    <w:rsid w:val="001C5DD4"/>
    <w:rsid w:val="001C6233"/>
    <w:rsid w:val="001C695D"/>
    <w:rsid w:val="001C6AC4"/>
    <w:rsid w:val="001C6BCF"/>
    <w:rsid w:val="001D0D67"/>
    <w:rsid w:val="001D0E36"/>
    <w:rsid w:val="001D1AF1"/>
    <w:rsid w:val="001D1BCC"/>
    <w:rsid w:val="001D1F72"/>
    <w:rsid w:val="001D1F9E"/>
    <w:rsid w:val="001D22F3"/>
    <w:rsid w:val="001D3830"/>
    <w:rsid w:val="001D41BF"/>
    <w:rsid w:val="001D44DC"/>
    <w:rsid w:val="001D4B08"/>
    <w:rsid w:val="001D547D"/>
    <w:rsid w:val="001D585B"/>
    <w:rsid w:val="001D5AD0"/>
    <w:rsid w:val="001D6611"/>
    <w:rsid w:val="001D7183"/>
    <w:rsid w:val="001D7810"/>
    <w:rsid w:val="001D7F12"/>
    <w:rsid w:val="001E0290"/>
    <w:rsid w:val="001E0575"/>
    <w:rsid w:val="001E0E2B"/>
    <w:rsid w:val="001E0F25"/>
    <w:rsid w:val="001E1736"/>
    <w:rsid w:val="001E2945"/>
    <w:rsid w:val="001E2C93"/>
    <w:rsid w:val="001E37DA"/>
    <w:rsid w:val="001E4FE0"/>
    <w:rsid w:val="001E5395"/>
    <w:rsid w:val="001E5719"/>
    <w:rsid w:val="001E6C50"/>
    <w:rsid w:val="001E7675"/>
    <w:rsid w:val="001E7AFE"/>
    <w:rsid w:val="001F0AF8"/>
    <w:rsid w:val="001F0D32"/>
    <w:rsid w:val="001F1B14"/>
    <w:rsid w:val="001F1BC2"/>
    <w:rsid w:val="001F1D56"/>
    <w:rsid w:val="001F1F3A"/>
    <w:rsid w:val="001F2216"/>
    <w:rsid w:val="001F2837"/>
    <w:rsid w:val="001F35BA"/>
    <w:rsid w:val="001F4515"/>
    <w:rsid w:val="001F4BB3"/>
    <w:rsid w:val="001F573D"/>
    <w:rsid w:val="001F7498"/>
    <w:rsid w:val="0020035B"/>
    <w:rsid w:val="002009A0"/>
    <w:rsid w:val="00200A56"/>
    <w:rsid w:val="002013F3"/>
    <w:rsid w:val="00201728"/>
    <w:rsid w:val="00201C23"/>
    <w:rsid w:val="00201C89"/>
    <w:rsid w:val="00201DAD"/>
    <w:rsid w:val="00201EBE"/>
    <w:rsid w:val="00203227"/>
    <w:rsid w:val="0020513F"/>
    <w:rsid w:val="002057C4"/>
    <w:rsid w:val="00205A7E"/>
    <w:rsid w:val="00206444"/>
    <w:rsid w:val="0020703A"/>
    <w:rsid w:val="002077F5"/>
    <w:rsid w:val="00210E52"/>
    <w:rsid w:val="00211C42"/>
    <w:rsid w:val="00211E4E"/>
    <w:rsid w:val="00212BD3"/>
    <w:rsid w:val="002131B8"/>
    <w:rsid w:val="00213C9A"/>
    <w:rsid w:val="002145B4"/>
    <w:rsid w:val="00214976"/>
    <w:rsid w:val="00216635"/>
    <w:rsid w:val="00216B2E"/>
    <w:rsid w:val="00216CF1"/>
    <w:rsid w:val="00216FAE"/>
    <w:rsid w:val="00217B16"/>
    <w:rsid w:val="002214F1"/>
    <w:rsid w:val="00221BEB"/>
    <w:rsid w:val="0022204F"/>
    <w:rsid w:val="002224D6"/>
    <w:rsid w:val="00222B64"/>
    <w:rsid w:val="002231F1"/>
    <w:rsid w:val="00223CF5"/>
    <w:rsid w:val="0022416E"/>
    <w:rsid w:val="0022564B"/>
    <w:rsid w:val="00225B56"/>
    <w:rsid w:val="002260A1"/>
    <w:rsid w:val="00226F77"/>
    <w:rsid w:val="002270BB"/>
    <w:rsid w:val="0023052E"/>
    <w:rsid w:val="00230581"/>
    <w:rsid w:val="00230CF2"/>
    <w:rsid w:val="00232B15"/>
    <w:rsid w:val="002339F0"/>
    <w:rsid w:val="00233BE8"/>
    <w:rsid w:val="0023442F"/>
    <w:rsid w:val="002345F7"/>
    <w:rsid w:val="00234B52"/>
    <w:rsid w:val="002358A9"/>
    <w:rsid w:val="00235B73"/>
    <w:rsid w:val="00236464"/>
    <w:rsid w:val="00236FCB"/>
    <w:rsid w:val="002374E4"/>
    <w:rsid w:val="0024037C"/>
    <w:rsid w:val="00240BCE"/>
    <w:rsid w:val="00240D45"/>
    <w:rsid w:val="002423CB"/>
    <w:rsid w:val="002449C7"/>
    <w:rsid w:val="00244C0B"/>
    <w:rsid w:val="00245E19"/>
    <w:rsid w:val="00245F7E"/>
    <w:rsid w:val="00246359"/>
    <w:rsid w:val="002469C5"/>
    <w:rsid w:val="002472EC"/>
    <w:rsid w:val="00247761"/>
    <w:rsid w:val="00247C31"/>
    <w:rsid w:val="00250409"/>
    <w:rsid w:val="00250420"/>
    <w:rsid w:val="0025063D"/>
    <w:rsid w:val="00250E04"/>
    <w:rsid w:val="00251F4A"/>
    <w:rsid w:val="0025205A"/>
    <w:rsid w:val="00252F4F"/>
    <w:rsid w:val="0025302D"/>
    <w:rsid w:val="0025354F"/>
    <w:rsid w:val="0025475F"/>
    <w:rsid w:val="00255A48"/>
    <w:rsid w:val="00256CC7"/>
    <w:rsid w:val="00256F41"/>
    <w:rsid w:val="0025763A"/>
    <w:rsid w:val="00260B2B"/>
    <w:rsid w:val="002615B6"/>
    <w:rsid w:val="0026212E"/>
    <w:rsid w:val="002625E9"/>
    <w:rsid w:val="00262DBA"/>
    <w:rsid w:val="002635AB"/>
    <w:rsid w:val="00263BD1"/>
    <w:rsid w:val="002641F4"/>
    <w:rsid w:val="00264720"/>
    <w:rsid w:val="00264E0B"/>
    <w:rsid w:val="00264E8D"/>
    <w:rsid w:val="002658FF"/>
    <w:rsid w:val="00266F90"/>
    <w:rsid w:val="00267309"/>
    <w:rsid w:val="00267498"/>
    <w:rsid w:val="002700A4"/>
    <w:rsid w:val="002709C9"/>
    <w:rsid w:val="0027137B"/>
    <w:rsid w:val="00271D8E"/>
    <w:rsid w:val="00271EEE"/>
    <w:rsid w:val="00271F4F"/>
    <w:rsid w:val="002720CF"/>
    <w:rsid w:val="002725FF"/>
    <w:rsid w:val="0027322C"/>
    <w:rsid w:val="002742A0"/>
    <w:rsid w:val="00274427"/>
    <w:rsid w:val="002753F7"/>
    <w:rsid w:val="00275E2B"/>
    <w:rsid w:val="0027642C"/>
    <w:rsid w:val="0027642D"/>
    <w:rsid w:val="00277387"/>
    <w:rsid w:val="00277643"/>
    <w:rsid w:val="002778FA"/>
    <w:rsid w:val="00280688"/>
    <w:rsid w:val="00280714"/>
    <w:rsid w:val="00280BDD"/>
    <w:rsid w:val="002815D3"/>
    <w:rsid w:val="00282A34"/>
    <w:rsid w:val="00282B97"/>
    <w:rsid w:val="00282C49"/>
    <w:rsid w:val="00282E5E"/>
    <w:rsid w:val="0028302E"/>
    <w:rsid w:val="002833D9"/>
    <w:rsid w:val="002839D1"/>
    <w:rsid w:val="00284BA6"/>
    <w:rsid w:val="00285824"/>
    <w:rsid w:val="002862E1"/>
    <w:rsid w:val="0028676C"/>
    <w:rsid w:val="00290659"/>
    <w:rsid w:val="00291062"/>
    <w:rsid w:val="00291114"/>
    <w:rsid w:val="002917D8"/>
    <w:rsid w:val="00291A4C"/>
    <w:rsid w:val="002924BD"/>
    <w:rsid w:val="00292535"/>
    <w:rsid w:val="00292730"/>
    <w:rsid w:val="00293CF3"/>
    <w:rsid w:val="00294412"/>
    <w:rsid w:val="00295B58"/>
    <w:rsid w:val="0029606F"/>
    <w:rsid w:val="00296C85"/>
    <w:rsid w:val="00297D89"/>
    <w:rsid w:val="002A0260"/>
    <w:rsid w:val="002A0361"/>
    <w:rsid w:val="002A071E"/>
    <w:rsid w:val="002A081E"/>
    <w:rsid w:val="002A10A6"/>
    <w:rsid w:val="002A1338"/>
    <w:rsid w:val="002A1D92"/>
    <w:rsid w:val="002A368B"/>
    <w:rsid w:val="002A41AC"/>
    <w:rsid w:val="002A4C60"/>
    <w:rsid w:val="002A4EF7"/>
    <w:rsid w:val="002A500E"/>
    <w:rsid w:val="002A644D"/>
    <w:rsid w:val="002B099E"/>
    <w:rsid w:val="002B1427"/>
    <w:rsid w:val="002B2411"/>
    <w:rsid w:val="002B2A05"/>
    <w:rsid w:val="002B34FE"/>
    <w:rsid w:val="002B3647"/>
    <w:rsid w:val="002B3EC2"/>
    <w:rsid w:val="002B438F"/>
    <w:rsid w:val="002B446A"/>
    <w:rsid w:val="002B45C9"/>
    <w:rsid w:val="002B4775"/>
    <w:rsid w:val="002B4970"/>
    <w:rsid w:val="002B5841"/>
    <w:rsid w:val="002B60F8"/>
    <w:rsid w:val="002B75F1"/>
    <w:rsid w:val="002B7941"/>
    <w:rsid w:val="002B7BF3"/>
    <w:rsid w:val="002C214B"/>
    <w:rsid w:val="002C24B4"/>
    <w:rsid w:val="002C29A8"/>
    <w:rsid w:val="002C3702"/>
    <w:rsid w:val="002C4D51"/>
    <w:rsid w:val="002C4F13"/>
    <w:rsid w:val="002C638C"/>
    <w:rsid w:val="002C63C9"/>
    <w:rsid w:val="002C7434"/>
    <w:rsid w:val="002C774D"/>
    <w:rsid w:val="002C776F"/>
    <w:rsid w:val="002D06C4"/>
    <w:rsid w:val="002D2870"/>
    <w:rsid w:val="002D2FBB"/>
    <w:rsid w:val="002D5DEE"/>
    <w:rsid w:val="002D638A"/>
    <w:rsid w:val="002D735A"/>
    <w:rsid w:val="002D7665"/>
    <w:rsid w:val="002D7BD8"/>
    <w:rsid w:val="002E040A"/>
    <w:rsid w:val="002E071D"/>
    <w:rsid w:val="002E0A99"/>
    <w:rsid w:val="002E0BED"/>
    <w:rsid w:val="002E1104"/>
    <w:rsid w:val="002E1C21"/>
    <w:rsid w:val="002E291B"/>
    <w:rsid w:val="002E2A76"/>
    <w:rsid w:val="002E3351"/>
    <w:rsid w:val="002E33B5"/>
    <w:rsid w:val="002E33F8"/>
    <w:rsid w:val="002E3968"/>
    <w:rsid w:val="002E4350"/>
    <w:rsid w:val="002E4354"/>
    <w:rsid w:val="002E4657"/>
    <w:rsid w:val="002E5A56"/>
    <w:rsid w:val="002E686C"/>
    <w:rsid w:val="002E6881"/>
    <w:rsid w:val="002E6E20"/>
    <w:rsid w:val="002F0BFC"/>
    <w:rsid w:val="002F1BE5"/>
    <w:rsid w:val="002F3B12"/>
    <w:rsid w:val="002F5054"/>
    <w:rsid w:val="002F5217"/>
    <w:rsid w:val="002F62A0"/>
    <w:rsid w:val="002F63A7"/>
    <w:rsid w:val="002F6605"/>
    <w:rsid w:val="002F7EA2"/>
    <w:rsid w:val="0030015D"/>
    <w:rsid w:val="0030036F"/>
    <w:rsid w:val="00301103"/>
    <w:rsid w:val="00301801"/>
    <w:rsid w:val="00301E15"/>
    <w:rsid w:val="003020AC"/>
    <w:rsid w:val="00302167"/>
    <w:rsid w:val="003024BC"/>
    <w:rsid w:val="0030444C"/>
    <w:rsid w:val="00304721"/>
    <w:rsid w:val="00304CC3"/>
    <w:rsid w:val="00305745"/>
    <w:rsid w:val="00305B06"/>
    <w:rsid w:val="00305CB6"/>
    <w:rsid w:val="00306DA3"/>
    <w:rsid w:val="003075A0"/>
    <w:rsid w:val="00310A97"/>
    <w:rsid w:val="00310EE7"/>
    <w:rsid w:val="00311728"/>
    <w:rsid w:val="00312554"/>
    <w:rsid w:val="00312CA6"/>
    <w:rsid w:val="003130C2"/>
    <w:rsid w:val="00313114"/>
    <w:rsid w:val="00313E43"/>
    <w:rsid w:val="003145FB"/>
    <w:rsid w:val="00314BC6"/>
    <w:rsid w:val="00314C63"/>
    <w:rsid w:val="0031533D"/>
    <w:rsid w:val="00315733"/>
    <w:rsid w:val="003160ED"/>
    <w:rsid w:val="003203C1"/>
    <w:rsid w:val="00320660"/>
    <w:rsid w:val="003207CA"/>
    <w:rsid w:val="00321B25"/>
    <w:rsid w:val="00321DE9"/>
    <w:rsid w:val="00321F2A"/>
    <w:rsid w:val="0032217C"/>
    <w:rsid w:val="00323208"/>
    <w:rsid w:val="003233C8"/>
    <w:rsid w:val="00323969"/>
    <w:rsid w:val="003246E7"/>
    <w:rsid w:val="00324DDB"/>
    <w:rsid w:val="00325333"/>
    <w:rsid w:val="00326066"/>
    <w:rsid w:val="00326093"/>
    <w:rsid w:val="0032668D"/>
    <w:rsid w:val="00326D81"/>
    <w:rsid w:val="00327087"/>
    <w:rsid w:val="003275C1"/>
    <w:rsid w:val="00330F39"/>
    <w:rsid w:val="0033255B"/>
    <w:rsid w:val="003331D9"/>
    <w:rsid w:val="00333B7E"/>
    <w:rsid w:val="00333EEF"/>
    <w:rsid w:val="00335036"/>
    <w:rsid w:val="0033532A"/>
    <w:rsid w:val="00335D0A"/>
    <w:rsid w:val="0033712E"/>
    <w:rsid w:val="003374E2"/>
    <w:rsid w:val="00340334"/>
    <w:rsid w:val="0034082A"/>
    <w:rsid w:val="00341281"/>
    <w:rsid w:val="003412BB"/>
    <w:rsid w:val="00341EC4"/>
    <w:rsid w:val="00341EF7"/>
    <w:rsid w:val="00343A7D"/>
    <w:rsid w:val="00343F9F"/>
    <w:rsid w:val="0034447A"/>
    <w:rsid w:val="00344670"/>
    <w:rsid w:val="00344930"/>
    <w:rsid w:val="00344BC1"/>
    <w:rsid w:val="00344F20"/>
    <w:rsid w:val="0034539C"/>
    <w:rsid w:val="00346A8E"/>
    <w:rsid w:val="00347DF7"/>
    <w:rsid w:val="003501EA"/>
    <w:rsid w:val="00350A69"/>
    <w:rsid w:val="003528E8"/>
    <w:rsid w:val="00353F5B"/>
    <w:rsid w:val="00354070"/>
    <w:rsid w:val="00354CBC"/>
    <w:rsid w:val="00354DAF"/>
    <w:rsid w:val="00355413"/>
    <w:rsid w:val="00355AE1"/>
    <w:rsid w:val="00356CCF"/>
    <w:rsid w:val="00356E3D"/>
    <w:rsid w:val="00356FEA"/>
    <w:rsid w:val="00357D4F"/>
    <w:rsid w:val="003608DE"/>
    <w:rsid w:val="00360EFC"/>
    <w:rsid w:val="00361D44"/>
    <w:rsid w:val="00361E16"/>
    <w:rsid w:val="003625B0"/>
    <w:rsid w:val="00362756"/>
    <w:rsid w:val="0036396B"/>
    <w:rsid w:val="00363D7D"/>
    <w:rsid w:val="00364371"/>
    <w:rsid w:val="00364E97"/>
    <w:rsid w:val="003658C8"/>
    <w:rsid w:val="00367453"/>
    <w:rsid w:val="00367F51"/>
    <w:rsid w:val="00370174"/>
    <w:rsid w:val="003705EE"/>
    <w:rsid w:val="0037083E"/>
    <w:rsid w:val="0037091C"/>
    <w:rsid w:val="00370DF3"/>
    <w:rsid w:val="00371CE1"/>
    <w:rsid w:val="00371CF0"/>
    <w:rsid w:val="003728A3"/>
    <w:rsid w:val="00372AD5"/>
    <w:rsid w:val="00376CC6"/>
    <w:rsid w:val="00376D62"/>
    <w:rsid w:val="00377DD1"/>
    <w:rsid w:val="00380099"/>
    <w:rsid w:val="00381008"/>
    <w:rsid w:val="00381901"/>
    <w:rsid w:val="00382576"/>
    <w:rsid w:val="00382BC8"/>
    <w:rsid w:val="003831E5"/>
    <w:rsid w:val="00383A99"/>
    <w:rsid w:val="00384422"/>
    <w:rsid w:val="0038478A"/>
    <w:rsid w:val="00384880"/>
    <w:rsid w:val="00384AB9"/>
    <w:rsid w:val="003859E8"/>
    <w:rsid w:val="00385BA0"/>
    <w:rsid w:val="003870A6"/>
    <w:rsid w:val="003874DE"/>
    <w:rsid w:val="00387FA8"/>
    <w:rsid w:val="00390678"/>
    <w:rsid w:val="00391108"/>
    <w:rsid w:val="003920A5"/>
    <w:rsid w:val="003924A6"/>
    <w:rsid w:val="00393758"/>
    <w:rsid w:val="00393B17"/>
    <w:rsid w:val="00393C61"/>
    <w:rsid w:val="003940FD"/>
    <w:rsid w:val="00394296"/>
    <w:rsid w:val="00394A5E"/>
    <w:rsid w:val="00395583"/>
    <w:rsid w:val="003955DC"/>
    <w:rsid w:val="003957D7"/>
    <w:rsid w:val="003966A8"/>
    <w:rsid w:val="003967E3"/>
    <w:rsid w:val="00396846"/>
    <w:rsid w:val="00396BBC"/>
    <w:rsid w:val="003A06CC"/>
    <w:rsid w:val="003A0C75"/>
    <w:rsid w:val="003A2157"/>
    <w:rsid w:val="003A21BF"/>
    <w:rsid w:val="003A292E"/>
    <w:rsid w:val="003A2C01"/>
    <w:rsid w:val="003A2C54"/>
    <w:rsid w:val="003A2CA6"/>
    <w:rsid w:val="003A3640"/>
    <w:rsid w:val="003A3F80"/>
    <w:rsid w:val="003A4883"/>
    <w:rsid w:val="003A48B8"/>
    <w:rsid w:val="003A5602"/>
    <w:rsid w:val="003A59C3"/>
    <w:rsid w:val="003A5F92"/>
    <w:rsid w:val="003A6C08"/>
    <w:rsid w:val="003A6D27"/>
    <w:rsid w:val="003A71AE"/>
    <w:rsid w:val="003B0329"/>
    <w:rsid w:val="003B0735"/>
    <w:rsid w:val="003B15F0"/>
    <w:rsid w:val="003B17CD"/>
    <w:rsid w:val="003B192C"/>
    <w:rsid w:val="003B1EA0"/>
    <w:rsid w:val="003B3060"/>
    <w:rsid w:val="003B3665"/>
    <w:rsid w:val="003B3E05"/>
    <w:rsid w:val="003B4DFD"/>
    <w:rsid w:val="003B5305"/>
    <w:rsid w:val="003B668A"/>
    <w:rsid w:val="003B6C2A"/>
    <w:rsid w:val="003B7801"/>
    <w:rsid w:val="003C01B0"/>
    <w:rsid w:val="003C15A9"/>
    <w:rsid w:val="003C1A28"/>
    <w:rsid w:val="003C2EEC"/>
    <w:rsid w:val="003C316E"/>
    <w:rsid w:val="003C522B"/>
    <w:rsid w:val="003C55D7"/>
    <w:rsid w:val="003C62F2"/>
    <w:rsid w:val="003C6345"/>
    <w:rsid w:val="003C66C7"/>
    <w:rsid w:val="003C694D"/>
    <w:rsid w:val="003C696F"/>
    <w:rsid w:val="003C699B"/>
    <w:rsid w:val="003C7071"/>
    <w:rsid w:val="003C7343"/>
    <w:rsid w:val="003C76C2"/>
    <w:rsid w:val="003D0E31"/>
    <w:rsid w:val="003D311F"/>
    <w:rsid w:val="003D323F"/>
    <w:rsid w:val="003D3821"/>
    <w:rsid w:val="003D395C"/>
    <w:rsid w:val="003D43B2"/>
    <w:rsid w:val="003D4CA5"/>
    <w:rsid w:val="003D4D1A"/>
    <w:rsid w:val="003D5F39"/>
    <w:rsid w:val="003D69F2"/>
    <w:rsid w:val="003D6CD3"/>
    <w:rsid w:val="003D6FE1"/>
    <w:rsid w:val="003D7D78"/>
    <w:rsid w:val="003E0E1B"/>
    <w:rsid w:val="003E0E36"/>
    <w:rsid w:val="003E0EF1"/>
    <w:rsid w:val="003E1B73"/>
    <w:rsid w:val="003E1C06"/>
    <w:rsid w:val="003E2505"/>
    <w:rsid w:val="003E2E30"/>
    <w:rsid w:val="003E3B7B"/>
    <w:rsid w:val="003E507B"/>
    <w:rsid w:val="003E55DE"/>
    <w:rsid w:val="003E6165"/>
    <w:rsid w:val="003E6CCB"/>
    <w:rsid w:val="003E7E85"/>
    <w:rsid w:val="003F0074"/>
    <w:rsid w:val="003F0E13"/>
    <w:rsid w:val="003F2133"/>
    <w:rsid w:val="003F2456"/>
    <w:rsid w:val="003F27B7"/>
    <w:rsid w:val="003F2EAC"/>
    <w:rsid w:val="003F3088"/>
    <w:rsid w:val="003F3192"/>
    <w:rsid w:val="003F43C0"/>
    <w:rsid w:val="003F47ED"/>
    <w:rsid w:val="003F4B5C"/>
    <w:rsid w:val="003F4E98"/>
    <w:rsid w:val="003F4FA3"/>
    <w:rsid w:val="003F5C43"/>
    <w:rsid w:val="003F5F84"/>
    <w:rsid w:val="003F66E4"/>
    <w:rsid w:val="003F7089"/>
    <w:rsid w:val="004000FB"/>
    <w:rsid w:val="00402212"/>
    <w:rsid w:val="004027D9"/>
    <w:rsid w:val="004028BD"/>
    <w:rsid w:val="00402AE3"/>
    <w:rsid w:val="00403782"/>
    <w:rsid w:val="004041FB"/>
    <w:rsid w:val="00404200"/>
    <w:rsid w:val="00404F0B"/>
    <w:rsid w:val="00405599"/>
    <w:rsid w:val="0040572D"/>
    <w:rsid w:val="0041021B"/>
    <w:rsid w:val="0041122E"/>
    <w:rsid w:val="00412986"/>
    <w:rsid w:val="00413C79"/>
    <w:rsid w:val="0041432C"/>
    <w:rsid w:val="00414822"/>
    <w:rsid w:val="00414EF7"/>
    <w:rsid w:val="0041551F"/>
    <w:rsid w:val="00415FE4"/>
    <w:rsid w:val="004160A7"/>
    <w:rsid w:val="004160AA"/>
    <w:rsid w:val="00416EDE"/>
    <w:rsid w:val="0041729A"/>
    <w:rsid w:val="00420D8A"/>
    <w:rsid w:val="0042118E"/>
    <w:rsid w:val="004211F9"/>
    <w:rsid w:val="004211FB"/>
    <w:rsid w:val="00421AE4"/>
    <w:rsid w:val="00421CBD"/>
    <w:rsid w:val="00421EC0"/>
    <w:rsid w:val="004221F5"/>
    <w:rsid w:val="00422854"/>
    <w:rsid w:val="00422918"/>
    <w:rsid w:val="00422EFA"/>
    <w:rsid w:val="00423893"/>
    <w:rsid w:val="004238A9"/>
    <w:rsid w:val="00424313"/>
    <w:rsid w:val="00425E47"/>
    <w:rsid w:val="004264BD"/>
    <w:rsid w:val="00430489"/>
    <w:rsid w:val="004323D6"/>
    <w:rsid w:val="00434CD7"/>
    <w:rsid w:val="00435526"/>
    <w:rsid w:val="004367F7"/>
    <w:rsid w:val="00437158"/>
    <w:rsid w:val="00437548"/>
    <w:rsid w:val="00437D6C"/>
    <w:rsid w:val="00440B41"/>
    <w:rsid w:val="0044219A"/>
    <w:rsid w:val="004423AA"/>
    <w:rsid w:val="00442550"/>
    <w:rsid w:val="00442B22"/>
    <w:rsid w:val="00442E32"/>
    <w:rsid w:val="00442EAC"/>
    <w:rsid w:val="00443918"/>
    <w:rsid w:val="0044510F"/>
    <w:rsid w:val="00445210"/>
    <w:rsid w:val="0044576E"/>
    <w:rsid w:val="00445ADB"/>
    <w:rsid w:val="00445CC8"/>
    <w:rsid w:val="00445F21"/>
    <w:rsid w:val="00445F36"/>
    <w:rsid w:val="00446921"/>
    <w:rsid w:val="00446EC2"/>
    <w:rsid w:val="00446FC4"/>
    <w:rsid w:val="004473C6"/>
    <w:rsid w:val="004475C3"/>
    <w:rsid w:val="00447834"/>
    <w:rsid w:val="004502B7"/>
    <w:rsid w:val="00450C47"/>
    <w:rsid w:val="00450F0B"/>
    <w:rsid w:val="004516B6"/>
    <w:rsid w:val="004516CA"/>
    <w:rsid w:val="004528D6"/>
    <w:rsid w:val="0045354D"/>
    <w:rsid w:val="004548A8"/>
    <w:rsid w:val="00455C4A"/>
    <w:rsid w:val="00455F93"/>
    <w:rsid w:val="0045677B"/>
    <w:rsid w:val="004572C5"/>
    <w:rsid w:val="0045765D"/>
    <w:rsid w:val="00457731"/>
    <w:rsid w:val="00457814"/>
    <w:rsid w:val="00460958"/>
    <w:rsid w:val="004614EF"/>
    <w:rsid w:val="004616B3"/>
    <w:rsid w:val="00461CE9"/>
    <w:rsid w:val="00462050"/>
    <w:rsid w:val="004623C9"/>
    <w:rsid w:val="0046246D"/>
    <w:rsid w:val="00462575"/>
    <w:rsid w:val="0046403D"/>
    <w:rsid w:val="00464E7D"/>
    <w:rsid w:val="00465464"/>
    <w:rsid w:val="004661B5"/>
    <w:rsid w:val="004661E2"/>
    <w:rsid w:val="004669DC"/>
    <w:rsid w:val="00471717"/>
    <w:rsid w:val="00471DED"/>
    <w:rsid w:val="004724FF"/>
    <w:rsid w:val="00473026"/>
    <w:rsid w:val="004730A5"/>
    <w:rsid w:val="00475116"/>
    <w:rsid w:val="00475B89"/>
    <w:rsid w:val="004767DF"/>
    <w:rsid w:val="004771C3"/>
    <w:rsid w:val="004775AF"/>
    <w:rsid w:val="00477842"/>
    <w:rsid w:val="00481DFB"/>
    <w:rsid w:val="0048272A"/>
    <w:rsid w:val="00482A5B"/>
    <w:rsid w:val="004837F9"/>
    <w:rsid w:val="004839F6"/>
    <w:rsid w:val="00484207"/>
    <w:rsid w:val="0048484B"/>
    <w:rsid w:val="00485158"/>
    <w:rsid w:val="00485B84"/>
    <w:rsid w:val="00485CAB"/>
    <w:rsid w:val="0048694D"/>
    <w:rsid w:val="00487347"/>
    <w:rsid w:val="0049193E"/>
    <w:rsid w:val="00491C9B"/>
    <w:rsid w:val="00491DB9"/>
    <w:rsid w:val="00492099"/>
    <w:rsid w:val="00492505"/>
    <w:rsid w:val="00492BEE"/>
    <w:rsid w:val="00493539"/>
    <w:rsid w:val="0049679D"/>
    <w:rsid w:val="004967DE"/>
    <w:rsid w:val="00496F75"/>
    <w:rsid w:val="00496FFD"/>
    <w:rsid w:val="0049706D"/>
    <w:rsid w:val="00497353"/>
    <w:rsid w:val="004A0903"/>
    <w:rsid w:val="004A0E2A"/>
    <w:rsid w:val="004A200E"/>
    <w:rsid w:val="004A25E7"/>
    <w:rsid w:val="004A2655"/>
    <w:rsid w:val="004A2B3E"/>
    <w:rsid w:val="004A2E1F"/>
    <w:rsid w:val="004A3D2F"/>
    <w:rsid w:val="004A4675"/>
    <w:rsid w:val="004A47C6"/>
    <w:rsid w:val="004A4A0F"/>
    <w:rsid w:val="004A5683"/>
    <w:rsid w:val="004A56CA"/>
    <w:rsid w:val="004A626B"/>
    <w:rsid w:val="004A792D"/>
    <w:rsid w:val="004A7BC0"/>
    <w:rsid w:val="004B06AA"/>
    <w:rsid w:val="004B0EEC"/>
    <w:rsid w:val="004B1899"/>
    <w:rsid w:val="004B1C02"/>
    <w:rsid w:val="004B1E7E"/>
    <w:rsid w:val="004B20C4"/>
    <w:rsid w:val="004B3E65"/>
    <w:rsid w:val="004B4044"/>
    <w:rsid w:val="004B4757"/>
    <w:rsid w:val="004B5672"/>
    <w:rsid w:val="004B5AFB"/>
    <w:rsid w:val="004B5F9D"/>
    <w:rsid w:val="004B6446"/>
    <w:rsid w:val="004B7CD3"/>
    <w:rsid w:val="004C0648"/>
    <w:rsid w:val="004C0727"/>
    <w:rsid w:val="004C13FE"/>
    <w:rsid w:val="004C268D"/>
    <w:rsid w:val="004C2DFC"/>
    <w:rsid w:val="004C3101"/>
    <w:rsid w:val="004C424A"/>
    <w:rsid w:val="004C4435"/>
    <w:rsid w:val="004C471E"/>
    <w:rsid w:val="004C4FAB"/>
    <w:rsid w:val="004C5F1A"/>
    <w:rsid w:val="004C6C36"/>
    <w:rsid w:val="004D0624"/>
    <w:rsid w:val="004D18C4"/>
    <w:rsid w:val="004D2751"/>
    <w:rsid w:val="004D2783"/>
    <w:rsid w:val="004D28C3"/>
    <w:rsid w:val="004D2DBB"/>
    <w:rsid w:val="004D3376"/>
    <w:rsid w:val="004D35C3"/>
    <w:rsid w:val="004D4B85"/>
    <w:rsid w:val="004D54A2"/>
    <w:rsid w:val="004D6145"/>
    <w:rsid w:val="004D618F"/>
    <w:rsid w:val="004D7A4A"/>
    <w:rsid w:val="004D7F4F"/>
    <w:rsid w:val="004E0F9A"/>
    <w:rsid w:val="004E0F9F"/>
    <w:rsid w:val="004E10CF"/>
    <w:rsid w:val="004E1E19"/>
    <w:rsid w:val="004E321A"/>
    <w:rsid w:val="004E3F46"/>
    <w:rsid w:val="004E3FF9"/>
    <w:rsid w:val="004E45BB"/>
    <w:rsid w:val="004E4650"/>
    <w:rsid w:val="004E4B20"/>
    <w:rsid w:val="004E532F"/>
    <w:rsid w:val="004E55ED"/>
    <w:rsid w:val="004E631F"/>
    <w:rsid w:val="004E67D5"/>
    <w:rsid w:val="004E6C70"/>
    <w:rsid w:val="004E7338"/>
    <w:rsid w:val="004E7531"/>
    <w:rsid w:val="004E7616"/>
    <w:rsid w:val="004E7854"/>
    <w:rsid w:val="004E7901"/>
    <w:rsid w:val="004E7A86"/>
    <w:rsid w:val="004E7B9D"/>
    <w:rsid w:val="004F0C68"/>
    <w:rsid w:val="004F19D0"/>
    <w:rsid w:val="004F1ED2"/>
    <w:rsid w:val="004F1F14"/>
    <w:rsid w:val="004F2437"/>
    <w:rsid w:val="004F313B"/>
    <w:rsid w:val="004F39C5"/>
    <w:rsid w:val="004F3C5B"/>
    <w:rsid w:val="004F4A01"/>
    <w:rsid w:val="004F596D"/>
    <w:rsid w:val="004F6818"/>
    <w:rsid w:val="004F6F42"/>
    <w:rsid w:val="004F765D"/>
    <w:rsid w:val="004F7D8B"/>
    <w:rsid w:val="004F7E5B"/>
    <w:rsid w:val="005000BB"/>
    <w:rsid w:val="00500170"/>
    <w:rsid w:val="00500606"/>
    <w:rsid w:val="00501BF8"/>
    <w:rsid w:val="0050215D"/>
    <w:rsid w:val="00502ACC"/>
    <w:rsid w:val="00502ED8"/>
    <w:rsid w:val="005030C6"/>
    <w:rsid w:val="005039BA"/>
    <w:rsid w:val="00504C17"/>
    <w:rsid w:val="005050EB"/>
    <w:rsid w:val="00505F39"/>
    <w:rsid w:val="00507177"/>
    <w:rsid w:val="005076A3"/>
    <w:rsid w:val="00507F9D"/>
    <w:rsid w:val="005102CA"/>
    <w:rsid w:val="00510E6F"/>
    <w:rsid w:val="00511618"/>
    <w:rsid w:val="00511858"/>
    <w:rsid w:val="005126B1"/>
    <w:rsid w:val="00512ABF"/>
    <w:rsid w:val="00512DE4"/>
    <w:rsid w:val="005130C6"/>
    <w:rsid w:val="00517872"/>
    <w:rsid w:val="00520100"/>
    <w:rsid w:val="0052239A"/>
    <w:rsid w:val="00523519"/>
    <w:rsid w:val="00523657"/>
    <w:rsid w:val="00523B19"/>
    <w:rsid w:val="00524090"/>
    <w:rsid w:val="00524EBF"/>
    <w:rsid w:val="00525731"/>
    <w:rsid w:val="00525790"/>
    <w:rsid w:val="00525F39"/>
    <w:rsid w:val="005270C9"/>
    <w:rsid w:val="00527C1C"/>
    <w:rsid w:val="00527C98"/>
    <w:rsid w:val="005303D6"/>
    <w:rsid w:val="0053092A"/>
    <w:rsid w:val="00530E37"/>
    <w:rsid w:val="00530FB3"/>
    <w:rsid w:val="005318B3"/>
    <w:rsid w:val="0053481B"/>
    <w:rsid w:val="00534BAD"/>
    <w:rsid w:val="00534E69"/>
    <w:rsid w:val="00535749"/>
    <w:rsid w:val="00535CF5"/>
    <w:rsid w:val="00536CA1"/>
    <w:rsid w:val="00537110"/>
    <w:rsid w:val="0053750F"/>
    <w:rsid w:val="005401E1"/>
    <w:rsid w:val="00540448"/>
    <w:rsid w:val="005414D3"/>
    <w:rsid w:val="00541E4F"/>
    <w:rsid w:val="00541F07"/>
    <w:rsid w:val="00542279"/>
    <w:rsid w:val="00543A97"/>
    <w:rsid w:val="00543A9A"/>
    <w:rsid w:val="00543ACD"/>
    <w:rsid w:val="00543EE6"/>
    <w:rsid w:val="00543F6D"/>
    <w:rsid w:val="00544316"/>
    <w:rsid w:val="00544A6C"/>
    <w:rsid w:val="00545347"/>
    <w:rsid w:val="005453B6"/>
    <w:rsid w:val="005461A9"/>
    <w:rsid w:val="00547382"/>
    <w:rsid w:val="00547B55"/>
    <w:rsid w:val="00547E7D"/>
    <w:rsid w:val="00547F17"/>
    <w:rsid w:val="00550C37"/>
    <w:rsid w:val="005510ED"/>
    <w:rsid w:val="00552F96"/>
    <w:rsid w:val="005533BE"/>
    <w:rsid w:val="005537AC"/>
    <w:rsid w:val="005541A4"/>
    <w:rsid w:val="00554633"/>
    <w:rsid w:val="00554CD1"/>
    <w:rsid w:val="005559AC"/>
    <w:rsid w:val="00555AEB"/>
    <w:rsid w:val="005569BF"/>
    <w:rsid w:val="005601B0"/>
    <w:rsid w:val="005606BB"/>
    <w:rsid w:val="00560886"/>
    <w:rsid w:val="00560A0B"/>
    <w:rsid w:val="00560A5C"/>
    <w:rsid w:val="00560B83"/>
    <w:rsid w:val="00560C76"/>
    <w:rsid w:val="005615C8"/>
    <w:rsid w:val="005623EA"/>
    <w:rsid w:val="00562672"/>
    <w:rsid w:val="005648D3"/>
    <w:rsid w:val="00564B9A"/>
    <w:rsid w:val="00564D46"/>
    <w:rsid w:val="00564D4C"/>
    <w:rsid w:val="00565586"/>
    <w:rsid w:val="00566109"/>
    <w:rsid w:val="00566F8E"/>
    <w:rsid w:val="0056706B"/>
    <w:rsid w:val="00571E99"/>
    <w:rsid w:val="00571EED"/>
    <w:rsid w:val="0057385E"/>
    <w:rsid w:val="005746EB"/>
    <w:rsid w:val="00575161"/>
    <w:rsid w:val="00575CFE"/>
    <w:rsid w:val="005763A5"/>
    <w:rsid w:val="00576654"/>
    <w:rsid w:val="00576C30"/>
    <w:rsid w:val="0057711F"/>
    <w:rsid w:val="005773FD"/>
    <w:rsid w:val="005816CC"/>
    <w:rsid w:val="00581AA6"/>
    <w:rsid w:val="005826BC"/>
    <w:rsid w:val="0058274B"/>
    <w:rsid w:val="005827FE"/>
    <w:rsid w:val="00582A4E"/>
    <w:rsid w:val="00583785"/>
    <w:rsid w:val="00583B05"/>
    <w:rsid w:val="005849BB"/>
    <w:rsid w:val="00584C78"/>
    <w:rsid w:val="00585001"/>
    <w:rsid w:val="00585319"/>
    <w:rsid w:val="005857AD"/>
    <w:rsid w:val="00585DC5"/>
    <w:rsid w:val="00585E6F"/>
    <w:rsid w:val="005864A8"/>
    <w:rsid w:val="00587687"/>
    <w:rsid w:val="0059018C"/>
    <w:rsid w:val="00590203"/>
    <w:rsid w:val="00590451"/>
    <w:rsid w:val="005908E2"/>
    <w:rsid w:val="00591B40"/>
    <w:rsid w:val="005924FF"/>
    <w:rsid w:val="005925E9"/>
    <w:rsid w:val="00592C29"/>
    <w:rsid w:val="005936A1"/>
    <w:rsid w:val="00593A47"/>
    <w:rsid w:val="00594B57"/>
    <w:rsid w:val="00594CA7"/>
    <w:rsid w:val="005957BF"/>
    <w:rsid w:val="005961F1"/>
    <w:rsid w:val="00596409"/>
    <w:rsid w:val="00596720"/>
    <w:rsid w:val="00596DE3"/>
    <w:rsid w:val="00596E7B"/>
    <w:rsid w:val="005A0B07"/>
    <w:rsid w:val="005A15C1"/>
    <w:rsid w:val="005A1A26"/>
    <w:rsid w:val="005A27C2"/>
    <w:rsid w:val="005A2913"/>
    <w:rsid w:val="005A3878"/>
    <w:rsid w:val="005A3FAE"/>
    <w:rsid w:val="005A4F59"/>
    <w:rsid w:val="005A5331"/>
    <w:rsid w:val="005A6160"/>
    <w:rsid w:val="005A61EB"/>
    <w:rsid w:val="005A6BEA"/>
    <w:rsid w:val="005A6C9C"/>
    <w:rsid w:val="005A6DEB"/>
    <w:rsid w:val="005B0431"/>
    <w:rsid w:val="005B0508"/>
    <w:rsid w:val="005B153A"/>
    <w:rsid w:val="005B18E8"/>
    <w:rsid w:val="005B1C71"/>
    <w:rsid w:val="005B21CB"/>
    <w:rsid w:val="005B23CD"/>
    <w:rsid w:val="005B281D"/>
    <w:rsid w:val="005B3408"/>
    <w:rsid w:val="005B3410"/>
    <w:rsid w:val="005B3725"/>
    <w:rsid w:val="005B38A8"/>
    <w:rsid w:val="005B4797"/>
    <w:rsid w:val="005B495E"/>
    <w:rsid w:val="005B4ACD"/>
    <w:rsid w:val="005B6E89"/>
    <w:rsid w:val="005B7526"/>
    <w:rsid w:val="005B78D0"/>
    <w:rsid w:val="005C01F7"/>
    <w:rsid w:val="005C083C"/>
    <w:rsid w:val="005C0D39"/>
    <w:rsid w:val="005C10C4"/>
    <w:rsid w:val="005C12C1"/>
    <w:rsid w:val="005C13D7"/>
    <w:rsid w:val="005C250B"/>
    <w:rsid w:val="005C397A"/>
    <w:rsid w:val="005C3BF2"/>
    <w:rsid w:val="005C3C8E"/>
    <w:rsid w:val="005C3D37"/>
    <w:rsid w:val="005C3FBC"/>
    <w:rsid w:val="005C4A87"/>
    <w:rsid w:val="005C5515"/>
    <w:rsid w:val="005C558D"/>
    <w:rsid w:val="005C5D02"/>
    <w:rsid w:val="005C6126"/>
    <w:rsid w:val="005C64F4"/>
    <w:rsid w:val="005C7F92"/>
    <w:rsid w:val="005D20AF"/>
    <w:rsid w:val="005D296D"/>
    <w:rsid w:val="005D2A2E"/>
    <w:rsid w:val="005D3245"/>
    <w:rsid w:val="005D4494"/>
    <w:rsid w:val="005D5A64"/>
    <w:rsid w:val="005D5F94"/>
    <w:rsid w:val="005D60F8"/>
    <w:rsid w:val="005D7479"/>
    <w:rsid w:val="005D7D22"/>
    <w:rsid w:val="005E0152"/>
    <w:rsid w:val="005E2B9E"/>
    <w:rsid w:val="005E3454"/>
    <w:rsid w:val="005E3768"/>
    <w:rsid w:val="005E37A5"/>
    <w:rsid w:val="005E3E16"/>
    <w:rsid w:val="005E3E37"/>
    <w:rsid w:val="005E448B"/>
    <w:rsid w:val="005E4C07"/>
    <w:rsid w:val="005E4EDC"/>
    <w:rsid w:val="005E60C8"/>
    <w:rsid w:val="005E6780"/>
    <w:rsid w:val="005E6B65"/>
    <w:rsid w:val="005E6CAD"/>
    <w:rsid w:val="005E70D3"/>
    <w:rsid w:val="005E77B6"/>
    <w:rsid w:val="005F0DFC"/>
    <w:rsid w:val="005F0EBE"/>
    <w:rsid w:val="005F1F9B"/>
    <w:rsid w:val="005F2BD9"/>
    <w:rsid w:val="005F32BB"/>
    <w:rsid w:val="005F32D4"/>
    <w:rsid w:val="005F382F"/>
    <w:rsid w:val="005F528E"/>
    <w:rsid w:val="005F6F9F"/>
    <w:rsid w:val="005F7ADF"/>
    <w:rsid w:val="005F7C84"/>
    <w:rsid w:val="0060088D"/>
    <w:rsid w:val="006008E2"/>
    <w:rsid w:val="00601685"/>
    <w:rsid w:val="006016C8"/>
    <w:rsid w:val="00601901"/>
    <w:rsid w:val="006019AE"/>
    <w:rsid w:val="00601F71"/>
    <w:rsid w:val="00602C06"/>
    <w:rsid w:val="00602F16"/>
    <w:rsid w:val="00603FA3"/>
    <w:rsid w:val="0060425A"/>
    <w:rsid w:val="00604429"/>
    <w:rsid w:val="006046B5"/>
    <w:rsid w:val="00604ADE"/>
    <w:rsid w:val="00604CB5"/>
    <w:rsid w:val="00604E0E"/>
    <w:rsid w:val="00605269"/>
    <w:rsid w:val="00605928"/>
    <w:rsid w:val="00606359"/>
    <w:rsid w:val="00606D84"/>
    <w:rsid w:val="00606F0C"/>
    <w:rsid w:val="006074E9"/>
    <w:rsid w:val="00610FD0"/>
    <w:rsid w:val="006128D3"/>
    <w:rsid w:val="006136E8"/>
    <w:rsid w:val="006136F2"/>
    <w:rsid w:val="00613B38"/>
    <w:rsid w:val="00616D84"/>
    <w:rsid w:val="00617093"/>
    <w:rsid w:val="0061784C"/>
    <w:rsid w:val="006178E6"/>
    <w:rsid w:val="00617B10"/>
    <w:rsid w:val="00617E1C"/>
    <w:rsid w:val="00621C97"/>
    <w:rsid w:val="00622391"/>
    <w:rsid w:val="00624824"/>
    <w:rsid w:val="00624BF0"/>
    <w:rsid w:val="00626249"/>
    <w:rsid w:val="00626721"/>
    <w:rsid w:val="006268B0"/>
    <w:rsid w:val="00626D24"/>
    <w:rsid w:val="00626FD2"/>
    <w:rsid w:val="006275D2"/>
    <w:rsid w:val="006277F5"/>
    <w:rsid w:val="00627A67"/>
    <w:rsid w:val="00630202"/>
    <w:rsid w:val="0063024F"/>
    <w:rsid w:val="006316FF"/>
    <w:rsid w:val="00631851"/>
    <w:rsid w:val="006321C0"/>
    <w:rsid w:val="00633413"/>
    <w:rsid w:val="0063368B"/>
    <w:rsid w:val="00633B5B"/>
    <w:rsid w:val="00633C34"/>
    <w:rsid w:val="00633D94"/>
    <w:rsid w:val="00634F1A"/>
    <w:rsid w:val="006351D0"/>
    <w:rsid w:val="00635257"/>
    <w:rsid w:val="00635B14"/>
    <w:rsid w:val="00635C12"/>
    <w:rsid w:val="006367A8"/>
    <w:rsid w:val="006373A4"/>
    <w:rsid w:val="0063775C"/>
    <w:rsid w:val="006402D5"/>
    <w:rsid w:val="00640563"/>
    <w:rsid w:val="00641046"/>
    <w:rsid w:val="00641226"/>
    <w:rsid w:val="00641B28"/>
    <w:rsid w:val="00642254"/>
    <w:rsid w:val="00642802"/>
    <w:rsid w:val="00643652"/>
    <w:rsid w:val="00644411"/>
    <w:rsid w:val="0064488B"/>
    <w:rsid w:val="00644A7A"/>
    <w:rsid w:val="00644BF3"/>
    <w:rsid w:val="00644C55"/>
    <w:rsid w:val="006451BE"/>
    <w:rsid w:val="0064661F"/>
    <w:rsid w:val="00646D3F"/>
    <w:rsid w:val="00646DC3"/>
    <w:rsid w:val="006470B4"/>
    <w:rsid w:val="00647E50"/>
    <w:rsid w:val="00650C2F"/>
    <w:rsid w:val="006512E9"/>
    <w:rsid w:val="0065225B"/>
    <w:rsid w:val="00653B01"/>
    <w:rsid w:val="0065406D"/>
    <w:rsid w:val="0065507F"/>
    <w:rsid w:val="00656248"/>
    <w:rsid w:val="00656816"/>
    <w:rsid w:val="00657DAA"/>
    <w:rsid w:val="006603D4"/>
    <w:rsid w:val="00660DB7"/>
    <w:rsid w:val="006612B9"/>
    <w:rsid w:val="0066150B"/>
    <w:rsid w:val="00661971"/>
    <w:rsid w:val="006622D7"/>
    <w:rsid w:val="00662F35"/>
    <w:rsid w:val="006632F2"/>
    <w:rsid w:val="00663AFA"/>
    <w:rsid w:val="00663FEF"/>
    <w:rsid w:val="00664007"/>
    <w:rsid w:val="00664281"/>
    <w:rsid w:val="006642CF"/>
    <w:rsid w:val="00665273"/>
    <w:rsid w:val="00665C1B"/>
    <w:rsid w:val="00666D9C"/>
    <w:rsid w:val="00666F45"/>
    <w:rsid w:val="00667C67"/>
    <w:rsid w:val="00670184"/>
    <w:rsid w:val="0067035E"/>
    <w:rsid w:val="00670E89"/>
    <w:rsid w:val="00671070"/>
    <w:rsid w:val="00671545"/>
    <w:rsid w:val="00671F56"/>
    <w:rsid w:val="0067290C"/>
    <w:rsid w:val="00672B81"/>
    <w:rsid w:val="00672B85"/>
    <w:rsid w:val="0067444B"/>
    <w:rsid w:val="006748BD"/>
    <w:rsid w:val="00674BBB"/>
    <w:rsid w:val="00674C72"/>
    <w:rsid w:val="00675455"/>
    <w:rsid w:val="00675EC3"/>
    <w:rsid w:val="0067652A"/>
    <w:rsid w:val="0067657F"/>
    <w:rsid w:val="006769D9"/>
    <w:rsid w:val="0067751C"/>
    <w:rsid w:val="006805B4"/>
    <w:rsid w:val="0068161A"/>
    <w:rsid w:val="00681D9A"/>
    <w:rsid w:val="006824F0"/>
    <w:rsid w:val="0068278A"/>
    <w:rsid w:val="006827A4"/>
    <w:rsid w:val="00682DEA"/>
    <w:rsid w:val="006830CC"/>
    <w:rsid w:val="0068363C"/>
    <w:rsid w:val="006857D3"/>
    <w:rsid w:val="006859C7"/>
    <w:rsid w:val="00686E12"/>
    <w:rsid w:val="00687A6D"/>
    <w:rsid w:val="0069165A"/>
    <w:rsid w:val="00691A1F"/>
    <w:rsid w:val="00691D45"/>
    <w:rsid w:val="00692088"/>
    <w:rsid w:val="00692C29"/>
    <w:rsid w:val="00693F89"/>
    <w:rsid w:val="006940BF"/>
    <w:rsid w:val="00694192"/>
    <w:rsid w:val="006944AC"/>
    <w:rsid w:val="0069471F"/>
    <w:rsid w:val="00694954"/>
    <w:rsid w:val="00694C95"/>
    <w:rsid w:val="00694EF0"/>
    <w:rsid w:val="00695138"/>
    <w:rsid w:val="00695B07"/>
    <w:rsid w:val="00695CCC"/>
    <w:rsid w:val="006960F7"/>
    <w:rsid w:val="00696610"/>
    <w:rsid w:val="00696AF0"/>
    <w:rsid w:val="006A0FD3"/>
    <w:rsid w:val="006A2CE7"/>
    <w:rsid w:val="006A336E"/>
    <w:rsid w:val="006A3A7F"/>
    <w:rsid w:val="006A4287"/>
    <w:rsid w:val="006A443C"/>
    <w:rsid w:val="006A46B9"/>
    <w:rsid w:val="006A4A0A"/>
    <w:rsid w:val="006A5879"/>
    <w:rsid w:val="006A5E39"/>
    <w:rsid w:val="006A645B"/>
    <w:rsid w:val="006A7285"/>
    <w:rsid w:val="006A734E"/>
    <w:rsid w:val="006A7750"/>
    <w:rsid w:val="006A77A3"/>
    <w:rsid w:val="006A780B"/>
    <w:rsid w:val="006A7CD7"/>
    <w:rsid w:val="006B0274"/>
    <w:rsid w:val="006B02A0"/>
    <w:rsid w:val="006B02AA"/>
    <w:rsid w:val="006B0421"/>
    <w:rsid w:val="006B0E2D"/>
    <w:rsid w:val="006B0F0C"/>
    <w:rsid w:val="006B1DFB"/>
    <w:rsid w:val="006B2CB3"/>
    <w:rsid w:val="006B2DFA"/>
    <w:rsid w:val="006B32BE"/>
    <w:rsid w:val="006B48A7"/>
    <w:rsid w:val="006B5022"/>
    <w:rsid w:val="006B5030"/>
    <w:rsid w:val="006B528E"/>
    <w:rsid w:val="006B53DB"/>
    <w:rsid w:val="006B53DF"/>
    <w:rsid w:val="006B5869"/>
    <w:rsid w:val="006B5A86"/>
    <w:rsid w:val="006B640E"/>
    <w:rsid w:val="006B7091"/>
    <w:rsid w:val="006C0A00"/>
    <w:rsid w:val="006C1DF9"/>
    <w:rsid w:val="006C215B"/>
    <w:rsid w:val="006C24C2"/>
    <w:rsid w:val="006C297A"/>
    <w:rsid w:val="006C34C2"/>
    <w:rsid w:val="006C3BA9"/>
    <w:rsid w:val="006C3D16"/>
    <w:rsid w:val="006C3F96"/>
    <w:rsid w:val="006C404B"/>
    <w:rsid w:val="006C4758"/>
    <w:rsid w:val="006C54A6"/>
    <w:rsid w:val="006C5A2E"/>
    <w:rsid w:val="006C5D56"/>
    <w:rsid w:val="006C5D9A"/>
    <w:rsid w:val="006C7372"/>
    <w:rsid w:val="006D1928"/>
    <w:rsid w:val="006D24F6"/>
    <w:rsid w:val="006D2C3C"/>
    <w:rsid w:val="006D2F0F"/>
    <w:rsid w:val="006D3F0B"/>
    <w:rsid w:val="006D42A4"/>
    <w:rsid w:val="006D4460"/>
    <w:rsid w:val="006D4D57"/>
    <w:rsid w:val="006D4DCD"/>
    <w:rsid w:val="006D6A8D"/>
    <w:rsid w:val="006D6DF2"/>
    <w:rsid w:val="006D6F30"/>
    <w:rsid w:val="006D7273"/>
    <w:rsid w:val="006D7AB6"/>
    <w:rsid w:val="006D7CF8"/>
    <w:rsid w:val="006E1440"/>
    <w:rsid w:val="006E15E4"/>
    <w:rsid w:val="006E19A4"/>
    <w:rsid w:val="006E222A"/>
    <w:rsid w:val="006E3DBB"/>
    <w:rsid w:val="006E3FB6"/>
    <w:rsid w:val="006E41E0"/>
    <w:rsid w:val="006E46E4"/>
    <w:rsid w:val="006E6E9C"/>
    <w:rsid w:val="006E6F2D"/>
    <w:rsid w:val="006E6F4F"/>
    <w:rsid w:val="006E7B0B"/>
    <w:rsid w:val="006F0271"/>
    <w:rsid w:val="006F031C"/>
    <w:rsid w:val="006F096E"/>
    <w:rsid w:val="006F0E51"/>
    <w:rsid w:val="006F11B3"/>
    <w:rsid w:val="006F19BF"/>
    <w:rsid w:val="006F1B5B"/>
    <w:rsid w:val="006F1C16"/>
    <w:rsid w:val="006F22FD"/>
    <w:rsid w:val="006F36D5"/>
    <w:rsid w:val="006F3805"/>
    <w:rsid w:val="006F3F26"/>
    <w:rsid w:val="006F49D9"/>
    <w:rsid w:val="006F4B83"/>
    <w:rsid w:val="006F4D09"/>
    <w:rsid w:val="006F5AAF"/>
    <w:rsid w:val="006F5F0F"/>
    <w:rsid w:val="006F64E9"/>
    <w:rsid w:val="00700BF4"/>
    <w:rsid w:val="00701048"/>
    <w:rsid w:val="007010DD"/>
    <w:rsid w:val="007013BC"/>
    <w:rsid w:val="00701A91"/>
    <w:rsid w:val="00703C9B"/>
    <w:rsid w:val="007048E7"/>
    <w:rsid w:val="00704927"/>
    <w:rsid w:val="00704CD9"/>
    <w:rsid w:val="00705A69"/>
    <w:rsid w:val="0070600A"/>
    <w:rsid w:val="007069C0"/>
    <w:rsid w:val="00706B95"/>
    <w:rsid w:val="00706C5C"/>
    <w:rsid w:val="00706F09"/>
    <w:rsid w:val="007074E5"/>
    <w:rsid w:val="00710B63"/>
    <w:rsid w:val="00711A98"/>
    <w:rsid w:val="00712266"/>
    <w:rsid w:val="00713EAE"/>
    <w:rsid w:val="00713F1F"/>
    <w:rsid w:val="0071518A"/>
    <w:rsid w:val="0071523F"/>
    <w:rsid w:val="00715522"/>
    <w:rsid w:val="00715727"/>
    <w:rsid w:val="00716DBA"/>
    <w:rsid w:val="00716E46"/>
    <w:rsid w:val="00716F04"/>
    <w:rsid w:val="00716FDC"/>
    <w:rsid w:val="00717D42"/>
    <w:rsid w:val="00720133"/>
    <w:rsid w:val="00720179"/>
    <w:rsid w:val="00720520"/>
    <w:rsid w:val="00720EB6"/>
    <w:rsid w:val="00721A52"/>
    <w:rsid w:val="00721AC8"/>
    <w:rsid w:val="00721BB3"/>
    <w:rsid w:val="007221AB"/>
    <w:rsid w:val="0072322B"/>
    <w:rsid w:val="00723245"/>
    <w:rsid w:val="00723F16"/>
    <w:rsid w:val="007241AD"/>
    <w:rsid w:val="007250D8"/>
    <w:rsid w:val="00726705"/>
    <w:rsid w:val="00727346"/>
    <w:rsid w:val="007274F0"/>
    <w:rsid w:val="00727670"/>
    <w:rsid w:val="00727F04"/>
    <w:rsid w:val="0073060F"/>
    <w:rsid w:val="0073119A"/>
    <w:rsid w:val="00731A93"/>
    <w:rsid w:val="00731D84"/>
    <w:rsid w:val="007330E8"/>
    <w:rsid w:val="0073456E"/>
    <w:rsid w:val="0073471D"/>
    <w:rsid w:val="00736902"/>
    <w:rsid w:val="00737109"/>
    <w:rsid w:val="0073752B"/>
    <w:rsid w:val="007403C9"/>
    <w:rsid w:val="007405FD"/>
    <w:rsid w:val="00740AFF"/>
    <w:rsid w:val="00740CA5"/>
    <w:rsid w:val="007411C5"/>
    <w:rsid w:val="007412BB"/>
    <w:rsid w:val="00741962"/>
    <w:rsid w:val="007419F1"/>
    <w:rsid w:val="00741A21"/>
    <w:rsid w:val="00741C00"/>
    <w:rsid w:val="00741DC6"/>
    <w:rsid w:val="007426F4"/>
    <w:rsid w:val="0074278D"/>
    <w:rsid w:val="00744DD5"/>
    <w:rsid w:val="00745599"/>
    <w:rsid w:val="00745A30"/>
    <w:rsid w:val="0074604E"/>
    <w:rsid w:val="007464F0"/>
    <w:rsid w:val="0074653E"/>
    <w:rsid w:val="00747B99"/>
    <w:rsid w:val="00750581"/>
    <w:rsid w:val="00751F7A"/>
    <w:rsid w:val="00752401"/>
    <w:rsid w:val="00752E80"/>
    <w:rsid w:val="0075342F"/>
    <w:rsid w:val="00754120"/>
    <w:rsid w:val="007550DD"/>
    <w:rsid w:val="00755C26"/>
    <w:rsid w:val="007566A6"/>
    <w:rsid w:val="007606C6"/>
    <w:rsid w:val="00760AA9"/>
    <w:rsid w:val="00762189"/>
    <w:rsid w:val="0076254E"/>
    <w:rsid w:val="00762D42"/>
    <w:rsid w:val="007643FE"/>
    <w:rsid w:val="007644B0"/>
    <w:rsid w:val="00764710"/>
    <w:rsid w:val="0076596D"/>
    <w:rsid w:val="00767552"/>
    <w:rsid w:val="007675F2"/>
    <w:rsid w:val="00767AE7"/>
    <w:rsid w:val="00770282"/>
    <w:rsid w:val="007714B6"/>
    <w:rsid w:val="007729E6"/>
    <w:rsid w:val="00773433"/>
    <w:rsid w:val="00773828"/>
    <w:rsid w:val="00774753"/>
    <w:rsid w:val="00774ABE"/>
    <w:rsid w:val="00774B9F"/>
    <w:rsid w:val="00774D48"/>
    <w:rsid w:val="00775182"/>
    <w:rsid w:val="007754EA"/>
    <w:rsid w:val="00775531"/>
    <w:rsid w:val="00775B71"/>
    <w:rsid w:val="00777AF6"/>
    <w:rsid w:val="00781247"/>
    <w:rsid w:val="007813E5"/>
    <w:rsid w:val="00781951"/>
    <w:rsid w:val="007820C5"/>
    <w:rsid w:val="00782140"/>
    <w:rsid w:val="0078264F"/>
    <w:rsid w:val="00782C73"/>
    <w:rsid w:val="00783EB3"/>
    <w:rsid w:val="0078402E"/>
    <w:rsid w:val="00784AD6"/>
    <w:rsid w:val="00785085"/>
    <w:rsid w:val="00786378"/>
    <w:rsid w:val="00787A28"/>
    <w:rsid w:val="007904F3"/>
    <w:rsid w:val="00790645"/>
    <w:rsid w:val="00790A15"/>
    <w:rsid w:val="00790CFA"/>
    <w:rsid w:val="00791EF0"/>
    <w:rsid w:val="0079258B"/>
    <w:rsid w:val="00792C1F"/>
    <w:rsid w:val="00793E54"/>
    <w:rsid w:val="00793FA0"/>
    <w:rsid w:val="007940A5"/>
    <w:rsid w:val="007940DB"/>
    <w:rsid w:val="0079477A"/>
    <w:rsid w:val="00794E59"/>
    <w:rsid w:val="00796698"/>
    <w:rsid w:val="00796C20"/>
    <w:rsid w:val="00796EB9"/>
    <w:rsid w:val="007A02DE"/>
    <w:rsid w:val="007A08B5"/>
    <w:rsid w:val="007A0C8C"/>
    <w:rsid w:val="007A1A54"/>
    <w:rsid w:val="007A251D"/>
    <w:rsid w:val="007A4704"/>
    <w:rsid w:val="007A4D6E"/>
    <w:rsid w:val="007A569B"/>
    <w:rsid w:val="007A6F35"/>
    <w:rsid w:val="007A73F7"/>
    <w:rsid w:val="007A76DD"/>
    <w:rsid w:val="007A7B5A"/>
    <w:rsid w:val="007A7DFF"/>
    <w:rsid w:val="007B18C5"/>
    <w:rsid w:val="007B273D"/>
    <w:rsid w:val="007B335A"/>
    <w:rsid w:val="007B4241"/>
    <w:rsid w:val="007B4513"/>
    <w:rsid w:val="007B585C"/>
    <w:rsid w:val="007B61FC"/>
    <w:rsid w:val="007B6D7E"/>
    <w:rsid w:val="007B6F15"/>
    <w:rsid w:val="007B6F2E"/>
    <w:rsid w:val="007B732F"/>
    <w:rsid w:val="007B780F"/>
    <w:rsid w:val="007C01BC"/>
    <w:rsid w:val="007C0404"/>
    <w:rsid w:val="007C052E"/>
    <w:rsid w:val="007C1399"/>
    <w:rsid w:val="007C1BE8"/>
    <w:rsid w:val="007C211C"/>
    <w:rsid w:val="007C2868"/>
    <w:rsid w:val="007C2B1B"/>
    <w:rsid w:val="007C2FA8"/>
    <w:rsid w:val="007C36AA"/>
    <w:rsid w:val="007C3CC0"/>
    <w:rsid w:val="007C3FEF"/>
    <w:rsid w:val="007C4086"/>
    <w:rsid w:val="007C434A"/>
    <w:rsid w:val="007C6554"/>
    <w:rsid w:val="007C6C69"/>
    <w:rsid w:val="007C6DAB"/>
    <w:rsid w:val="007C7722"/>
    <w:rsid w:val="007C78B1"/>
    <w:rsid w:val="007C7FC0"/>
    <w:rsid w:val="007D0003"/>
    <w:rsid w:val="007D05EA"/>
    <w:rsid w:val="007D0DD3"/>
    <w:rsid w:val="007D11DD"/>
    <w:rsid w:val="007D1545"/>
    <w:rsid w:val="007D1E56"/>
    <w:rsid w:val="007D20A6"/>
    <w:rsid w:val="007D2751"/>
    <w:rsid w:val="007D38F8"/>
    <w:rsid w:val="007D4BC7"/>
    <w:rsid w:val="007D58F5"/>
    <w:rsid w:val="007D62A6"/>
    <w:rsid w:val="007D6618"/>
    <w:rsid w:val="007D7B9D"/>
    <w:rsid w:val="007E0071"/>
    <w:rsid w:val="007E0A58"/>
    <w:rsid w:val="007E10C7"/>
    <w:rsid w:val="007E25ED"/>
    <w:rsid w:val="007E2D58"/>
    <w:rsid w:val="007E4296"/>
    <w:rsid w:val="007E4313"/>
    <w:rsid w:val="007E4547"/>
    <w:rsid w:val="007E4606"/>
    <w:rsid w:val="007E5064"/>
    <w:rsid w:val="007E5447"/>
    <w:rsid w:val="007E564A"/>
    <w:rsid w:val="007E5BE8"/>
    <w:rsid w:val="007E5C04"/>
    <w:rsid w:val="007E5EAB"/>
    <w:rsid w:val="007E6220"/>
    <w:rsid w:val="007E6DED"/>
    <w:rsid w:val="007E6EC9"/>
    <w:rsid w:val="007E7590"/>
    <w:rsid w:val="007E78F3"/>
    <w:rsid w:val="007F097B"/>
    <w:rsid w:val="007F0FAD"/>
    <w:rsid w:val="007F1AAE"/>
    <w:rsid w:val="007F30F0"/>
    <w:rsid w:val="007F3200"/>
    <w:rsid w:val="007F341D"/>
    <w:rsid w:val="007F34CD"/>
    <w:rsid w:val="007F39A6"/>
    <w:rsid w:val="007F3DDA"/>
    <w:rsid w:val="007F546C"/>
    <w:rsid w:val="007F592F"/>
    <w:rsid w:val="007F766A"/>
    <w:rsid w:val="007F7773"/>
    <w:rsid w:val="0080001C"/>
    <w:rsid w:val="00800A12"/>
    <w:rsid w:val="0080128E"/>
    <w:rsid w:val="008012FA"/>
    <w:rsid w:val="00801A74"/>
    <w:rsid w:val="00802D06"/>
    <w:rsid w:val="00802D89"/>
    <w:rsid w:val="00803C47"/>
    <w:rsid w:val="00804349"/>
    <w:rsid w:val="008044C6"/>
    <w:rsid w:val="00804EEB"/>
    <w:rsid w:val="00805B40"/>
    <w:rsid w:val="0080623B"/>
    <w:rsid w:val="00806404"/>
    <w:rsid w:val="00807B66"/>
    <w:rsid w:val="008105CD"/>
    <w:rsid w:val="00810DD2"/>
    <w:rsid w:val="00812FE6"/>
    <w:rsid w:val="008136E0"/>
    <w:rsid w:val="00813F61"/>
    <w:rsid w:val="008142E6"/>
    <w:rsid w:val="00814976"/>
    <w:rsid w:val="00814E04"/>
    <w:rsid w:val="00815519"/>
    <w:rsid w:val="00815C5E"/>
    <w:rsid w:val="008163F2"/>
    <w:rsid w:val="00817824"/>
    <w:rsid w:val="00817FA5"/>
    <w:rsid w:val="0082070C"/>
    <w:rsid w:val="00820C16"/>
    <w:rsid w:val="008211D1"/>
    <w:rsid w:val="008216EA"/>
    <w:rsid w:val="008218CE"/>
    <w:rsid w:val="008218EF"/>
    <w:rsid w:val="00821909"/>
    <w:rsid w:val="00821AEC"/>
    <w:rsid w:val="00823E7E"/>
    <w:rsid w:val="00824CFC"/>
    <w:rsid w:val="0082508B"/>
    <w:rsid w:val="00825404"/>
    <w:rsid w:val="0082655E"/>
    <w:rsid w:val="008265B0"/>
    <w:rsid w:val="00827669"/>
    <w:rsid w:val="00827BEE"/>
    <w:rsid w:val="00830004"/>
    <w:rsid w:val="00830804"/>
    <w:rsid w:val="0083102D"/>
    <w:rsid w:val="00831897"/>
    <w:rsid w:val="008320A1"/>
    <w:rsid w:val="008328B9"/>
    <w:rsid w:val="00833045"/>
    <w:rsid w:val="00833233"/>
    <w:rsid w:val="00833C1B"/>
    <w:rsid w:val="00834D63"/>
    <w:rsid w:val="00834E1E"/>
    <w:rsid w:val="00835276"/>
    <w:rsid w:val="0083536B"/>
    <w:rsid w:val="00835AD2"/>
    <w:rsid w:val="00836471"/>
    <w:rsid w:val="00837C64"/>
    <w:rsid w:val="0084006F"/>
    <w:rsid w:val="008407E8"/>
    <w:rsid w:val="008408D8"/>
    <w:rsid w:val="00840E6C"/>
    <w:rsid w:val="0084212A"/>
    <w:rsid w:val="008424D7"/>
    <w:rsid w:val="008438AD"/>
    <w:rsid w:val="008439C3"/>
    <w:rsid w:val="00851728"/>
    <w:rsid w:val="008519B7"/>
    <w:rsid w:val="00851EE7"/>
    <w:rsid w:val="008523F0"/>
    <w:rsid w:val="008527D1"/>
    <w:rsid w:val="008527E2"/>
    <w:rsid w:val="0085344C"/>
    <w:rsid w:val="00853AE9"/>
    <w:rsid w:val="00853C76"/>
    <w:rsid w:val="0085460F"/>
    <w:rsid w:val="008558F0"/>
    <w:rsid w:val="0085667E"/>
    <w:rsid w:val="00856C4F"/>
    <w:rsid w:val="00857B6C"/>
    <w:rsid w:val="0086083D"/>
    <w:rsid w:val="00861760"/>
    <w:rsid w:val="00861CD8"/>
    <w:rsid w:val="008620DE"/>
    <w:rsid w:val="00862424"/>
    <w:rsid w:val="00862B98"/>
    <w:rsid w:val="00863013"/>
    <w:rsid w:val="0086357B"/>
    <w:rsid w:val="0086377C"/>
    <w:rsid w:val="00865B53"/>
    <w:rsid w:val="00866621"/>
    <w:rsid w:val="00866766"/>
    <w:rsid w:val="008668EE"/>
    <w:rsid w:val="00866A19"/>
    <w:rsid w:val="0086716C"/>
    <w:rsid w:val="00867591"/>
    <w:rsid w:val="00867F08"/>
    <w:rsid w:val="0087001F"/>
    <w:rsid w:val="008700B6"/>
    <w:rsid w:val="008703D8"/>
    <w:rsid w:val="0087129F"/>
    <w:rsid w:val="008712BF"/>
    <w:rsid w:val="008713DD"/>
    <w:rsid w:val="00871493"/>
    <w:rsid w:val="0087160A"/>
    <w:rsid w:val="00871747"/>
    <w:rsid w:val="0087194A"/>
    <w:rsid w:val="00871B90"/>
    <w:rsid w:val="00871E59"/>
    <w:rsid w:val="008724DF"/>
    <w:rsid w:val="00872EE9"/>
    <w:rsid w:val="00873248"/>
    <w:rsid w:val="00873DD5"/>
    <w:rsid w:val="00874732"/>
    <w:rsid w:val="00874A69"/>
    <w:rsid w:val="00874A8A"/>
    <w:rsid w:val="0087626E"/>
    <w:rsid w:val="00876AEE"/>
    <w:rsid w:val="008770BA"/>
    <w:rsid w:val="0088014F"/>
    <w:rsid w:val="0088021E"/>
    <w:rsid w:val="0088118A"/>
    <w:rsid w:val="00881FFA"/>
    <w:rsid w:val="008825C1"/>
    <w:rsid w:val="008836FC"/>
    <w:rsid w:val="00883E4C"/>
    <w:rsid w:val="00884287"/>
    <w:rsid w:val="0088476E"/>
    <w:rsid w:val="00884F5B"/>
    <w:rsid w:val="00884F77"/>
    <w:rsid w:val="00884F7E"/>
    <w:rsid w:val="0088532A"/>
    <w:rsid w:val="00885AA4"/>
    <w:rsid w:val="00886358"/>
    <w:rsid w:val="00887B28"/>
    <w:rsid w:val="00890049"/>
    <w:rsid w:val="008901AA"/>
    <w:rsid w:val="00890E4C"/>
    <w:rsid w:val="008912E0"/>
    <w:rsid w:val="00891E54"/>
    <w:rsid w:val="008921EB"/>
    <w:rsid w:val="00893090"/>
    <w:rsid w:val="0089354A"/>
    <w:rsid w:val="00893E23"/>
    <w:rsid w:val="00895F58"/>
    <w:rsid w:val="00896DE3"/>
    <w:rsid w:val="0089768E"/>
    <w:rsid w:val="00897F0E"/>
    <w:rsid w:val="008A06F9"/>
    <w:rsid w:val="008A0A3D"/>
    <w:rsid w:val="008A0A8C"/>
    <w:rsid w:val="008A1BA2"/>
    <w:rsid w:val="008A21EE"/>
    <w:rsid w:val="008A2B6C"/>
    <w:rsid w:val="008A3378"/>
    <w:rsid w:val="008A370D"/>
    <w:rsid w:val="008A3EB1"/>
    <w:rsid w:val="008A43BA"/>
    <w:rsid w:val="008A45C2"/>
    <w:rsid w:val="008A6258"/>
    <w:rsid w:val="008A6269"/>
    <w:rsid w:val="008A6E30"/>
    <w:rsid w:val="008A7228"/>
    <w:rsid w:val="008A7426"/>
    <w:rsid w:val="008A7776"/>
    <w:rsid w:val="008A7CE0"/>
    <w:rsid w:val="008B064B"/>
    <w:rsid w:val="008B0FAF"/>
    <w:rsid w:val="008B2C31"/>
    <w:rsid w:val="008B363C"/>
    <w:rsid w:val="008B382E"/>
    <w:rsid w:val="008B4701"/>
    <w:rsid w:val="008B51FB"/>
    <w:rsid w:val="008B5639"/>
    <w:rsid w:val="008B67AB"/>
    <w:rsid w:val="008B799C"/>
    <w:rsid w:val="008C068F"/>
    <w:rsid w:val="008C07CF"/>
    <w:rsid w:val="008C3DF5"/>
    <w:rsid w:val="008C470A"/>
    <w:rsid w:val="008C48CD"/>
    <w:rsid w:val="008C4BBC"/>
    <w:rsid w:val="008C5D0A"/>
    <w:rsid w:val="008C5E1C"/>
    <w:rsid w:val="008C5E7C"/>
    <w:rsid w:val="008C685C"/>
    <w:rsid w:val="008C69C2"/>
    <w:rsid w:val="008C6D1E"/>
    <w:rsid w:val="008D0370"/>
    <w:rsid w:val="008D0F8E"/>
    <w:rsid w:val="008D1262"/>
    <w:rsid w:val="008D1419"/>
    <w:rsid w:val="008D14CB"/>
    <w:rsid w:val="008D1D4A"/>
    <w:rsid w:val="008D3054"/>
    <w:rsid w:val="008D32C9"/>
    <w:rsid w:val="008D3384"/>
    <w:rsid w:val="008D421F"/>
    <w:rsid w:val="008D473C"/>
    <w:rsid w:val="008D4823"/>
    <w:rsid w:val="008D498E"/>
    <w:rsid w:val="008D4B73"/>
    <w:rsid w:val="008D629D"/>
    <w:rsid w:val="008D6E40"/>
    <w:rsid w:val="008D7F0D"/>
    <w:rsid w:val="008E022D"/>
    <w:rsid w:val="008E0591"/>
    <w:rsid w:val="008E0A9E"/>
    <w:rsid w:val="008E0E71"/>
    <w:rsid w:val="008E0FFD"/>
    <w:rsid w:val="008E12EA"/>
    <w:rsid w:val="008E13D7"/>
    <w:rsid w:val="008E1FBB"/>
    <w:rsid w:val="008E2A9A"/>
    <w:rsid w:val="008E2BFB"/>
    <w:rsid w:val="008E36D5"/>
    <w:rsid w:val="008E468C"/>
    <w:rsid w:val="008E4FBC"/>
    <w:rsid w:val="008E5155"/>
    <w:rsid w:val="008E532A"/>
    <w:rsid w:val="008E5D11"/>
    <w:rsid w:val="008E5D92"/>
    <w:rsid w:val="008E613C"/>
    <w:rsid w:val="008E6284"/>
    <w:rsid w:val="008E6709"/>
    <w:rsid w:val="008E6F4B"/>
    <w:rsid w:val="008F0381"/>
    <w:rsid w:val="008F07C8"/>
    <w:rsid w:val="008F09AF"/>
    <w:rsid w:val="008F0D2D"/>
    <w:rsid w:val="008F1DDF"/>
    <w:rsid w:val="008F246C"/>
    <w:rsid w:val="008F2486"/>
    <w:rsid w:val="008F3764"/>
    <w:rsid w:val="008F3AAB"/>
    <w:rsid w:val="008F4082"/>
    <w:rsid w:val="008F4340"/>
    <w:rsid w:val="008F59BE"/>
    <w:rsid w:val="008F5B02"/>
    <w:rsid w:val="008F5FE8"/>
    <w:rsid w:val="008F6912"/>
    <w:rsid w:val="008F753E"/>
    <w:rsid w:val="008F75AE"/>
    <w:rsid w:val="00901021"/>
    <w:rsid w:val="00901173"/>
    <w:rsid w:val="0090164A"/>
    <w:rsid w:val="0090179E"/>
    <w:rsid w:val="00901996"/>
    <w:rsid w:val="009026A3"/>
    <w:rsid w:val="00902AD2"/>
    <w:rsid w:val="00902C9C"/>
    <w:rsid w:val="00903C22"/>
    <w:rsid w:val="009050F2"/>
    <w:rsid w:val="0090639F"/>
    <w:rsid w:val="009073C7"/>
    <w:rsid w:val="0091034B"/>
    <w:rsid w:val="00911301"/>
    <w:rsid w:val="009118C7"/>
    <w:rsid w:val="00913BC5"/>
    <w:rsid w:val="00913F1D"/>
    <w:rsid w:val="00914EF1"/>
    <w:rsid w:val="009153A4"/>
    <w:rsid w:val="00915F93"/>
    <w:rsid w:val="00916CCD"/>
    <w:rsid w:val="0091705C"/>
    <w:rsid w:val="00920179"/>
    <w:rsid w:val="009203E2"/>
    <w:rsid w:val="009205AC"/>
    <w:rsid w:val="00920F79"/>
    <w:rsid w:val="009211FE"/>
    <w:rsid w:val="009213D7"/>
    <w:rsid w:val="0092275C"/>
    <w:rsid w:val="00923347"/>
    <w:rsid w:val="00923C11"/>
    <w:rsid w:val="00924357"/>
    <w:rsid w:val="009254FA"/>
    <w:rsid w:val="00925510"/>
    <w:rsid w:val="00926BF7"/>
    <w:rsid w:val="00927078"/>
    <w:rsid w:val="00927DBD"/>
    <w:rsid w:val="00927DFD"/>
    <w:rsid w:val="00927E10"/>
    <w:rsid w:val="00931AFC"/>
    <w:rsid w:val="00931CF3"/>
    <w:rsid w:val="00933CFD"/>
    <w:rsid w:val="0093472A"/>
    <w:rsid w:val="00934D6A"/>
    <w:rsid w:val="00934E94"/>
    <w:rsid w:val="00935331"/>
    <w:rsid w:val="0093674D"/>
    <w:rsid w:val="0093693F"/>
    <w:rsid w:val="00936A5F"/>
    <w:rsid w:val="00936C1D"/>
    <w:rsid w:val="00937E54"/>
    <w:rsid w:val="00940A8A"/>
    <w:rsid w:val="00940C34"/>
    <w:rsid w:val="00940FFC"/>
    <w:rsid w:val="0094102B"/>
    <w:rsid w:val="00941188"/>
    <w:rsid w:val="00941AB7"/>
    <w:rsid w:val="00941EC3"/>
    <w:rsid w:val="00942C04"/>
    <w:rsid w:val="009435E5"/>
    <w:rsid w:val="00944981"/>
    <w:rsid w:val="009451A7"/>
    <w:rsid w:val="009462B7"/>
    <w:rsid w:val="009465D2"/>
    <w:rsid w:val="009479EC"/>
    <w:rsid w:val="009507C6"/>
    <w:rsid w:val="0095131B"/>
    <w:rsid w:val="0095134F"/>
    <w:rsid w:val="00952A2D"/>
    <w:rsid w:val="00952D63"/>
    <w:rsid w:val="00952E1F"/>
    <w:rsid w:val="009530CF"/>
    <w:rsid w:val="00953A59"/>
    <w:rsid w:val="00954277"/>
    <w:rsid w:val="00954761"/>
    <w:rsid w:val="00954F8D"/>
    <w:rsid w:val="009552EE"/>
    <w:rsid w:val="0095532B"/>
    <w:rsid w:val="009568D6"/>
    <w:rsid w:val="00956C02"/>
    <w:rsid w:val="0095760B"/>
    <w:rsid w:val="00957D78"/>
    <w:rsid w:val="0096037E"/>
    <w:rsid w:val="00960D43"/>
    <w:rsid w:val="00960EEC"/>
    <w:rsid w:val="0096146C"/>
    <w:rsid w:val="00961874"/>
    <w:rsid w:val="00961A7B"/>
    <w:rsid w:val="00962771"/>
    <w:rsid w:val="00962ED8"/>
    <w:rsid w:val="00964375"/>
    <w:rsid w:val="00964615"/>
    <w:rsid w:val="009648AD"/>
    <w:rsid w:val="00965C8F"/>
    <w:rsid w:val="00965CB7"/>
    <w:rsid w:val="00965D36"/>
    <w:rsid w:val="009668A1"/>
    <w:rsid w:val="00966B85"/>
    <w:rsid w:val="00966E8D"/>
    <w:rsid w:val="009674E4"/>
    <w:rsid w:val="009678FA"/>
    <w:rsid w:val="00971C79"/>
    <w:rsid w:val="00971EEF"/>
    <w:rsid w:val="0097268F"/>
    <w:rsid w:val="00972841"/>
    <w:rsid w:val="00972F70"/>
    <w:rsid w:val="00975BDA"/>
    <w:rsid w:val="00975FBE"/>
    <w:rsid w:val="00976127"/>
    <w:rsid w:val="00976AA0"/>
    <w:rsid w:val="0097780A"/>
    <w:rsid w:val="009779B9"/>
    <w:rsid w:val="00977A06"/>
    <w:rsid w:val="00981092"/>
    <w:rsid w:val="0098144C"/>
    <w:rsid w:val="00981FB7"/>
    <w:rsid w:val="00983212"/>
    <w:rsid w:val="00983231"/>
    <w:rsid w:val="00984906"/>
    <w:rsid w:val="00984EAA"/>
    <w:rsid w:val="00985F8E"/>
    <w:rsid w:val="009863DF"/>
    <w:rsid w:val="0098673B"/>
    <w:rsid w:val="00987C9A"/>
    <w:rsid w:val="009901C1"/>
    <w:rsid w:val="00992238"/>
    <w:rsid w:val="009925DB"/>
    <w:rsid w:val="0099306C"/>
    <w:rsid w:val="009935FE"/>
    <w:rsid w:val="009942BA"/>
    <w:rsid w:val="00994526"/>
    <w:rsid w:val="00994B3A"/>
    <w:rsid w:val="00994BD3"/>
    <w:rsid w:val="00994E43"/>
    <w:rsid w:val="00995C68"/>
    <w:rsid w:val="00995CA3"/>
    <w:rsid w:val="00996826"/>
    <w:rsid w:val="00997BF9"/>
    <w:rsid w:val="009A06BE"/>
    <w:rsid w:val="009A06EC"/>
    <w:rsid w:val="009A0AB8"/>
    <w:rsid w:val="009A0C78"/>
    <w:rsid w:val="009A18C0"/>
    <w:rsid w:val="009A3118"/>
    <w:rsid w:val="009A3E93"/>
    <w:rsid w:val="009A41B9"/>
    <w:rsid w:val="009A4A37"/>
    <w:rsid w:val="009A4A82"/>
    <w:rsid w:val="009A55A8"/>
    <w:rsid w:val="009A601B"/>
    <w:rsid w:val="009A6215"/>
    <w:rsid w:val="009A6387"/>
    <w:rsid w:val="009A7F10"/>
    <w:rsid w:val="009A7F8A"/>
    <w:rsid w:val="009B1421"/>
    <w:rsid w:val="009B167F"/>
    <w:rsid w:val="009B1A19"/>
    <w:rsid w:val="009B1A4E"/>
    <w:rsid w:val="009B1AE4"/>
    <w:rsid w:val="009B2647"/>
    <w:rsid w:val="009B2858"/>
    <w:rsid w:val="009B3E11"/>
    <w:rsid w:val="009B4338"/>
    <w:rsid w:val="009B550A"/>
    <w:rsid w:val="009B686E"/>
    <w:rsid w:val="009B6BF7"/>
    <w:rsid w:val="009B724C"/>
    <w:rsid w:val="009C0616"/>
    <w:rsid w:val="009C290B"/>
    <w:rsid w:val="009C364D"/>
    <w:rsid w:val="009C3714"/>
    <w:rsid w:val="009C39A8"/>
    <w:rsid w:val="009C39AA"/>
    <w:rsid w:val="009C54E2"/>
    <w:rsid w:val="009C597B"/>
    <w:rsid w:val="009C694B"/>
    <w:rsid w:val="009C7DDC"/>
    <w:rsid w:val="009D008C"/>
    <w:rsid w:val="009D01CC"/>
    <w:rsid w:val="009D061A"/>
    <w:rsid w:val="009D0C0A"/>
    <w:rsid w:val="009D1174"/>
    <w:rsid w:val="009D2D0E"/>
    <w:rsid w:val="009D2E56"/>
    <w:rsid w:val="009D2FA0"/>
    <w:rsid w:val="009D32D7"/>
    <w:rsid w:val="009D461A"/>
    <w:rsid w:val="009D4EE1"/>
    <w:rsid w:val="009D6A91"/>
    <w:rsid w:val="009D6BC6"/>
    <w:rsid w:val="009D71DD"/>
    <w:rsid w:val="009D7A81"/>
    <w:rsid w:val="009D7D3E"/>
    <w:rsid w:val="009E01FE"/>
    <w:rsid w:val="009E04DA"/>
    <w:rsid w:val="009E06D0"/>
    <w:rsid w:val="009E070A"/>
    <w:rsid w:val="009E07B3"/>
    <w:rsid w:val="009E1BAF"/>
    <w:rsid w:val="009E24F7"/>
    <w:rsid w:val="009E2801"/>
    <w:rsid w:val="009E3B9D"/>
    <w:rsid w:val="009E4AD3"/>
    <w:rsid w:val="009E4D8F"/>
    <w:rsid w:val="009E563D"/>
    <w:rsid w:val="009E5BA2"/>
    <w:rsid w:val="009E6178"/>
    <w:rsid w:val="009E6511"/>
    <w:rsid w:val="009E65BE"/>
    <w:rsid w:val="009E675B"/>
    <w:rsid w:val="009E6E6C"/>
    <w:rsid w:val="009E7495"/>
    <w:rsid w:val="009E7B40"/>
    <w:rsid w:val="009E7C35"/>
    <w:rsid w:val="009F036F"/>
    <w:rsid w:val="009F0D4B"/>
    <w:rsid w:val="009F18F5"/>
    <w:rsid w:val="009F2B98"/>
    <w:rsid w:val="009F2ED1"/>
    <w:rsid w:val="009F3834"/>
    <w:rsid w:val="009F3927"/>
    <w:rsid w:val="009F451C"/>
    <w:rsid w:val="009F482A"/>
    <w:rsid w:val="009F49F0"/>
    <w:rsid w:val="009F4BED"/>
    <w:rsid w:val="009F51E8"/>
    <w:rsid w:val="009F5BA3"/>
    <w:rsid w:val="009F5C93"/>
    <w:rsid w:val="009F5F0A"/>
    <w:rsid w:val="009F66A5"/>
    <w:rsid w:val="009F7CF6"/>
    <w:rsid w:val="00A000ED"/>
    <w:rsid w:val="00A00661"/>
    <w:rsid w:val="00A015E7"/>
    <w:rsid w:val="00A02900"/>
    <w:rsid w:val="00A02F65"/>
    <w:rsid w:val="00A030FE"/>
    <w:rsid w:val="00A03F6E"/>
    <w:rsid w:val="00A03FBA"/>
    <w:rsid w:val="00A046CE"/>
    <w:rsid w:val="00A0499B"/>
    <w:rsid w:val="00A0566A"/>
    <w:rsid w:val="00A0602E"/>
    <w:rsid w:val="00A06E83"/>
    <w:rsid w:val="00A10215"/>
    <w:rsid w:val="00A10792"/>
    <w:rsid w:val="00A10A35"/>
    <w:rsid w:val="00A114AB"/>
    <w:rsid w:val="00A114F6"/>
    <w:rsid w:val="00A1159E"/>
    <w:rsid w:val="00A11EEA"/>
    <w:rsid w:val="00A1239A"/>
    <w:rsid w:val="00A1260D"/>
    <w:rsid w:val="00A12788"/>
    <w:rsid w:val="00A1340A"/>
    <w:rsid w:val="00A13E2B"/>
    <w:rsid w:val="00A1400D"/>
    <w:rsid w:val="00A1441D"/>
    <w:rsid w:val="00A154E6"/>
    <w:rsid w:val="00A15519"/>
    <w:rsid w:val="00A15690"/>
    <w:rsid w:val="00A15EA5"/>
    <w:rsid w:val="00A16025"/>
    <w:rsid w:val="00A176D1"/>
    <w:rsid w:val="00A1785B"/>
    <w:rsid w:val="00A178A8"/>
    <w:rsid w:val="00A204D0"/>
    <w:rsid w:val="00A2091D"/>
    <w:rsid w:val="00A20EC5"/>
    <w:rsid w:val="00A21AC3"/>
    <w:rsid w:val="00A21B22"/>
    <w:rsid w:val="00A22094"/>
    <w:rsid w:val="00A23EF1"/>
    <w:rsid w:val="00A23FB6"/>
    <w:rsid w:val="00A24810"/>
    <w:rsid w:val="00A2583B"/>
    <w:rsid w:val="00A25A3D"/>
    <w:rsid w:val="00A25A41"/>
    <w:rsid w:val="00A266C2"/>
    <w:rsid w:val="00A26A64"/>
    <w:rsid w:val="00A3033F"/>
    <w:rsid w:val="00A31267"/>
    <w:rsid w:val="00A31AB8"/>
    <w:rsid w:val="00A31F0B"/>
    <w:rsid w:val="00A32195"/>
    <w:rsid w:val="00A32671"/>
    <w:rsid w:val="00A3287B"/>
    <w:rsid w:val="00A32B03"/>
    <w:rsid w:val="00A333F9"/>
    <w:rsid w:val="00A34770"/>
    <w:rsid w:val="00A34F83"/>
    <w:rsid w:val="00A353B6"/>
    <w:rsid w:val="00A354E7"/>
    <w:rsid w:val="00A40038"/>
    <w:rsid w:val="00A419F1"/>
    <w:rsid w:val="00A4221E"/>
    <w:rsid w:val="00A4320B"/>
    <w:rsid w:val="00A43531"/>
    <w:rsid w:val="00A44192"/>
    <w:rsid w:val="00A44815"/>
    <w:rsid w:val="00A45774"/>
    <w:rsid w:val="00A472B0"/>
    <w:rsid w:val="00A47594"/>
    <w:rsid w:val="00A475F4"/>
    <w:rsid w:val="00A5033C"/>
    <w:rsid w:val="00A511D6"/>
    <w:rsid w:val="00A51472"/>
    <w:rsid w:val="00A52931"/>
    <w:rsid w:val="00A534DA"/>
    <w:rsid w:val="00A5389A"/>
    <w:rsid w:val="00A53FD4"/>
    <w:rsid w:val="00A540EB"/>
    <w:rsid w:val="00A54195"/>
    <w:rsid w:val="00A543C2"/>
    <w:rsid w:val="00A54C74"/>
    <w:rsid w:val="00A54FA9"/>
    <w:rsid w:val="00A554D5"/>
    <w:rsid w:val="00A55876"/>
    <w:rsid w:val="00A576CB"/>
    <w:rsid w:val="00A57FE0"/>
    <w:rsid w:val="00A6133C"/>
    <w:rsid w:val="00A61EBE"/>
    <w:rsid w:val="00A621D6"/>
    <w:rsid w:val="00A629F8"/>
    <w:rsid w:val="00A63482"/>
    <w:rsid w:val="00A6382F"/>
    <w:rsid w:val="00A63923"/>
    <w:rsid w:val="00A63A66"/>
    <w:rsid w:val="00A63D31"/>
    <w:rsid w:val="00A64381"/>
    <w:rsid w:val="00A644EC"/>
    <w:rsid w:val="00A64608"/>
    <w:rsid w:val="00A649B1"/>
    <w:rsid w:val="00A64F93"/>
    <w:rsid w:val="00A66299"/>
    <w:rsid w:val="00A66742"/>
    <w:rsid w:val="00A679AA"/>
    <w:rsid w:val="00A67B27"/>
    <w:rsid w:val="00A67B48"/>
    <w:rsid w:val="00A70E4E"/>
    <w:rsid w:val="00A7135B"/>
    <w:rsid w:val="00A73CF0"/>
    <w:rsid w:val="00A7467A"/>
    <w:rsid w:val="00A74692"/>
    <w:rsid w:val="00A752FB"/>
    <w:rsid w:val="00A7549A"/>
    <w:rsid w:val="00A75628"/>
    <w:rsid w:val="00A75A14"/>
    <w:rsid w:val="00A804FF"/>
    <w:rsid w:val="00A80E10"/>
    <w:rsid w:val="00A817F6"/>
    <w:rsid w:val="00A81D22"/>
    <w:rsid w:val="00A82552"/>
    <w:rsid w:val="00A82C84"/>
    <w:rsid w:val="00A830AF"/>
    <w:rsid w:val="00A83BB4"/>
    <w:rsid w:val="00A84319"/>
    <w:rsid w:val="00A84380"/>
    <w:rsid w:val="00A84C82"/>
    <w:rsid w:val="00A854F8"/>
    <w:rsid w:val="00A86BFF"/>
    <w:rsid w:val="00A86F48"/>
    <w:rsid w:val="00A876BB"/>
    <w:rsid w:val="00A90036"/>
    <w:rsid w:val="00A9170D"/>
    <w:rsid w:val="00A92251"/>
    <w:rsid w:val="00A92393"/>
    <w:rsid w:val="00A9348F"/>
    <w:rsid w:val="00A93C45"/>
    <w:rsid w:val="00A943B6"/>
    <w:rsid w:val="00A94B9D"/>
    <w:rsid w:val="00A969D6"/>
    <w:rsid w:val="00A970EC"/>
    <w:rsid w:val="00AA05E7"/>
    <w:rsid w:val="00AA0FD5"/>
    <w:rsid w:val="00AA23E5"/>
    <w:rsid w:val="00AA49FA"/>
    <w:rsid w:val="00AA5315"/>
    <w:rsid w:val="00AA538D"/>
    <w:rsid w:val="00AA6E80"/>
    <w:rsid w:val="00AA74DB"/>
    <w:rsid w:val="00AA7A95"/>
    <w:rsid w:val="00AA7B1C"/>
    <w:rsid w:val="00AB0A6B"/>
    <w:rsid w:val="00AB14EF"/>
    <w:rsid w:val="00AB1EB6"/>
    <w:rsid w:val="00AB2AA8"/>
    <w:rsid w:val="00AB4839"/>
    <w:rsid w:val="00AB4A1B"/>
    <w:rsid w:val="00AB519F"/>
    <w:rsid w:val="00AB522E"/>
    <w:rsid w:val="00AB53E6"/>
    <w:rsid w:val="00AB5CC4"/>
    <w:rsid w:val="00AB60DD"/>
    <w:rsid w:val="00AB62E8"/>
    <w:rsid w:val="00AB64D6"/>
    <w:rsid w:val="00AB6AC7"/>
    <w:rsid w:val="00AB6EF2"/>
    <w:rsid w:val="00AB7581"/>
    <w:rsid w:val="00AB7E65"/>
    <w:rsid w:val="00AC05E1"/>
    <w:rsid w:val="00AC0712"/>
    <w:rsid w:val="00AC163E"/>
    <w:rsid w:val="00AC17A5"/>
    <w:rsid w:val="00AC18A9"/>
    <w:rsid w:val="00AC2B71"/>
    <w:rsid w:val="00AC3301"/>
    <w:rsid w:val="00AC3D44"/>
    <w:rsid w:val="00AC43C4"/>
    <w:rsid w:val="00AC4915"/>
    <w:rsid w:val="00AC4CD0"/>
    <w:rsid w:val="00AC52C0"/>
    <w:rsid w:val="00AC5B05"/>
    <w:rsid w:val="00AC61C5"/>
    <w:rsid w:val="00AC6A02"/>
    <w:rsid w:val="00AC75B7"/>
    <w:rsid w:val="00AC7746"/>
    <w:rsid w:val="00AC7C42"/>
    <w:rsid w:val="00AC7DFA"/>
    <w:rsid w:val="00AD0088"/>
    <w:rsid w:val="00AD074D"/>
    <w:rsid w:val="00AD08FE"/>
    <w:rsid w:val="00AD0995"/>
    <w:rsid w:val="00AD0CA6"/>
    <w:rsid w:val="00AD0CC2"/>
    <w:rsid w:val="00AD0FC3"/>
    <w:rsid w:val="00AD17DC"/>
    <w:rsid w:val="00AD1B79"/>
    <w:rsid w:val="00AD1D85"/>
    <w:rsid w:val="00AD246A"/>
    <w:rsid w:val="00AD2B1E"/>
    <w:rsid w:val="00AD2DAF"/>
    <w:rsid w:val="00AD3397"/>
    <w:rsid w:val="00AD3624"/>
    <w:rsid w:val="00AD42C8"/>
    <w:rsid w:val="00AD4BFC"/>
    <w:rsid w:val="00AD5602"/>
    <w:rsid w:val="00AD6089"/>
    <w:rsid w:val="00AD6990"/>
    <w:rsid w:val="00AD7596"/>
    <w:rsid w:val="00AD7B36"/>
    <w:rsid w:val="00AE00F8"/>
    <w:rsid w:val="00AE0AA0"/>
    <w:rsid w:val="00AE1572"/>
    <w:rsid w:val="00AE1742"/>
    <w:rsid w:val="00AE2784"/>
    <w:rsid w:val="00AE35A7"/>
    <w:rsid w:val="00AE3AAB"/>
    <w:rsid w:val="00AE3E90"/>
    <w:rsid w:val="00AE41C7"/>
    <w:rsid w:val="00AE43E6"/>
    <w:rsid w:val="00AE445C"/>
    <w:rsid w:val="00AE72A4"/>
    <w:rsid w:val="00AE7ED4"/>
    <w:rsid w:val="00AF0B5B"/>
    <w:rsid w:val="00AF0D48"/>
    <w:rsid w:val="00AF0FE4"/>
    <w:rsid w:val="00AF1113"/>
    <w:rsid w:val="00AF1517"/>
    <w:rsid w:val="00AF160A"/>
    <w:rsid w:val="00AF213E"/>
    <w:rsid w:val="00AF434B"/>
    <w:rsid w:val="00AF474F"/>
    <w:rsid w:val="00AF4A68"/>
    <w:rsid w:val="00AF551E"/>
    <w:rsid w:val="00AF5CAB"/>
    <w:rsid w:val="00AF66A0"/>
    <w:rsid w:val="00AF6BBB"/>
    <w:rsid w:val="00AF6EFC"/>
    <w:rsid w:val="00AF707B"/>
    <w:rsid w:val="00AF7255"/>
    <w:rsid w:val="00AF7754"/>
    <w:rsid w:val="00AF7BC5"/>
    <w:rsid w:val="00B00279"/>
    <w:rsid w:val="00B00A5C"/>
    <w:rsid w:val="00B00DEC"/>
    <w:rsid w:val="00B01517"/>
    <w:rsid w:val="00B0216D"/>
    <w:rsid w:val="00B02658"/>
    <w:rsid w:val="00B02893"/>
    <w:rsid w:val="00B035D6"/>
    <w:rsid w:val="00B03793"/>
    <w:rsid w:val="00B04F60"/>
    <w:rsid w:val="00B055F1"/>
    <w:rsid w:val="00B06245"/>
    <w:rsid w:val="00B06683"/>
    <w:rsid w:val="00B1038D"/>
    <w:rsid w:val="00B10406"/>
    <w:rsid w:val="00B10B81"/>
    <w:rsid w:val="00B10EDA"/>
    <w:rsid w:val="00B11067"/>
    <w:rsid w:val="00B11CA4"/>
    <w:rsid w:val="00B123D1"/>
    <w:rsid w:val="00B135BE"/>
    <w:rsid w:val="00B14BBC"/>
    <w:rsid w:val="00B14F1B"/>
    <w:rsid w:val="00B155F5"/>
    <w:rsid w:val="00B1593E"/>
    <w:rsid w:val="00B15F29"/>
    <w:rsid w:val="00B16096"/>
    <w:rsid w:val="00B16104"/>
    <w:rsid w:val="00B16293"/>
    <w:rsid w:val="00B1629C"/>
    <w:rsid w:val="00B176F5"/>
    <w:rsid w:val="00B17817"/>
    <w:rsid w:val="00B17BB7"/>
    <w:rsid w:val="00B17FA4"/>
    <w:rsid w:val="00B2058B"/>
    <w:rsid w:val="00B2209E"/>
    <w:rsid w:val="00B221C8"/>
    <w:rsid w:val="00B22E22"/>
    <w:rsid w:val="00B231AA"/>
    <w:rsid w:val="00B23D03"/>
    <w:rsid w:val="00B242A3"/>
    <w:rsid w:val="00B2481E"/>
    <w:rsid w:val="00B24DD9"/>
    <w:rsid w:val="00B25C18"/>
    <w:rsid w:val="00B25DC5"/>
    <w:rsid w:val="00B2650E"/>
    <w:rsid w:val="00B26B8F"/>
    <w:rsid w:val="00B26C58"/>
    <w:rsid w:val="00B26E22"/>
    <w:rsid w:val="00B27C0C"/>
    <w:rsid w:val="00B3058B"/>
    <w:rsid w:val="00B30911"/>
    <w:rsid w:val="00B31321"/>
    <w:rsid w:val="00B32B11"/>
    <w:rsid w:val="00B32BAC"/>
    <w:rsid w:val="00B332A2"/>
    <w:rsid w:val="00B335CB"/>
    <w:rsid w:val="00B33E75"/>
    <w:rsid w:val="00B35B86"/>
    <w:rsid w:val="00B370AF"/>
    <w:rsid w:val="00B372E8"/>
    <w:rsid w:val="00B37796"/>
    <w:rsid w:val="00B37BB6"/>
    <w:rsid w:val="00B37BB8"/>
    <w:rsid w:val="00B37C1D"/>
    <w:rsid w:val="00B37E9B"/>
    <w:rsid w:val="00B40044"/>
    <w:rsid w:val="00B41FDB"/>
    <w:rsid w:val="00B42F51"/>
    <w:rsid w:val="00B434FE"/>
    <w:rsid w:val="00B462EF"/>
    <w:rsid w:val="00B46787"/>
    <w:rsid w:val="00B46966"/>
    <w:rsid w:val="00B47365"/>
    <w:rsid w:val="00B5040B"/>
    <w:rsid w:val="00B50625"/>
    <w:rsid w:val="00B50F3A"/>
    <w:rsid w:val="00B5149E"/>
    <w:rsid w:val="00B5235D"/>
    <w:rsid w:val="00B526F7"/>
    <w:rsid w:val="00B529F8"/>
    <w:rsid w:val="00B54E9B"/>
    <w:rsid w:val="00B55712"/>
    <w:rsid w:val="00B566AF"/>
    <w:rsid w:val="00B56B60"/>
    <w:rsid w:val="00B60744"/>
    <w:rsid w:val="00B60A92"/>
    <w:rsid w:val="00B61104"/>
    <w:rsid w:val="00B61223"/>
    <w:rsid w:val="00B613F1"/>
    <w:rsid w:val="00B61947"/>
    <w:rsid w:val="00B61E7D"/>
    <w:rsid w:val="00B63023"/>
    <w:rsid w:val="00B633EC"/>
    <w:rsid w:val="00B633F6"/>
    <w:rsid w:val="00B63817"/>
    <w:rsid w:val="00B63BA1"/>
    <w:rsid w:val="00B63FF1"/>
    <w:rsid w:val="00B64827"/>
    <w:rsid w:val="00B64AE6"/>
    <w:rsid w:val="00B64B79"/>
    <w:rsid w:val="00B65019"/>
    <w:rsid w:val="00B65853"/>
    <w:rsid w:val="00B65C87"/>
    <w:rsid w:val="00B65D18"/>
    <w:rsid w:val="00B66404"/>
    <w:rsid w:val="00B66BA3"/>
    <w:rsid w:val="00B67285"/>
    <w:rsid w:val="00B67AA1"/>
    <w:rsid w:val="00B67CAC"/>
    <w:rsid w:val="00B70959"/>
    <w:rsid w:val="00B70E81"/>
    <w:rsid w:val="00B71026"/>
    <w:rsid w:val="00B720A3"/>
    <w:rsid w:val="00B720BA"/>
    <w:rsid w:val="00B7276D"/>
    <w:rsid w:val="00B72858"/>
    <w:rsid w:val="00B73720"/>
    <w:rsid w:val="00B74024"/>
    <w:rsid w:val="00B7506E"/>
    <w:rsid w:val="00B75465"/>
    <w:rsid w:val="00B75865"/>
    <w:rsid w:val="00B75D9F"/>
    <w:rsid w:val="00B75E7E"/>
    <w:rsid w:val="00B7648F"/>
    <w:rsid w:val="00B764C2"/>
    <w:rsid w:val="00B765E3"/>
    <w:rsid w:val="00B76945"/>
    <w:rsid w:val="00B76EA3"/>
    <w:rsid w:val="00B76F94"/>
    <w:rsid w:val="00B810C1"/>
    <w:rsid w:val="00B81E0B"/>
    <w:rsid w:val="00B8216F"/>
    <w:rsid w:val="00B82CDE"/>
    <w:rsid w:val="00B82E1A"/>
    <w:rsid w:val="00B839A6"/>
    <w:rsid w:val="00B84166"/>
    <w:rsid w:val="00B84188"/>
    <w:rsid w:val="00B84601"/>
    <w:rsid w:val="00B8473F"/>
    <w:rsid w:val="00B84DD0"/>
    <w:rsid w:val="00B852D6"/>
    <w:rsid w:val="00B855C1"/>
    <w:rsid w:val="00B858EB"/>
    <w:rsid w:val="00B85DC5"/>
    <w:rsid w:val="00B862F1"/>
    <w:rsid w:val="00B8666D"/>
    <w:rsid w:val="00B87214"/>
    <w:rsid w:val="00B87EC9"/>
    <w:rsid w:val="00B91AF8"/>
    <w:rsid w:val="00B922E7"/>
    <w:rsid w:val="00B9281C"/>
    <w:rsid w:val="00B93FDF"/>
    <w:rsid w:val="00B944CB"/>
    <w:rsid w:val="00B949AE"/>
    <w:rsid w:val="00B94E90"/>
    <w:rsid w:val="00B956D3"/>
    <w:rsid w:val="00B95D98"/>
    <w:rsid w:val="00B96230"/>
    <w:rsid w:val="00B9675A"/>
    <w:rsid w:val="00B973CB"/>
    <w:rsid w:val="00B977A8"/>
    <w:rsid w:val="00B978DF"/>
    <w:rsid w:val="00BA0D3E"/>
    <w:rsid w:val="00BA2088"/>
    <w:rsid w:val="00BA2D04"/>
    <w:rsid w:val="00BA2E6E"/>
    <w:rsid w:val="00BA3443"/>
    <w:rsid w:val="00BA35B8"/>
    <w:rsid w:val="00BA3746"/>
    <w:rsid w:val="00BA37B0"/>
    <w:rsid w:val="00BA37C8"/>
    <w:rsid w:val="00BA39D8"/>
    <w:rsid w:val="00BA4451"/>
    <w:rsid w:val="00BA4F52"/>
    <w:rsid w:val="00BA5126"/>
    <w:rsid w:val="00BA5A9A"/>
    <w:rsid w:val="00BA6446"/>
    <w:rsid w:val="00BA6CCA"/>
    <w:rsid w:val="00BA6F85"/>
    <w:rsid w:val="00BA7D3E"/>
    <w:rsid w:val="00BB0982"/>
    <w:rsid w:val="00BB10E7"/>
    <w:rsid w:val="00BB11B8"/>
    <w:rsid w:val="00BB1834"/>
    <w:rsid w:val="00BB1DE3"/>
    <w:rsid w:val="00BB1DF8"/>
    <w:rsid w:val="00BB1F12"/>
    <w:rsid w:val="00BB229C"/>
    <w:rsid w:val="00BB2B10"/>
    <w:rsid w:val="00BB34FE"/>
    <w:rsid w:val="00BB3A99"/>
    <w:rsid w:val="00BB460B"/>
    <w:rsid w:val="00BB5C20"/>
    <w:rsid w:val="00BB5EE2"/>
    <w:rsid w:val="00BB61FC"/>
    <w:rsid w:val="00BB6AA8"/>
    <w:rsid w:val="00BB707D"/>
    <w:rsid w:val="00BB7148"/>
    <w:rsid w:val="00BB7763"/>
    <w:rsid w:val="00BC030F"/>
    <w:rsid w:val="00BC228B"/>
    <w:rsid w:val="00BC2345"/>
    <w:rsid w:val="00BC2402"/>
    <w:rsid w:val="00BC276C"/>
    <w:rsid w:val="00BC283B"/>
    <w:rsid w:val="00BC294B"/>
    <w:rsid w:val="00BC340B"/>
    <w:rsid w:val="00BC36F1"/>
    <w:rsid w:val="00BC390B"/>
    <w:rsid w:val="00BC40D0"/>
    <w:rsid w:val="00BC4E03"/>
    <w:rsid w:val="00BC67EA"/>
    <w:rsid w:val="00BC6C08"/>
    <w:rsid w:val="00BC7AE5"/>
    <w:rsid w:val="00BD2DC6"/>
    <w:rsid w:val="00BD2EC5"/>
    <w:rsid w:val="00BD30B2"/>
    <w:rsid w:val="00BD3147"/>
    <w:rsid w:val="00BD34F0"/>
    <w:rsid w:val="00BD35F7"/>
    <w:rsid w:val="00BD3F23"/>
    <w:rsid w:val="00BD408A"/>
    <w:rsid w:val="00BD4554"/>
    <w:rsid w:val="00BD5052"/>
    <w:rsid w:val="00BD51E2"/>
    <w:rsid w:val="00BD5398"/>
    <w:rsid w:val="00BD653B"/>
    <w:rsid w:val="00BD6CD1"/>
    <w:rsid w:val="00BD715B"/>
    <w:rsid w:val="00BE0366"/>
    <w:rsid w:val="00BE12EF"/>
    <w:rsid w:val="00BE1678"/>
    <w:rsid w:val="00BE1914"/>
    <w:rsid w:val="00BE27B5"/>
    <w:rsid w:val="00BE2A67"/>
    <w:rsid w:val="00BE3360"/>
    <w:rsid w:val="00BE3C79"/>
    <w:rsid w:val="00BE4035"/>
    <w:rsid w:val="00BE446E"/>
    <w:rsid w:val="00BE4BE1"/>
    <w:rsid w:val="00BE62F6"/>
    <w:rsid w:val="00BE65F5"/>
    <w:rsid w:val="00BE748C"/>
    <w:rsid w:val="00BF002E"/>
    <w:rsid w:val="00BF01B8"/>
    <w:rsid w:val="00BF0690"/>
    <w:rsid w:val="00BF0DA3"/>
    <w:rsid w:val="00BF152F"/>
    <w:rsid w:val="00BF17AB"/>
    <w:rsid w:val="00BF17AC"/>
    <w:rsid w:val="00BF1DEC"/>
    <w:rsid w:val="00BF25BA"/>
    <w:rsid w:val="00BF26EB"/>
    <w:rsid w:val="00BF3D58"/>
    <w:rsid w:val="00BF3FB5"/>
    <w:rsid w:val="00BF46DC"/>
    <w:rsid w:val="00BF4A06"/>
    <w:rsid w:val="00BF56CD"/>
    <w:rsid w:val="00BF57EB"/>
    <w:rsid w:val="00BF5892"/>
    <w:rsid w:val="00BF60D8"/>
    <w:rsid w:val="00BF6720"/>
    <w:rsid w:val="00BF68CE"/>
    <w:rsid w:val="00BF6D50"/>
    <w:rsid w:val="00BF6F22"/>
    <w:rsid w:val="00C007B6"/>
    <w:rsid w:val="00C0110C"/>
    <w:rsid w:val="00C012B0"/>
    <w:rsid w:val="00C01ECE"/>
    <w:rsid w:val="00C02776"/>
    <w:rsid w:val="00C043B8"/>
    <w:rsid w:val="00C044BB"/>
    <w:rsid w:val="00C04E9D"/>
    <w:rsid w:val="00C0571C"/>
    <w:rsid w:val="00C059F4"/>
    <w:rsid w:val="00C05A98"/>
    <w:rsid w:val="00C065D7"/>
    <w:rsid w:val="00C069FF"/>
    <w:rsid w:val="00C07051"/>
    <w:rsid w:val="00C07D7B"/>
    <w:rsid w:val="00C07F0C"/>
    <w:rsid w:val="00C1089A"/>
    <w:rsid w:val="00C10E3E"/>
    <w:rsid w:val="00C10E8B"/>
    <w:rsid w:val="00C110F6"/>
    <w:rsid w:val="00C11A8E"/>
    <w:rsid w:val="00C11DE6"/>
    <w:rsid w:val="00C11FCC"/>
    <w:rsid w:val="00C128F9"/>
    <w:rsid w:val="00C12AC7"/>
    <w:rsid w:val="00C144BF"/>
    <w:rsid w:val="00C154A2"/>
    <w:rsid w:val="00C16EAA"/>
    <w:rsid w:val="00C1789A"/>
    <w:rsid w:val="00C20D5F"/>
    <w:rsid w:val="00C21D11"/>
    <w:rsid w:val="00C229E8"/>
    <w:rsid w:val="00C22AB6"/>
    <w:rsid w:val="00C23AE7"/>
    <w:rsid w:val="00C23BB5"/>
    <w:rsid w:val="00C243E8"/>
    <w:rsid w:val="00C24DFE"/>
    <w:rsid w:val="00C24F6D"/>
    <w:rsid w:val="00C24FAB"/>
    <w:rsid w:val="00C2516C"/>
    <w:rsid w:val="00C256F8"/>
    <w:rsid w:val="00C260C6"/>
    <w:rsid w:val="00C26395"/>
    <w:rsid w:val="00C26953"/>
    <w:rsid w:val="00C276ED"/>
    <w:rsid w:val="00C27817"/>
    <w:rsid w:val="00C2782B"/>
    <w:rsid w:val="00C30D8D"/>
    <w:rsid w:val="00C316B4"/>
    <w:rsid w:val="00C31842"/>
    <w:rsid w:val="00C31B4C"/>
    <w:rsid w:val="00C33352"/>
    <w:rsid w:val="00C3449D"/>
    <w:rsid w:val="00C35C56"/>
    <w:rsid w:val="00C371F1"/>
    <w:rsid w:val="00C37589"/>
    <w:rsid w:val="00C379F8"/>
    <w:rsid w:val="00C41072"/>
    <w:rsid w:val="00C41437"/>
    <w:rsid w:val="00C424C1"/>
    <w:rsid w:val="00C42907"/>
    <w:rsid w:val="00C44360"/>
    <w:rsid w:val="00C44CEC"/>
    <w:rsid w:val="00C44E20"/>
    <w:rsid w:val="00C4516E"/>
    <w:rsid w:val="00C452B1"/>
    <w:rsid w:val="00C460C4"/>
    <w:rsid w:val="00C466F4"/>
    <w:rsid w:val="00C46CE0"/>
    <w:rsid w:val="00C50F8E"/>
    <w:rsid w:val="00C511A6"/>
    <w:rsid w:val="00C5169D"/>
    <w:rsid w:val="00C52013"/>
    <w:rsid w:val="00C52B45"/>
    <w:rsid w:val="00C52C80"/>
    <w:rsid w:val="00C5454C"/>
    <w:rsid w:val="00C548FB"/>
    <w:rsid w:val="00C54928"/>
    <w:rsid w:val="00C5603E"/>
    <w:rsid w:val="00C5729D"/>
    <w:rsid w:val="00C57537"/>
    <w:rsid w:val="00C60D6F"/>
    <w:rsid w:val="00C60E6E"/>
    <w:rsid w:val="00C6169A"/>
    <w:rsid w:val="00C617AA"/>
    <w:rsid w:val="00C618E4"/>
    <w:rsid w:val="00C622E3"/>
    <w:rsid w:val="00C62BD9"/>
    <w:rsid w:val="00C62EDE"/>
    <w:rsid w:val="00C63869"/>
    <w:rsid w:val="00C63B83"/>
    <w:rsid w:val="00C64B99"/>
    <w:rsid w:val="00C64DD2"/>
    <w:rsid w:val="00C6513A"/>
    <w:rsid w:val="00C652EC"/>
    <w:rsid w:val="00C65A55"/>
    <w:rsid w:val="00C66381"/>
    <w:rsid w:val="00C66D34"/>
    <w:rsid w:val="00C67483"/>
    <w:rsid w:val="00C674CE"/>
    <w:rsid w:val="00C7081F"/>
    <w:rsid w:val="00C70DAB"/>
    <w:rsid w:val="00C71B31"/>
    <w:rsid w:val="00C71E56"/>
    <w:rsid w:val="00C7269A"/>
    <w:rsid w:val="00C73DB4"/>
    <w:rsid w:val="00C73DE5"/>
    <w:rsid w:val="00C7471C"/>
    <w:rsid w:val="00C747AC"/>
    <w:rsid w:val="00C7488A"/>
    <w:rsid w:val="00C74A69"/>
    <w:rsid w:val="00C752F2"/>
    <w:rsid w:val="00C763C3"/>
    <w:rsid w:val="00C76BA6"/>
    <w:rsid w:val="00C76BAA"/>
    <w:rsid w:val="00C80497"/>
    <w:rsid w:val="00C82239"/>
    <w:rsid w:val="00C823EE"/>
    <w:rsid w:val="00C827B0"/>
    <w:rsid w:val="00C83195"/>
    <w:rsid w:val="00C831A7"/>
    <w:rsid w:val="00C8348A"/>
    <w:rsid w:val="00C83E5A"/>
    <w:rsid w:val="00C85233"/>
    <w:rsid w:val="00C853C3"/>
    <w:rsid w:val="00C86017"/>
    <w:rsid w:val="00C86F14"/>
    <w:rsid w:val="00C87178"/>
    <w:rsid w:val="00C87635"/>
    <w:rsid w:val="00C876AC"/>
    <w:rsid w:val="00C87DCB"/>
    <w:rsid w:val="00C9072D"/>
    <w:rsid w:val="00C910E8"/>
    <w:rsid w:val="00C91640"/>
    <w:rsid w:val="00C91F89"/>
    <w:rsid w:val="00C92258"/>
    <w:rsid w:val="00C923EE"/>
    <w:rsid w:val="00C92990"/>
    <w:rsid w:val="00C932A7"/>
    <w:rsid w:val="00C935C4"/>
    <w:rsid w:val="00C95652"/>
    <w:rsid w:val="00C9628F"/>
    <w:rsid w:val="00C9697F"/>
    <w:rsid w:val="00C978CC"/>
    <w:rsid w:val="00CA0AF3"/>
    <w:rsid w:val="00CA1307"/>
    <w:rsid w:val="00CA175E"/>
    <w:rsid w:val="00CA23E6"/>
    <w:rsid w:val="00CA2702"/>
    <w:rsid w:val="00CA2BAC"/>
    <w:rsid w:val="00CA2CDD"/>
    <w:rsid w:val="00CA2ED4"/>
    <w:rsid w:val="00CA3847"/>
    <w:rsid w:val="00CA4CA3"/>
    <w:rsid w:val="00CA5AC4"/>
    <w:rsid w:val="00CA6F45"/>
    <w:rsid w:val="00CA76A2"/>
    <w:rsid w:val="00CB09D0"/>
    <w:rsid w:val="00CB152C"/>
    <w:rsid w:val="00CB19DF"/>
    <w:rsid w:val="00CB2854"/>
    <w:rsid w:val="00CB3280"/>
    <w:rsid w:val="00CB4389"/>
    <w:rsid w:val="00CB48B8"/>
    <w:rsid w:val="00CB4B96"/>
    <w:rsid w:val="00CB4D9F"/>
    <w:rsid w:val="00CB7257"/>
    <w:rsid w:val="00CB7667"/>
    <w:rsid w:val="00CB795B"/>
    <w:rsid w:val="00CB7E97"/>
    <w:rsid w:val="00CC0FE5"/>
    <w:rsid w:val="00CC1501"/>
    <w:rsid w:val="00CC17FE"/>
    <w:rsid w:val="00CC249C"/>
    <w:rsid w:val="00CC276B"/>
    <w:rsid w:val="00CC326C"/>
    <w:rsid w:val="00CC3609"/>
    <w:rsid w:val="00CC375D"/>
    <w:rsid w:val="00CC3EAA"/>
    <w:rsid w:val="00CC4583"/>
    <w:rsid w:val="00CC4D84"/>
    <w:rsid w:val="00CC51B7"/>
    <w:rsid w:val="00CC6C18"/>
    <w:rsid w:val="00CC6FEB"/>
    <w:rsid w:val="00CC7AB2"/>
    <w:rsid w:val="00CD00FA"/>
    <w:rsid w:val="00CD0ED9"/>
    <w:rsid w:val="00CD0FC6"/>
    <w:rsid w:val="00CD161D"/>
    <w:rsid w:val="00CD1B06"/>
    <w:rsid w:val="00CD1CFF"/>
    <w:rsid w:val="00CD2167"/>
    <w:rsid w:val="00CD23F3"/>
    <w:rsid w:val="00CD306D"/>
    <w:rsid w:val="00CD30BE"/>
    <w:rsid w:val="00CD35A7"/>
    <w:rsid w:val="00CD37DA"/>
    <w:rsid w:val="00CD3B4C"/>
    <w:rsid w:val="00CD4070"/>
    <w:rsid w:val="00CD44F5"/>
    <w:rsid w:val="00CD583D"/>
    <w:rsid w:val="00CD623C"/>
    <w:rsid w:val="00CD725E"/>
    <w:rsid w:val="00CD73EB"/>
    <w:rsid w:val="00CD7661"/>
    <w:rsid w:val="00CD7DA1"/>
    <w:rsid w:val="00CE0788"/>
    <w:rsid w:val="00CE178B"/>
    <w:rsid w:val="00CE2177"/>
    <w:rsid w:val="00CE29B0"/>
    <w:rsid w:val="00CE3445"/>
    <w:rsid w:val="00CE3643"/>
    <w:rsid w:val="00CE451F"/>
    <w:rsid w:val="00CE518C"/>
    <w:rsid w:val="00CE5699"/>
    <w:rsid w:val="00CE57FC"/>
    <w:rsid w:val="00CE6407"/>
    <w:rsid w:val="00CE7D39"/>
    <w:rsid w:val="00CE7F22"/>
    <w:rsid w:val="00CF1260"/>
    <w:rsid w:val="00CF15A1"/>
    <w:rsid w:val="00CF19B9"/>
    <w:rsid w:val="00CF1CF5"/>
    <w:rsid w:val="00CF2D72"/>
    <w:rsid w:val="00CF4136"/>
    <w:rsid w:val="00CF4426"/>
    <w:rsid w:val="00CF6239"/>
    <w:rsid w:val="00CF6B9A"/>
    <w:rsid w:val="00CF7653"/>
    <w:rsid w:val="00CF7F9A"/>
    <w:rsid w:val="00D005FF"/>
    <w:rsid w:val="00D00807"/>
    <w:rsid w:val="00D0152C"/>
    <w:rsid w:val="00D02FDA"/>
    <w:rsid w:val="00D03A25"/>
    <w:rsid w:val="00D04FE7"/>
    <w:rsid w:val="00D0529F"/>
    <w:rsid w:val="00D052E5"/>
    <w:rsid w:val="00D05ADE"/>
    <w:rsid w:val="00D060C3"/>
    <w:rsid w:val="00D068C4"/>
    <w:rsid w:val="00D070A0"/>
    <w:rsid w:val="00D07AB6"/>
    <w:rsid w:val="00D07B90"/>
    <w:rsid w:val="00D07C72"/>
    <w:rsid w:val="00D07E66"/>
    <w:rsid w:val="00D101DD"/>
    <w:rsid w:val="00D104DC"/>
    <w:rsid w:val="00D10941"/>
    <w:rsid w:val="00D11231"/>
    <w:rsid w:val="00D11344"/>
    <w:rsid w:val="00D12815"/>
    <w:rsid w:val="00D12F14"/>
    <w:rsid w:val="00D1320A"/>
    <w:rsid w:val="00D14A47"/>
    <w:rsid w:val="00D14BAF"/>
    <w:rsid w:val="00D15207"/>
    <w:rsid w:val="00D1684C"/>
    <w:rsid w:val="00D1698E"/>
    <w:rsid w:val="00D16CF3"/>
    <w:rsid w:val="00D17274"/>
    <w:rsid w:val="00D202C1"/>
    <w:rsid w:val="00D20470"/>
    <w:rsid w:val="00D20804"/>
    <w:rsid w:val="00D22556"/>
    <w:rsid w:val="00D22595"/>
    <w:rsid w:val="00D23AEB"/>
    <w:rsid w:val="00D23C76"/>
    <w:rsid w:val="00D23E50"/>
    <w:rsid w:val="00D24501"/>
    <w:rsid w:val="00D2547A"/>
    <w:rsid w:val="00D266FA"/>
    <w:rsid w:val="00D26AEF"/>
    <w:rsid w:val="00D2750F"/>
    <w:rsid w:val="00D27A09"/>
    <w:rsid w:val="00D30257"/>
    <w:rsid w:val="00D308B5"/>
    <w:rsid w:val="00D30C6E"/>
    <w:rsid w:val="00D314BE"/>
    <w:rsid w:val="00D31B9F"/>
    <w:rsid w:val="00D31C8D"/>
    <w:rsid w:val="00D31EB2"/>
    <w:rsid w:val="00D31F53"/>
    <w:rsid w:val="00D31F8B"/>
    <w:rsid w:val="00D32066"/>
    <w:rsid w:val="00D320F9"/>
    <w:rsid w:val="00D3226F"/>
    <w:rsid w:val="00D324C7"/>
    <w:rsid w:val="00D33E8F"/>
    <w:rsid w:val="00D347FE"/>
    <w:rsid w:val="00D3480B"/>
    <w:rsid w:val="00D34DBB"/>
    <w:rsid w:val="00D35887"/>
    <w:rsid w:val="00D3596E"/>
    <w:rsid w:val="00D35A5C"/>
    <w:rsid w:val="00D36314"/>
    <w:rsid w:val="00D3650B"/>
    <w:rsid w:val="00D36C11"/>
    <w:rsid w:val="00D36D52"/>
    <w:rsid w:val="00D37010"/>
    <w:rsid w:val="00D37909"/>
    <w:rsid w:val="00D37A46"/>
    <w:rsid w:val="00D407D0"/>
    <w:rsid w:val="00D41054"/>
    <w:rsid w:val="00D413F0"/>
    <w:rsid w:val="00D422ED"/>
    <w:rsid w:val="00D42353"/>
    <w:rsid w:val="00D4244F"/>
    <w:rsid w:val="00D42D9E"/>
    <w:rsid w:val="00D43882"/>
    <w:rsid w:val="00D438BE"/>
    <w:rsid w:val="00D43E38"/>
    <w:rsid w:val="00D44D42"/>
    <w:rsid w:val="00D44E80"/>
    <w:rsid w:val="00D456FC"/>
    <w:rsid w:val="00D45824"/>
    <w:rsid w:val="00D45960"/>
    <w:rsid w:val="00D45A61"/>
    <w:rsid w:val="00D45ADE"/>
    <w:rsid w:val="00D4601D"/>
    <w:rsid w:val="00D4621C"/>
    <w:rsid w:val="00D46BEA"/>
    <w:rsid w:val="00D4738A"/>
    <w:rsid w:val="00D479DF"/>
    <w:rsid w:val="00D47CEB"/>
    <w:rsid w:val="00D50F60"/>
    <w:rsid w:val="00D51242"/>
    <w:rsid w:val="00D512DD"/>
    <w:rsid w:val="00D51AAC"/>
    <w:rsid w:val="00D51E58"/>
    <w:rsid w:val="00D521F4"/>
    <w:rsid w:val="00D525CF"/>
    <w:rsid w:val="00D52A12"/>
    <w:rsid w:val="00D52DC5"/>
    <w:rsid w:val="00D52E6C"/>
    <w:rsid w:val="00D53E4E"/>
    <w:rsid w:val="00D5411D"/>
    <w:rsid w:val="00D547D2"/>
    <w:rsid w:val="00D54D90"/>
    <w:rsid w:val="00D550D9"/>
    <w:rsid w:val="00D5550B"/>
    <w:rsid w:val="00D55516"/>
    <w:rsid w:val="00D55F57"/>
    <w:rsid w:val="00D56936"/>
    <w:rsid w:val="00D574A4"/>
    <w:rsid w:val="00D57525"/>
    <w:rsid w:val="00D576CA"/>
    <w:rsid w:val="00D57902"/>
    <w:rsid w:val="00D57B9E"/>
    <w:rsid w:val="00D606A8"/>
    <w:rsid w:val="00D60707"/>
    <w:rsid w:val="00D610AD"/>
    <w:rsid w:val="00D62AAF"/>
    <w:rsid w:val="00D63F36"/>
    <w:rsid w:val="00D6431E"/>
    <w:rsid w:val="00D643E8"/>
    <w:rsid w:val="00D6499B"/>
    <w:rsid w:val="00D64F4C"/>
    <w:rsid w:val="00D65379"/>
    <w:rsid w:val="00D65959"/>
    <w:rsid w:val="00D66B5C"/>
    <w:rsid w:val="00D67589"/>
    <w:rsid w:val="00D678B2"/>
    <w:rsid w:val="00D67F54"/>
    <w:rsid w:val="00D70930"/>
    <w:rsid w:val="00D70AFB"/>
    <w:rsid w:val="00D716C8"/>
    <w:rsid w:val="00D723DA"/>
    <w:rsid w:val="00D7299F"/>
    <w:rsid w:val="00D729A4"/>
    <w:rsid w:val="00D72ACB"/>
    <w:rsid w:val="00D73302"/>
    <w:rsid w:val="00D7366A"/>
    <w:rsid w:val="00D757FD"/>
    <w:rsid w:val="00D758C0"/>
    <w:rsid w:val="00D76044"/>
    <w:rsid w:val="00D76225"/>
    <w:rsid w:val="00D77A70"/>
    <w:rsid w:val="00D77FC2"/>
    <w:rsid w:val="00D805B7"/>
    <w:rsid w:val="00D80ADB"/>
    <w:rsid w:val="00D80FEF"/>
    <w:rsid w:val="00D8102E"/>
    <w:rsid w:val="00D815E3"/>
    <w:rsid w:val="00D8178B"/>
    <w:rsid w:val="00D81AAD"/>
    <w:rsid w:val="00D8217F"/>
    <w:rsid w:val="00D823E4"/>
    <w:rsid w:val="00D836ED"/>
    <w:rsid w:val="00D83C0E"/>
    <w:rsid w:val="00D84241"/>
    <w:rsid w:val="00D84640"/>
    <w:rsid w:val="00D8473D"/>
    <w:rsid w:val="00D84F68"/>
    <w:rsid w:val="00D8613D"/>
    <w:rsid w:val="00D86E35"/>
    <w:rsid w:val="00D86E76"/>
    <w:rsid w:val="00D8764D"/>
    <w:rsid w:val="00D87B79"/>
    <w:rsid w:val="00D87F9A"/>
    <w:rsid w:val="00D91EE2"/>
    <w:rsid w:val="00D920EE"/>
    <w:rsid w:val="00D921E5"/>
    <w:rsid w:val="00D9238D"/>
    <w:rsid w:val="00D92840"/>
    <w:rsid w:val="00D92B78"/>
    <w:rsid w:val="00D93447"/>
    <w:rsid w:val="00D93B6B"/>
    <w:rsid w:val="00D943EA"/>
    <w:rsid w:val="00D94912"/>
    <w:rsid w:val="00D94A4F"/>
    <w:rsid w:val="00D95FC5"/>
    <w:rsid w:val="00D96538"/>
    <w:rsid w:val="00D96A69"/>
    <w:rsid w:val="00D96CC0"/>
    <w:rsid w:val="00DA1359"/>
    <w:rsid w:val="00DA1712"/>
    <w:rsid w:val="00DA1D59"/>
    <w:rsid w:val="00DA26F1"/>
    <w:rsid w:val="00DA2FD9"/>
    <w:rsid w:val="00DA3A9D"/>
    <w:rsid w:val="00DA47C5"/>
    <w:rsid w:val="00DA5169"/>
    <w:rsid w:val="00DA5AA4"/>
    <w:rsid w:val="00DA6391"/>
    <w:rsid w:val="00DA6394"/>
    <w:rsid w:val="00DA64B7"/>
    <w:rsid w:val="00DA75BC"/>
    <w:rsid w:val="00DA79C5"/>
    <w:rsid w:val="00DB1372"/>
    <w:rsid w:val="00DB2319"/>
    <w:rsid w:val="00DB2321"/>
    <w:rsid w:val="00DB23F0"/>
    <w:rsid w:val="00DB2465"/>
    <w:rsid w:val="00DB2F18"/>
    <w:rsid w:val="00DB308E"/>
    <w:rsid w:val="00DB36F9"/>
    <w:rsid w:val="00DB3877"/>
    <w:rsid w:val="00DB3E21"/>
    <w:rsid w:val="00DB3F79"/>
    <w:rsid w:val="00DB47E7"/>
    <w:rsid w:val="00DB4879"/>
    <w:rsid w:val="00DB5C90"/>
    <w:rsid w:val="00DB6428"/>
    <w:rsid w:val="00DB6DBC"/>
    <w:rsid w:val="00DB72E3"/>
    <w:rsid w:val="00DB7354"/>
    <w:rsid w:val="00DB73C1"/>
    <w:rsid w:val="00DB7B85"/>
    <w:rsid w:val="00DC0164"/>
    <w:rsid w:val="00DC0570"/>
    <w:rsid w:val="00DC0686"/>
    <w:rsid w:val="00DC093F"/>
    <w:rsid w:val="00DC0C7E"/>
    <w:rsid w:val="00DC0D8A"/>
    <w:rsid w:val="00DC125E"/>
    <w:rsid w:val="00DC1B34"/>
    <w:rsid w:val="00DC1C16"/>
    <w:rsid w:val="00DC2190"/>
    <w:rsid w:val="00DC2208"/>
    <w:rsid w:val="00DC2281"/>
    <w:rsid w:val="00DC3466"/>
    <w:rsid w:val="00DC39BF"/>
    <w:rsid w:val="00DC5367"/>
    <w:rsid w:val="00DC59DC"/>
    <w:rsid w:val="00DC5DF3"/>
    <w:rsid w:val="00DC5E49"/>
    <w:rsid w:val="00DC6465"/>
    <w:rsid w:val="00DC69F3"/>
    <w:rsid w:val="00DC7077"/>
    <w:rsid w:val="00DC71B7"/>
    <w:rsid w:val="00DC7813"/>
    <w:rsid w:val="00DD10C0"/>
    <w:rsid w:val="00DD25F2"/>
    <w:rsid w:val="00DD2B28"/>
    <w:rsid w:val="00DD2F1F"/>
    <w:rsid w:val="00DD4239"/>
    <w:rsid w:val="00DD4898"/>
    <w:rsid w:val="00DD4E45"/>
    <w:rsid w:val="00DD63CA"/>
    <w:rsid w:val="00DD6D0F"/>
    <w:rsid w:val="00DD7726"/>
    <w:rsid w:val="00DD780F"/>
    <w:rsid w:val="00DE1AA4"/>
    <w:rsid w:val="00DE3964"/>
    <w:rsid w:val="00DE4607"/>
    <w:rsid w:val="00DE4914"/>
    <w:rsid w:val="00DE4990"/>
    <w:rsid w:val="00DE4C4A"/>
    <w:rsid w:val="00DE4D5B"/>
    <w:rsid w:val="00DE5266"/>
    <w:rsid w:val="00DE5557"/>
    <w:rsid w:val="00DE5B92"/>
    <w:rsid w:val="00DE68F1"/>
    <w:rsid w:val="00DE7126"/>
    <w:rsid w:val="00DE75DB"/>
    <w:rsid w:val="00DE7C44"/>
    <w:rsid w:val="00DF026D"/>
    <w:rsid w:val="00DF08B7"/>
    <w:rsid w:val="00DF0D9F"/>
    <w:rsid w:val="00DF12CC"/>
    <w:rsid w:val="00DF1637"/>
    <w:rsid w:val="00DF2EE4"/>
    <w:rsid w:val="00DF38B6"/>
    <w:rsid w:val="00DF3A60"/>
    <w:rsid w:val="00DF3B7E"/>
    <w:rsid w:val="00DF4571"/>
    <w:rsid w:val="00DF46FF"/>
    <w:rsid w:val="00DF4A91"/>
    <w:rsid w:val="00DF505D"/>
    <w:rsid w:val="00DF525B"/>
    <w:rsid w:val="00DF54B8"/>
    <w:rsid w:val="00DF6028"/>
    <w:rsid w:val="00DF61D3"/>
    <w:rsid w:val="00DF63B3"/>
    <w:rsid w:val="00DF64B9"/>
    <w:rsid w:val="00DF64C8"/>
    <w:rsid w:val="00DF7A83"/>
    <w:rsid w:val="00DF7DE8"/>
    <w:rsid w:val="00E00441"/>
    <w:rsid w:val="00E00CA6"/>
    <w:rsid w:val="00E0104A"/>
    <w:rsid w:val="00E01F21"/>
    <w:rsid w:val="00E0256D"/>
    <w:rsid w:val="00E02996"/>
    <w:rsid w:val="00E02EA5"/>
    <w:rsid w:val="00E04F2A"/>
    <w:rsid w:val="00E0508E"/>
    <w:rsid w:val="00E05243"/>
    <w:rsid w:val="00E05547"/>
    <w:rsid w:val="00E0643F"/>
    <w:rsid w:val="00E06637"/>
    <w:rsid w:val="00E07FA3"/>
    <w:rsid w:val="00E10232"/>
    <w:rsid w:val="00E10448"/>
    <w:rsid w:val="00E108BE"/>
    <w:rsid w:val="00E10B2C"/>
    <w:rsid w:val="00E10CDA"/>
    <w:rsid w:val="00E11215"/>
    <w:rsid w:val="00E1168B"/>
    <w:rsid w:val="00E1254C"/>
    <w:rsid w:val="00E12615"/>
    <w:rsid w:val="00E12D1C"/>
    <w:rsid w:val="00E15425"/>
    <w:rsid w:val="00E154B6"/>
    <w:rsid w:val="00E16287"/>
    <w:rsid w:val="00E1657F"/>
    <w:rsid w:val="00E166C1"/>
    <w:rsid w:val="00E17604"/>
    <w:rsid w:val="00E1786C"/>
    <w:rsid w:val="00E1795F"/>
    <w:rsid w:val="00E20DA5"/>
    <w:rsid w:val="00E21574"/>
    <w:rsid w:val="00E21B8B"/>
    <w:rsid w:val="00E22455"/>
    <w:rsid w:val="00E238F4"/>
    <w:rsid w:val="00E2394F"/>
    <w:rsid w:val="00E244BF"/>
    <w:rsid w:val="00E24886"/>
    <w:rsid w:val="00E25162"/>
    <w:rsid w:val="00E26028"/>
    <w:rsid w:val="00E26E42"/>
    <w:rsid w:val="00E26EFB"/>
    <w:rsid w:val="00E3005E"/>
    <w:rsid w:val="00E300AC"/>
    <w:rsid w:val="00E305D4"/>
    <w:rsid w:val="00E30805"/>
    <w:rsid w:val="00E308DF"/>
    <w:rsid w:val="00E30A7F"/>
    <w:rsid w:val="00E30A84"/>
    <w:rsid w:val="00E3154C"/>
    <w:rsid w:val="00E31AB7"/>
    <w:rsid w:val="00E31FA9"/>
    <w:rsid w:val="00E327E0"/>
    <w:rsid w:val="00E327EA"/>
    <w:rsid w:val="00E32F19"/>
    <w:rsid w:val="00E33D3C"/>
    <w:rsid w:val="00E34F5E"/>
    <w:rsid w:val="00E365E5"/>
    <w:rsid w:val="00E36B55"/>
    <w:rsid w:val="00E36D83"/>
    <w:rsid w:val="00E37363"/>
    <w:rsid w:val="00E403C4"/>
    <w:rsid w:val="00E404DC"/>
    <w:rsid w:val="00E40B6F"/>
    <w:rsid w:val="00E40BB1"/>
    <w:rsid w:val="00E40E64"/>
    <w:rsid w:val="00E416FC"/>
    <w:rsid w:val="00E43B45"/>
    <w:rsid w:val="00E44063"/>
    <w:rsid w:val="00E44BE3"/>
    <w:rsid w:val="00E45C05"/>
    <w:rsid w:val="00E46EC9"/>
    <w:rsid w:val="00E47072"/>
    <w:rsid w:val="00E4763A"/>
    <w:rsid w:val="00E477AE"/>
    <w:rsid w:val="00E50064"/>
    <w:rsid w:val="00E50801"/>
    <w:rsid w:val="00E50A63"/>
    <w:rsid w:val="00E51017"/>
    <w:rsid w:val="00E511C0"/>
    <w:rsid w:val="00E512C6"/>
    <w:rsid w:val="00E51431"/>
    <w:rsid w:val="00E51E74"/>
    <w:rsid w:val="00E54160"/>
    <w:rsid w:val="00E54A94"/>
    <w:rsid w:val="00E54FCB"/>
    <w:rsid w:val="00E5550A"/>
    <w:rsid w:val="00E56213"/>
    <w:rsid w:val="00E563E6"/>
    <w:rsid w:val="00E5695A"/>
    <w:rsid w:val="00E57340"/>
    <w:rsid w:val="00E574B1"/>
    <w:rsid w:val="00E600C6"/>
    <w:rsid w:val="00E601CB"/>
    <w:rsid w:val="00E6140E"/>
    <w:rsid w:val="00E61691"/>
    <w:rsid w:val="00E61C6D"/>
    <w:rsid w:val="00E6221A"/>
    <w:rsid w:val="00E6479C"/>
    <w:rsid w:val="00E64B9F"/>
    <w:rsid w:val="00E65B2C"/>
    <w:rsid w:val="00E66144"/>
    <w:rsid w:val="00E666BF"/>
    <w:rsid w:val="00E670F6"/>
    <w:rsid w:val="00E679A8"/>
    <w:rsid w:val="00E67A0E"/>
    <w:rsid w:val="00E67D5D"/>
    <w:rsid w:val="00E70C29"/>
    <w:rsid w:val="00E71C59"/>
    <w:rsid w:val="00E7221A"/>
    <w:rsid w:val="00E72BB1"/>
    <w:rsid w:val="00E73099"/>
    <w:rsid w:val="00E73281"/>
    <w:rsid w:val="00E73722"/>
    <w:rsid w:val="00E73994"/>
    <w:rsid w:val="00E74709"/>
    <w:rsid w:val="00E750C7"/>
    <w:rsid w:val="00E75463"/>
    <w:rsid w:val="00E757CD"/>
    <w:rsid w:val="00E76254"/>
    <w:rsid w:val="00E76297"/>
    <w:rsid w:val="00E7712A"/>
    <w:rsid w:val="00E772C3"/>
    <w:rsid w:val="00E774F7"/>
    <w:rsid w:val="00E777DA"/>
    <w:rsid w:val="00E77BD4"/>
    <w:rsid w:val="00E77C70"/>
    <w:rsid w:val="00E77FA6"/>
    <w:rsid w:val="00E805DF"/>
    <w:rsid w:val="00E82200"/>
    <w:rsid w:val="00E83E99"/>
    <w:rsid w:val="00E84EA8"/>
    <w:rsid w:val="00E8536A"/>
    <w:rsid w:val="00E85417"/>
    <w:rsid w:val="00E855EE"/>
    <w:rsid w:val="00E85F5C"/>
    <w:rsid w:val="00E861A3"/>
    <w:rsid w:val="00E862E8"/>
    <w:rsid w:val="00E872B5"/>
    <w:rsid w:val="00E87CD0"/>
    <w:rsid w:val="00E9074C"/>
    <w:rsid w:val="00E90E16"/>
    <w:rsid w:val="00E90E77"/>
    <w:rsid w:val="00E930D8"/>
    <w:rsid w:val="00E9335B"/>
    <w:rsid w:val="00E939FD"/>
    <w:rsid w:val="00E93F26"/>
    <w:rsid w:val="00E948B4"/>
    <w:rsid w:val="00E94EB0"/>
    <w:rsid w:val="00E954FE"/>
    <w:rsid w:val="00E95BDA"/>
    <w:rsid w:val="00E96996"/>
    <w:rsid w:val="00E96BB5"/>
    <w:rsid w:val="00E974FF"/>
    <w:rsid w:val="00EA011D"/>
    <w:rsid w:val="00EA0241"/>
    <w:rsid w:val="00EA02DF"/>
    <w:rsid w:val="00EA128B"/>
    <w:rsid w:val="00EA1319"/>
    <w:rsid w:val="00EA1854"/>
    <w:rsid w:val="00EA19EF"/>
    <w:rsid w:val="00EA1A08"/>
    <w:rsid w:val="00EA1C43"/>
    <w:rsid w:val="00EA272F"/>
    <w:rsid w:val="00EA3B0C"/>
    <w:rsid w:val="00EA3CFD"/>
    <w:rsid w:val="00EA3F84"/>
    <w:rsid w:val="00EA419A"/>
    <w:rsid w:val="00EA4A47"/>
    <w:rsid w:val="00EA5E3A"/>
    <w:rsid w:val="00EA5F8C"/>
    <w:rsid w:val="00EA69F9"/>
    <w:rsid w:val="00EA6E8D"/>
    <w:rsid w:val="00EA74E4"/>
    <w:rsid w:val="00EA764D"/>
    <w:rsid w:val="00EA7AAC"/>
    <w:rsid w:val="00EB00A7"/>
    <w:rsid w:val="00EB01F2"/>
    <w:rsid w:val="00EB0A42"/>
    <w:rsid w:val="00EB10CE"/>
    <w:rsid w:val="00EB1122"/>
    <w:rsid w:val="00EB130C"/>
    <w:rsid w:val="00EB1BD8"/>
    <w:rsid w:val="00EB2BF3"/>
    <w:rsid w:val="00EB3892"/>
    <w:rsid w:val="00EB399A"/>
    <w:rsid w:val="00EB567B"/>
    <w:rsid w:val="00EB598B"/>
    <w:rsid w:val="00EB5A9D"/>
    <w:rsid w:val="00EB6163"/>
    <w:rsid w:val="00EB6B94"/>
    <w:rsid w:val="00EB75E0"/>
    <w:rsid w:val="00EB7959"/>
    <w:rsid w:val="00EC079B"/>
    <w:rsid w:val="00EC3EB4"/>
    <w:rsid w:val="00EC5040"/>
    <w:rsid w:val="00EC5F7A"/>
    <w:rsid w:val="00EC601C"/>
    <w:rsid w:val="00EC626D"/>
    <w:rsid w:val="00EC6348"/>
    <w:rsid w:val="00EC690A"/>
    <w:rsid w:val="00EC70E4"/>
    <w:rsid w:val="00EC7348"/>
    <w:rsid w:val="00ED0D43"/>
    <w:rsid w:val="00ED13D6"/>
    <w:rsid w:val="00ED19F2"/>
    <w:rsid w:val="00ED2121"/>
    <w:rsid w:val="00ED2403"/>
    <w:rsid w:val="00ED2BD4"/>
    <w:rsid w:val="00ED2E65"/>
    <w:rsid w:val="00ED3000"/>
    <w:rsid w:val="00ED3B5B"/>
    <w:rsid w:val="00ED429B"/>
    <w:rsid w:val="00ED452B"/>
    <w:rsid w:val="00ED4F73"/>
    <w:rsid w:val="00ED5ABB"/>
    <w:rsid w:val="00ED622C"/>
    <w:rsid w:val="00ED62FF"/>
    <w:rsid w:val="00ED64DB"/>
    <w:rsid w:val="00ED718A"/>
    <w:rsid w:val="00ED74F7"/>
    <w:rsid w:val="00ED7E76"/>
    <w:rsid w:val="00EE0143"/>
    <w:rsid w:val="00EE0172"/>
    <w:rsid w:val="00EE0204"/>
    <w:rsid w:val="00EE0952"/>
    <w:rsid w:val="00EE2273"/>
    <w:rsid w:val="00EE3913"/>
    <w:rsid w:val="00EE4602"/>
    <w:rsid w:val="00EE4A0B"/>
    <w:rsid w:val="00EE4DDE"/>
    <w:rsid w:val="00EE585F"/>
    <w:rsid w:val="00EE70DD"/>
    <w:rsid w:val="00EF0450"/>
    <w:rsid w:val="00EF14BD"/>
    <w:rsid w:val="00EF2AE2"/>
    <w:rsid w:val="00EF3BA6"/>
    <w:rsid w:val="00EF4A5E"/>
    <w:rsid w:val="00EF4AD0"/>
    <w:rsid w:val="00EF5084"/>
    <w:rsid w:val="00EF51A3"/>
    <w:rsid w:val="00EF6F46"/>
    <w:rsid w:val="00F009FF"/>
    <w:rsid w:val="00F00B51"/>
    <w:rsid w:val="00F00D98"/>
    <w:rsid w:val="00F00DCF"/>
    <w:rsid w:val="00F010A6"/>
    <w:rsid w:val="00F017E0"/>
    <w:rsid w:val="00F02018"/>
    <w:rsid w:val="00F034F5"/>
    <w:rsid w:val="00F03774"/>
    <w:rsid w:val="00F03A4F"/>
    <w:rsid w:val="00F04869"/>
    <w:rsid w:val="00F05BD5"/>
    <w:rsid w:val="00F06699"/>
    <w:rsid w:val="00F06F31"/>
    <w:rsid w:val="00F07790"/>
    <w:rsid w:val="00F101B7"/>
    <w:rsid w:val="00F10D24"/>
    <w:rsid w:val="00F1120B"/>
    <w:rsid w:val="00F11DF8"/>
    <w:rsid w:val="00F12E2F"/>
    <w:rsid w:val="00F13754"/>
    <w:rsid w:val="00F14503"/>
    <w:rsid w:val="00F147A0"/>
    <w:rsid w:val="00F15714"/>
    <w:rsid w:val="00F163F9"/>
    <w:rsid w:val="00F16E33"/>
    <w:rsid w:val="00F17A3C"/>
    <w:rsid w:val="00F208E9"/>
    <w:rsid w:val="00F21310"/>
    <w:rsid w:val="00F215D6"/>
    <w:rsid w:val="00F2191B"/>
    <w:rsid w:val="00F21F87"/>
    <w:rsid w:val="00F22324"/>
    <w:rsid w:val="00F22F4B"/>
    <w:rsid w:val="00F23A91"/>
    <w:rsid w:val="00F23CC3"/>
    <w:rsid w:val="00F23CEB"/>
    <w:rsid w:val="00F24011"/>
    <w:rsid w:val="00F251A4"/>
    <w:rsid w:val="00F251B9"/>
    <w:rsid w:val="00F25584"/>
    <w:rsid w:val="00F26EF1"/>
    <w:rsid w:val="00F27167"/>
    <w:rsid w:val="00F27498"/>
    <w:rsid w:val="00F27549"/>
    <w:rsid w:val="00F27A98"/>
    <w:rsid w:val="00F27BF4"/>
    <w:rsid w:val="00F30BF7"/>
    <w:rsid w:val="00F30D23"/>
    <w:rsid w:val="00F30DA7"/>
    <w:rsid w:val="00F3123F"/>
    <w:rsid w:val="00F3125D"/>
    <w:rsid w:val="00F32757"/>
    <w:rsid w:val="00F32DA6"/>
    <w:rsid w:val="00F330F5"/>
    <w:rsid w:val="00F33663"/>
    <w:rsid w:val="00F33B2B"/>
    <w:rsid w:val="00F34720"/>
    <w:rsid w:val="00F35067"/>
    <w:rsid w:val="00F351E9"/>
    <w:rsid w:val="00F364FA"/>
    <w:rsid w:val="00F37AC6"/>
    <w:rsid w:val="00F37CE3"/>
    <w:rsid w:val="00F40333"/>
    <w:rsid w:val="00F40788"/>
    <w:rsid w:val="00F411EE"/>
    <w:rsid w:val="00F41818"/>
    <w:rsid w:val="00F41E75"/>
    <w:rsid w:val="00F430D1"/>
    <w:rsid w:val="00F433CC"/>
    <w:rsid w:val="00F43B4F"/>
    <w:rsid w:val="00F44C73"/>
    <w:rsid w:val="00F44FF5"/>
    <w:rsid w:val="00F456E7"/>
    <w:rsid w:val="00F45A7D"/>
    <w:rsid w:val="00F45B15"/>
    <w:rsid w:val="00F46023"/>
    <w:rsid w:val="00F46376"/>
    <w:rsid w:val="00F477F3"/>
    <w:rsid w:val="00F50A4E"/>
    <w:rsid w:val="00F50B5B"/>
    <w:rsid w:val="00F50EA6"/>
    <w:rsid w:val="00F50FDA"/>
    <w:rsid w:val="00F5202A"/>
    <w:rsid w:val="00F5224E"/>
    <w:rsid w:val="00F529F0"/>
    <w:rsid w:val="00F541E8"/>
    <w:rsid w:val="00F548E9"/>
    <w:rsid w:val="00F554C5"/>
    <w:rsid w:val="00F558C1"/>
    <w:rsid w:val="00F567DC"/>
    <w:rsid w:val="00F56C00"/>
    <w:rsid w:val="00F575EB"/>
    <w:rsid w:val="00F60AEB"/>
    <w:rsid w:val="00F61532"/>
    <w:rsid w:val="00F6168D"/>
    <w:rsid w:val="00F617F5"/>
    <w:rsid w:val="00F623A8"/>
    <w:rsid w:val="00F6241A"/>
    <w:rsid w:val="00F62E6E"/>
    <w:rsid w:val="00F63AF1"/>
    <w:rsid w:val="00F63E24"/>
    <w:rsid w:val="00F64159"/>
    <w:rsid w:val="00F65AE5"/>
    <w:rsid w:val="00F65BF2"/>
    <w:rsid w:val="00F66439"/>
    <w:rsid w:val="00F66561"/>
    <w:rsid w:val="00F66765"/>
    <w:rsid w:val="00F66AE6"/>
    <w:rsid w:val="00F66B12"/>
    <w:rsid w:val="00F67161"/>
    <w:rsid w:val="00F67F07"/>
    <w:rsid w:val="00F7088C"/>
    <w:rsid w:val="00F7098B"/>
    <w:rsid w:val="00F70FE8"/>
    <w:rsid w:val="00F7136B"/>
    <w:rsid w:val="00F720A2"/>
    <w:rsid w:val="00F73390"/>
    <w:rsid w:val="00F7399A"/>
    <w:rsid w:val="00F740F0"/>
    <w:rsid w:val="00F74280"/>
    <w:rsid w:val="00F753F9"/>
    <w:rsid w:val="00F7572C"/>
    <w:rsid w:val="00F7591E"/>
    <w:rsid w:val="00F75AB3"/>
    <w:rsid w:val="00F75FF6"/>
    <w:rsid w:val="00F77B6E"/>
    <w:rsid w:val="00F77E58"/>
    <w:rsid w:val="00F80239"/>
    <w:rsid w:val="00F80B84"/>
    <w:rsid w:val="00F80C20"/>
    <w:rsid w:val="00F80C88"/>
    <w:rsid w:val="00F81528"/>
    <w:rsid w:val="00F82AD8"/>
    <w:rsid w:val="00F82E55"/>
    <w:rsid w:val="00F8332D"/>
    <w:rsid w:val="00F835C5"/>
    <w:rsid w:val="00F8398C"/>
    <w:rsid w:val="00F84B07"/>
    <w:rsid w:val="00F84E3A"/>
    <w:rsid w:val="00F862FD"/>
    <w:rsid w:val="00F8695B"/>
    <w:rsid w:val="00F86E75"/>
    <w:rsid w:val="00F87151"/>
    <w:rsid w:val="00F8715D"/>
    <w:rsid w:val="00F90855"/>
    <w:rsid w:val="00F916B9"/>
    <w:rsid w:val="00F91D33"/>
    <w:rsid w:val="00F91EA9"/>
    <w:rsid w:val="00F91FBC"/>
    <w:rsid w:val="00F924D3"/>
    <w:rsid w:val="00F93417"/>
    <w:rsid w:val="00F93C96"/>
    <w:rsid w:val="00F9429E"/>
    <w:rsid w:val="00F94D21"/>
    <w:rsid w:val="00F95587"/>
    <w:rsid w:val="00F95588"/>
    <w:rsid w:val="00F966D5"/>
    <w:rsid w:val="00F97007"/>
    <w:rsid w:val="00F9790C"/>
    <w:rsid w:val="00FA017A"/>
    <w:rsid w:val="00FA100B"/>
    <w:rsid w:val="00FA1BE5"/>
    <w:rsid w:val="00FA2253"/>
    <w:rsid w:val="00FA2E1D"/>
    <w:rsid w:val="00FA47DB"/>
    <w:rsid w:val="00FA4E20"/>
    <w:rsid w:val="00FA4EAA"/>
    <w:rsid w:val="00FA5892"/>
    <w:rsid w:val="00FA5EC3"/>
    <w:rsid w:val="00FA6235"/>
    <w:rsid w:val="00FA6330"/>
    <w:rsid w:val="00FA6B21"/>
    <w:rsid w:val="00FA712A"/>
    <w:rsid w:val="00FB024A"/>
    <w:rsid w:val="00FB031A"/>
    <w:rsid w:val="00FB13B3"/>
    <w:rsid w:val="00FB1523"/>
    <w:rsid w:val="00FB24A0"/>
    <w:rsid w:val="00FB2CFE"/>
    <w:rsid w:val="00FB3CC6"/>
    <w:rsid w:val="00FB3E03"/>
    <w:rsid w:val="00FB4235"/>
    <w:rsid w:val="00FB4576"/>
    <w:rsid w:val="00FB489E"/>
    <w:rsid w:val="00FB599E"/>
    <w:rsid w:val="00FB737C"/>
    <w:rsid w:val="00FB7DBD"/>
    <w:rsid w:val="00FC0538"/>
    <w:rsid w:val="00FC1900"/>
    <w:rsid w:val="00FC218B"/>
    <w:rsid w:val="00FC27F3"/>
    <w:rsid w:val="00FC3781"/>
    <w:rsid w:val="00FC3CB8"/>
    <w:rsid w:val="00FC40D1"/>
    <w:rsid w:val="00FC4F55"/>
    <w:rsid w:val="00FC582D"/>
    <w:rsid w:val="00FC5CC5"/>
    <w:rsid w:val="00FC660D"/>
    <w:rsid w:val="00FC6B72"/>
    <w:rsid w:val="00FC70B4"/>
    <w:rsid w:val="00FC76E7"/>
    <w:rsid w:val="00FC7A9C"/>
    <w:rsid w:val="00FC7AFE"/>
    <w:rsid w:val="00FC7C56"/>
    <w:rsid w:val="00FD0F78"/>
    <w:rsid w:val="00FD1121"/>
    <w:rsid w:val="00FD1472"/>
    <w:rsid w:val="00FD1966"/>
    <w:rsid w:val="00FD1D2C"/>
    <w:rsid w:val="00FD26B1"/>
    <w:rsid w:val="00FD28B1"/>
    <w:rsid w:val="00FD3340"/>
    <w:rsid w:val="00FD384C"/>
    <w:rsid w:val="00FD3FA8"/>
    <w:rsid w:val="00FD4640"/>
    <w:rsid w:val="00FD4696"/>
    <w:rsid w:val="00FD4D2E"/>
    <w:rsid w:val="00FD5081"/>
    <w:rsid w:val="00FD6932"/>
    <w:rsid w:val="00FD6B41"/>
    <w:rsid w:val="00FD6CF3"/>
    <w:rsid w:val="00FD72F2"/>
    <w:rsid w:val="00FE0DC4"/>
    <w:rsid w:val="00FE0EB3"/>
    <w:rsid w:val="00FE188D"/>
    <w:rsid w:val="00FE2296"/>
    <w:rsid w:val="00FE2862"/>
    <w:rsid w:val="00FE3128"/>
    <w:rsid w:val="00FE334F"/>
    <w:rsid w:val="00FE382B"/>
    <w:rsid w:val="00FE4053"/>
    <w:rsid w:val="00FE4963"/>
    <w:rsid w:val="00FE4C85"/>
    <w:rsid w:val="00FE4D98"/>
    <w:rsid w:val="00FE5231"/>
    <w:rsid w:val="00FE63A9"/>
    <w:rsid w:val="00FE6CF9"/>
    <w:rsid w:val="00FE6D50"/>
    <w:rsid w:val="00FE7304"/>
    <w:rsid w:val="00FE73C2"/>
    <w:rsid w:val="00FE76BE"/>
    <w:rsid w:val="00FE78A9"/>
    <w:rsid w:val="00FF0A61"/>
    <w:rsid w:val="00FF0C4B"/>
    <w:rsid w:val="00FF0D2B"/>
    <w:rsid w:val="00FF2036"/>
    <w:rsid w:val="00FF2155"/>
    <w:rsid w:val="00FF2BF7"/>
    <w:rsid w:val="00FF35C0"/>
    <w:rsid w:val="00FF3E7C"/>
    <w:rsid w:val="00FF42FB"/>
    <w:rsid w:val="00FF48C5"/>
    <w:rsid w:val="00FF493F"/>
    <w:rsid w:val="00FF4A63"/>
    <w:rsid w:val="00FF5587"/>
    <w:rsid w:val="00FF5EA7"/>
    <w:rsid w:val="00FF6807"/>
    <w:rsid w:val="00FF69D2"/>
    <w:rsid w:val="00FF6A41"/>
    <w:rsid w:val="00FF7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vertical-relative:page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4CFABBF"/>
  <w15:docId w15:val="{D8713061-CCF9-405E-957C-7D8EB0E32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02770C"/>
    <w:pPr>
      <w:widowControl w:val="0"/>
      <w:wordWrap w:val="0"/>
      <w:autoSpaceDE w:val="0"/>
      <w:autoSpaceDN w:val="0"/>
      <w:spacing w:after="240"/>
      <w:jc w:val="both"/>
    </w:pPr>
    <w:rPr>
      <w:rFonts w:asciiTheme="minorHAnsi" w:eastAsiaTheme="minorEastAsia" w:hAnsiTheme="minorHAnsi"/>
      <w:kern w:val="2"/>
      <w:szCs w:val="24"/>
    </w:rPr>
  </w:style>
  <w:style w:type="paragraph" w:styleId="11">
    <w:name w:val="heading 1"/>
    <w:basedOn w:val="a1"/>
    <w:next w:val="a0"/>
    <w:link w:val="1Char"/>
    <w:autoRedefine/>
    <w:uiPriority w:val="9"/>
    <w:qFormat/>
    <w:rsid w:val="00D314BE"/>
    <w:pPr>
      <w:keepNext/>
      <w:pageBreakBefore/>
      <w:widowControl w:val="0"/>
      <w:numPr>
        <w:numId w:val="6"/>
      </w:numPr>
      <w:wordWrap w:val="0"/>
      <w:autoSpaceDE w:val="0"/>
      <w:autoSpaceDN w:val="0"/>
      <w:spacing w:after="360"/>
      <w:outlineLvl w:val="0"/>
    </w:pPr>
    <w:rPr>
      <w:rFonts w:asciiTheme="majorEastAsia" w:eastAsiaTheme="majorEastAsia" w:hAnsiTheme="majorEastAsia"/>
      <w:kern w:val="2"/>
      <w:szCs w:val="28"/>
    </w:rPr>
  </w:style>
  <w:style w:type="paragraph" w:styleId="20">
    <w:name w:val="heading 2"/>
    <w:basedOn w:val="a0"/>
    <w:next w:val="a0"/>
    <w:autoRedefine/>
    <w:qFormat/>
    <w:rsid w:val="00D314BE"/>
    <w:pPr>
      <w:keepNext/>
      <w:numPr>
        <w:ilvl w:val="1"/>
        <w:numId w:val="6"/>
      </w:numPr>
      <w:outlineLvl w:val="1"/>
    </w:pPr>
    <w:rPr>
      <w:rFonts w:ascii="Arial" w:hAnsi="Arial"/>
      <w:bCs/>
      <w:sz w:val="28"/>
    </w:rPr>
  </w:style>
  <w:style w:type="paragraph" w:styleId="3">
    <w:name w:val="heading 3"/>
    <w:basedOn w:val="a0"/>
    <w:next w:val="a0"/>
    <w:autoRedefine/>
    <w:uiPriority w:val="9"/>
    <w:qFormat/>
    <w:rsid w:val="005F382F"/>
    <w:pPr>
      <w:keepNext/>
      <w:numPr>
        <w:ilvl w:val="2"/>
        <w:numId w:val="6"/>
      </w:numPr>
      <w:outlineLvl w:val="2"/>
    </w:pPr>
    <w:rPr>
      <w:rFonts w:ascii="Arial" w:hAnsi="Arial"/>
      <w:sz w:val="24"/>
    </w:rPr>
  </w:style>
  <w:style w:type="paragraph" w:styleId="4">
    <w:name w:val="heading 4"/>
    <w:basedOn w:val="a0"/>
    <w:next w:val="a0"/>
    <w:autoRedefine/>
    <w:qFormat/>
    <w:rsid w:val="004A792D"/>
    <w:pPr>
      <w:keepNext/>
      <w:numPr>
        <w:ilvl w:val="3"/>
        <w:numId w:val="6"/>
      </w:numPr>
      <w:outlineLvl w:val="3"/>
    </w:pPr>
    <w:rPr>
      <w:bCs/>
    </w:rPr>
  </w:style>
  <w:style w:type="paragraph" w:styleId="5">
    <w:name w:val="heading 5"/>
    <w:basedOn w:val="a0"/>
    <w:next w:val="a0"/>
    <w:qFormat/>
    <w:rsid w:val="002423CB"/>
    <w:pPr>
      <w:keepNext/>
      <w:ind w:leftChars="500" w:left="500" w:hangingChars="200" w:hanging="2000"/>
      <w:outlineLvl w:val="4"/>
    </w:pPr>
    <w:rPr>
      <w:rFonts w:ascii="Arial" w:eastAsia="돋움" w:hAnsi="Arial"/>
    </w:rPr>
  </w:style>
  <w:style w:type="paragraph" w:styleId="6">
    <w:name w:val="heading 6"/>
    <w:basedOn w:val="a0"/>
    <w:next w:val="a0"/>
    <w:qFormat/>
    <w:rsid w:val="002423CB"/>
    <w:pPr>
      <w:keepNext/>
      <w:ind w:leftChars="600" w:left="600" w:hangingChars="200" w:hanging="2000"/>
      <w:outlineLvl w:val="5"/>
    </w:pPr>
    <w:rPr>
      <w:b/>
      <w:bCs/>
    </w:rPr>
  </w:style>
  <w:style w:type="paragraph" w:styleId="7">
    <w:name w:val="heading 7"/>
    <w:basedOn w:val="a0"/>
    <w:next w:val="a0"/>
    <w:qFormat/>
    <w:rsid w:val="002423CB"/>
    <w:pPr>
      <w:keepNext/>
      <w:ind w:leftChars="700" w:left="700" w:hangingChars="200" w:hanging="2000"/>
      <w:outlineLvl w:val="6"/>
    </w:pPr>
  </w:style>
  <w:style w:type="paragraph" w:styleId="8">
    <w:name w:val="heading 8"/>
    <w:basedOn w:val="a0"/>
    <w:next w:val="a0"/>
    <w:qFormat/>
    <w:rsid w:val="002423CB"/>
    <w:pPr>
      <w:keepNext/>
      <w:ind w:leftChars="800" w:left="800" w:hangingChars="200" w:hanging="2000"/>
      <w:outlineLvl w:val="7"/>
    </w:pPr>
  </w:style>
  <w:style w:type="paragraph" w:styleId="9">
    <w:name w:val="heading 9"/>
    <w:basedOn w:val="a0"/>
    <w:next w:val="a0"/>
    <w:qFormat/>
    <w:rsid w:val="002423CB"/>
    <w:pPr>
      <w:keepNext/>
      <w:ind w:leftChars="900" w:left="900" w:hangingChars="200" w:hanging="2000"/>
      <w:outlineLvl w:val="8"/>
    </w:p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Normal Indent"/>
    <w:aliases w:val="Normal Indent ns"/>
    <w:basedOn w:val="a0"/>
    <w:rsid w:val="002423CB"/>
    <w:pPr>
      <w:widowControl/>
      <w:overflowPunct w:val="0"/>
      <w:adjustRightInd w:val="0"/>
      <w:spacing w:line="360" w:lineRule="auto"/>
      <w:ind w:left="851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a6">
    <w:name w:val="설명"/>
    <w:basedOn w:val="a0"/>
    <w:rsid w:val="002423CB"/>
    <w:pPr>
      <w:autoSpaceDE/>
      <w:autoSpaceDN/>
      <w:adjustRightInd w:val="0"/>
      <w:spacing w:after="60" w:line="360" w:lineRule="atLeast"/>
      <w:ind w:left="851"/>
      <w:textAlignment w:val="baseline"/>
    </w:pPr>
    <w:rPr>
      <w:rFonts w:ascii="Arial" w:eastAsia="바탕체" w:hAnsi="Arial"/>
      <w:kern w:val="0"/>
      <w:sz w:val="22"/>
      <w:szCs w:val="20"/>
    </w:rPr>
  </w:style>
  <w:style w:type="paragraph" w:customStyle="1" w:styleId="a1">
    <w:name w:val="장제목"/>
    <w:rsid w:val="002423CB"/>
    <w:pPr>
      <w:spacing w:afterLines="100"/>
    </w:pPr>
    <w:rPr>
      <w:rFonts w:ascii="Verdana" w:eastAsia="돋움" w:hAnsi="Verdana"/>
      <w:b/>
      <w:sz w:val="36"/>
    </w:rPr>
  </w:style>
  <w:style w:type="paragraph" w:customStyle="1" w:styleId="111">
    <w:name w:val="1.1(제목1)"/>
    <w:basedOn w:val="a0"/>
    <w:rsid w:val="002423CB"/>
    <w:pPr>
      <w:numPr>
        <w:ilvl w:val="1"/>
        <w:numId w:val="5"/>
      </w:numPr>
      <w:tabs>
        <w:tab w:val="left" w:pos="600"/>
      </w:tabs>
      <w:spacing w:beforeLines="100" w:afterLines="50"/>
    </w:pPr>
    <w:rPr>
      <w:rFonts w:ascii="Verdana" w:eastAsia="돋움체" w:hAnsi="Verdana"/>
      <w:b/>
      <w:sz w:val="28"/>
    </w:rPr>
  </w:style>
  <w:style w:type="paragraph" w:customStyle="1" w:styleId="1112">
    <w:name w:val="1.1.1(제목2)"/>
    <w:basedOn w:val="a0"/>
    <w:rsid w:val="002423CB"/>
    <w:pPr>
      <w:tabs>
        <w:tab w:val="left" w:pos="600"/>
      </w:tabs>
      <w:spacing w:beforeLines="100" w:afterLines="50"/>
    </w:pPr>
    <w:rPr>
      <w:rFonts w:ascii="Verdana" w:eastAsia="돋움체" w:hAnsi="Verdana"/>
      <w:b/>
      <w:sz w:val="24"/>
    </w:rPr>
  </w:style>
  <w:style w:type="paragraph" w:customStyle="1" w:styleId="12">
    <w:name w:val="본문1"/>
    <w:basedOn w:val="a0"/>
    <w:rsid w:val="002423CB"/>
    <w:rPr>
      <w:rFonts w:hAnsi="바탕체"/>
    </w:rPr>
  </w:style>
  <w:style w:type="paragraph" w:customStyle="1" w:styleId="a7">
    <w:name w:val="표_그림제목"/>
    <w:basedOn w:val="a0"/>
    <w:rsid w:val="002423CB"/>
    <w:rPr>
      <w:rFonts w:ascii="돋움체" w:eastAsia="돋움체"/>
    </w:rPr>
  </w:style>
  <w:style w:type="paragraph" w:customStyle="1" w:styleId="Print-FromToSubjectDate">
    <w:name w:val="Print- From: To: Subject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customStyle="1" w:styleId="Print-ReverseHeader">
    <w:name w:val="Print- Reverse Header"/>
    <w:basedOn w:val="a0"/>
    <w:next w:val="Print-FromToSubjectDate"/>
    <w:rsid w:val="002423CB"/>
    <w:pPr>
      <w:widowControl/>
      <w:pBdr>
        <w:left w:val="single" w:sz="18" w:space="1" w:color="auto"/>
      </w:pBdr>
      <w:shd w:val="pct12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 w:val="22"/>
      <w:szCs w:val="20"/>
    </w:rPr>
  </w:style>
  <w:style w:type="paragraph" w:customStyle="1" w:styleId="ReplyForwardHeaders">
    <w:name w:val="Reply/Forward Headers"/>
    <w:basedOn w:val="a0"/>
    <w:next w:val="ReplyForwardToFromDate"/>
    <w:rsid w:val="002423CB"/>
    <w:pPr>
      <w:widowControl/>
      <w:pBdr>
        <w:left w:val="single" w:sz="18" w:space="1" w:color="auto"/>
      </w:pBdr>
      <w:shd w:val="pct10" w:color="auto" w:fill="auto"/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b/>
      <w:kern w:val="0"/>
      <w:szCs w:val="20"/>
    </w:rPr>
  </w:style>
  <w:style w:type="paragraph" w:customStyle="1" w:styleId="ReplyForwardToFromDate">
    <w:name w:val="Reply/Forward To: From: Date:"/>
    <w:basedOn w:val="a0"/>
    <w:rsid w:val="002423CB"/>
    <w:pPr>
      <w:widowControl/>
      <w:pBdr>
        <w:left w:val="single" w:sz="18" w:space="1" w:color="auto"/>
      </w:pBdr>
      <w:wordWrap/>
      <w:overflowPunct w:val="0"/>
      <w:adjustRightInd w:val="0"/>
      <w:spacing w:line="360" w:lineRule="atLeast"/>
      <w:jc w:val="left"/>
      <w:textAlignment w:val="baseline"/>
    </w:pPr>
    <w:rPr>
      <w:rFonts w:ascii="Times New Roman" w:eastAsia="바탕체"/>
      <w:kern w:val="0"/>
      <w:szCs w:val="20"/>
    </w:rPr>
  </w:style>
  <w:style w:type="paragraph" w:styleId="a8">
    <w:name w:val="footer"/>
    <w:basedOn w:val="a0"/>
    <w:link w:val="Char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9">
    <w:name w:val="Date"/>
    <w:basedOn w:val="a0"/>
    <w:next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Cs w:val="20"/>
    </w:rPr>
  </w:style>
  <w:style w:type="paragraph" w:styleId="aa">
    <w:name w:val="header"/>
    <w:basedOn w:val="a0"/>
    <w:link w:val="Char0"/>
    <w:uiPriority w:val="99"/>
    <w:rsid w:val="002423CB"/>
    <w:pPr>
      <w:tabs>
        <w:tab w:val="center" w:pos="4252"/>
        <w:tab w:val="right" w:pos="8504"/>
      </w:tabs>
      <w:snapToGrid w:val="0"/>
    </w:pPr>
  </w:style>
  <w:style w:type="paragraph" w:styleId="a">
    <w:name w:val="Body Text"/>
    <w:basedOn w:val="a0"/>
    <w:rsid w:val="002423CB"/>
    <w:pPr>
      <w:numPr>
        <w:ilvl w:val="2"/>
        <w:numId w:val="1"/>
      </w:numPr>
      <w:tabs>
        <w:tab w:val="clear" w:pos="1245"/>
      </w:tabs>
      <w:spacing w:after="180"/>
      <w:ind w:left="0" w:firstLine="0"/>
    </w:pPr>
  </w:style>
  <w:style w:type="paragraph" w:styleId="ab">
    <w:name w:val="Body Text Indent"/>
    <w:basedOn w:val="a0"/>
    <w:rsid w:val="002423CB"/>
    <w:pPr>
      <w:autoSpaceDE/>
      <w:autoSpaceDN/>
      <w:adjustRightInd w:val="0"/>
      <w:textAlignment w:val="baseline"/>
    </w:pPr>
    <w:rPr>
      <w:rFonts w:ascii="Times New Roman" w:eastAsia="바탕체"/>
      <w:sz w:val="16"/>
      <w:szCs w:val="20"/>
    </w:rPr>
  </w:style>
  <w:style w:type="paragraph" w:styleId="30">
    <w:name w:val="Body Text 3"/>
    <w:basedOn w:val="a0"/>
    <w:rsid w:val="002423CB"/>
    <w:pPr>
      <w:autoSpaceDE/>
      <w:autoSpaceDN/>
      <w:adjustRightInd w:val="0"/>
      <w:spacing w:line="240" w:lineRule="atLeast"/>
      <w:jc w:val="center"/>
      <w:textAlignment w:val="baseline"/>
    </w:pPr>
    <w:rPr>
      <w:rFonts w:ascii="Times New Roman" w:eastAsia="바탕체"/>
      <w:b/>
      <w:sz w:val="18"/>
      <w:szCs w:val="20"/>
    </w:rPr>
  </w:style>
  <w:style w:type="character" w:styleId="ac">
    <w:name w:val="footnote reference"/>
    <w:basedOn w:val="a2"/>
    <w:semiHidden/>
    <w:rsid w:val="002423CB"/>
    <w:rPr>
      <w:vertAlign w:val="superscript"/>
    </w:rPr>
  </w:style>
  <w:style w:type="character" w:styleId="ad">
    <w:name w:val="Hyperlink"/>
    <w:basedOn w:val="a2"/>
    <w:uiPriority w:val="99"/>
    <w:rsid w:val="002423CB"/>
    <w:rPr>
      <w:color w:val="0000FF"/>
      <w:u w:val="single"/>
    </w:rPr>
  </w:style>
  <w:style w:type="character" w:styleId="ae">
    <w:name w:val="FollowedHyperlink"/>
    <w:basedOn w:val="a2"/>
    <w:rsid w:val="002423CB"/>
    <w:rPr>
      <w:color w:val="800080"/>
      <w:u w:val="single"/>
    </w:rPr>
  </w:style>
  <w:style w:type="paragraph" w:customStyle="1" w:styleId="af">
    <w:name w:val="바탕글"/>
    <w:rsid w:val="002423CB"/>
    <w:pPr>
      <w:widowControl w:val="0"/>
      <w:wordWrap w:val="0"/>
      <w:autoSpaceDE w:val="0"/>
      <w:autoSpaceDN w:val="0"/>
      <w:adjustRightInd w:val="0"/>
      <w:spacing w:line="299" w:lineRule="auto"/>
      <w:jc w:val="both"/>
    </w:pPr>
    <w:rPr>
      <w:rFonts w:ascii="바탕체" w:eastAsia="바탕체"/>
      <w:color w:val="000000"/>
    </w:rPr>
  </w:style>
  <w:style w:type="paragraph" w:styleId="31">
    <w:name w:val="List Bullet 3"/>
    <w:basedOn w:val="a0"/>
    <w:autoRedefine/>
    <w:rsid w:val="002423CB"/>
    <w:pPr>
      <w:widowControl/>
      <w:overflowPunct w:val="0"/>
      <w:adjustRightInd w:val="0"/>
      <w:spacing w:line="360" w:lineRule="auto"/>
      <w:ind w:left="285" w:hanging="284"/>
      <w:jc w:val="left"/>
      <w:textAlignment w:val="baseline"/>
    </w:pPr>
    <w:rPr>
      <w:rFonts w:ascii="Times New Roman" w:eastAsia="바탕체"/>
      <w:kern w:val="0"/>
      <w:sz w:val="22"/>
      <w:szCs w:val="20"/>
    </w:rPr>
  </w:style>
  <w:style w:type="paragraph" w:customStyle="1" w:styleId="13">
    <w:name w:val="목록1"/>
    <w:basedOn w:val="a5"/>
    <w:rsid w:val="002423CB"/>
    <w:pPr>
      <w:tabs>
        <w:tab w:val="num" w:pos="1673"/>
      </w:tabs>
      <w:wordWrap/>
      <w:overflowPunct/>
      <w:autoSpaceDE/>
      <w:autoSpaceDN/>
      <w:adjustRightInd/>
      <w:ind w:left="1673" w:hanging="255"/>
      <w:textAlignment w:val="auto"/>
    </w:pPr>
    <w:rPr>
      <w:rFonts w:ascii="Arial" w:hAnsi="Arial"/>
      <w:sz w:val="20"/>
    </w:rPr>
  </w:style>
  <w:style w:type="paragraph" w:customStyle="1" w:styleId="pyo">
    <w:name w:val="pyo"/>
    <w:basedOn w:val="13"/>
    <w:rsid w:val="002423CB"/>
    <w:pPr>
      <w:tabs>
        <w:tab w:val="clear" w:pos="1673"/>
        <w:tab w:val="num" w:pos="425"/>
      </w:tabs>
      <w:ind w:left="425" w:hanging="425"/>
    </w:pPr>
  </w:style>
  <w:style w:type="paragraph" w:styleId="af0">
    <w:name w:val="caption"/>
    <w:basedOn w:val="105cm"/>
    <w:next w:val="a0"/>
    <w:qFormat/>
    <w:rsid w:val="00E76297"/>
    <w:pPr>
      <w:keepNext/>
      <w:ind w:firstLine="0"/>
      <w:jc w:val="center"/>
    </w:pPr>
    <w:rPr>
      <w:rFonts w:ascii="HY신명조"/>
    </w:rPr>
  </w:style>
  <w:style w:type="paragraph" w:styleId="af1">
    <w:name w:val="Document Map"/>
    <w:basedOn w:val="a0"/>
    <w:semiHidden/>
    <w:rsid w:val="002423CB"/>
    <w:pPr>
      <w:shd w:val="clear" w:color="auto" w:fill="000080"/>
    </w:pPr>
    <w:rPr>
      <w:rFonts w:ascii="Arial" w:eastAsia="돋움" w:hAnsi="Arial"/>
    </w:rPr>
  </w:style>
  <w:style w:type="paragraph" w:customStyle="1" w:styleId="ListBody">
    <w:name w:val="ListBody"/>
    <w:aliases w:val="lb"/>
    <w:basedOn w:val="a0"/>
    <w:rsid w:val="002423CB"/>
    <w:pPr>
      <w:autoSpaceDE/>
      <w:autoSpaceDN/>
      <w:adjustRightInd w:val="0"/>
      <w:spacing w:before="120" w:line="360" w:lineRule="atLeast"/>
      <w:ind w:left="635" w:hanging="346"/>
      <w:textAlignment w:val="baseline"/>
    </w:pPr>
    <w:rPr>
      <w:rFonts w:ascii="Times New Roman" w:eastAsia="바탕체"/>
      <w:kern w:val="0"/>
      <w:szCs w:val="20"/>
    </w:rPr>
  </w:style>
  <w:style w:type="paragraph" w:customStyle="1" w:styleId="TableText">
    <w:name w:val="TableText"/>
    <w:basedOn w:val="a0"/>
    <w:rsid w:val="002423CB"/>
    <w:pPr>
      <w:autoSpaceDE/>
      <w:autoSpaceDN/>
      <w:adjustRightInd w:val="0"/>
      <w:spacing w:before="60" w:after="60" w:line="360" w:lineRule="atLeast"/>
      <w:textAlignment w:val="baseline"/>
    </w:pPr>
    <w:rPr>
      <w:rFonts w:ascii="Times New Roman" w:eastAsia="바탕체"/>
      <w:kern w:val="0"/>
      <w:sz w:val="18"/>
      <w:szCs w:val="20"/>
    </w:rPr>
  </w:style>
  <w:style w:type="paragraph" w:styleId="af2">
    <w:name w:val="List Bullet"/>
    <w:basedOn w:val="a0"/>
    <w:autoRedefine/>
    <w:rsid w:val="002423CB"/>
    <w:pPr>
      <w:tabs>
        <w:tab w:val="num" w:pos="360"/>
      </w:tabs>
      <w:autoSpaceDE/>
      <w:autoSpaceDN/>
      <w:ind w:left="360" w:hanging="360"/>
    </w:pPr>
    <w:rPr>
      <w:rFonts w:ascii="Times New Roman" w:eastAsia="바탕체"/>
      <w:szCs w:val="20"/>
    </w:rPr>
  </w:style>
  <w:style w:type="paragraph" w:styleId="21">
    <w:name w:val="List Bullet 2"/>
    <w:basedOn w:val="a0"/>
    <w:autoRedefine/>
    <w:rsid w:val="002423CB"/>
    <w:pPr>
      <w:tabs>
        <w:tab w:val="num" w:pos="785"/>
      </w:tabs>
      <w:autoSpaceDE/>
      <w:autoSpaceDN/>
      <w:ind w:left="785" w:hanging="360"/>
    </w:pPr>
    <w:rPr>
      <w:rFonts w:ascii="Times New Roman" w:eastAsia="바탕체"/>
      <w:szCs w:val="20"/>
    </w:rPr>
  </w:style>
  <w:style w:type="paragraph" w:styleId="40">
    <w:name w:val="List Bullet 4"/>
    <w:basedOn w:val="a0"/>
    <w:autoRedefine/>
    <w:rsid w:val="002423CB"/>
    <w:pPr>
      <w:tabs>
        <w:tab w:val="num" w:pos="1636"/>
      </w:tabs>
      <w:autoSpaceDE/>
      <w:autoSpaceDN/>
      <w:ind w:left="1636" w:hanging="360"/>
    </w:pPr>
    <w:rPr>
      <w:rFonts w:ascii="Times New Roman" w:eastAsia="바탕체"/>
      <w:szCs w:val="20"/>
    </w:rPr>
  </w:style>
  <w:style w:type="paragraph" w:styleId="50">
    <w:name w:val="List Bullet 5"/>
    <w:basedOn w:val="a0"/>
    <w:autoRedefine/>
    <w:rsid w:val="002423CB"/>
    <w:pPr>
      <w:tabs>
        <w:tab w:val="num" w:pos="2061"/>
      </w:tabs>
      <w:autoSpaceDE/>
      <w:autoSpaceDN/>
      <w:ind w:left="2061" w:hanging="360"/>
    </w:pPr>
    <w:rPr>
      <w:rFonts w:ascii="Times New Roman" w:eastAsia="바탕체"/>
      <w:szCs w:val="20"/>
    </w:rPr>
  </w:style>
  <w:style w:type="paragraph" w:customStyle="1" w:styleId="51">
    <w:name w:val="개요 5"/>
    <w:rsid w:val="002423CB"/>
    <w:pPr>
      <w:widowControl w:val="0"/>
      <w:autoSpaceDE w:val="0"/>
      <w:autoSpaceDN w:val="0"/>
      <w:adjustRightInd w:val="0"/>
      <w:ind w:left="948" w:hanging="148"/>
      <w:jc w:val="both"/>
    </w:pPr>
    <w:rPr>
      <w:rFonts w:ascii="신명조" w:eastAsia="신명조"/>
    </w:rPr>
  </w:style>
  <w:style w:type="paragraph" w:styleId="14">
    <w:name w:val="toc 1"/>
    <w:basedOn w:val="a0"/>
    <w:next w:val="a0"/>
    <w:autoRedefine/>
    <w:uiPriority w:val="39"/>
    <w:qFormat/>
    <w:rsid w:val="008836FC"/>
    <w:pPr>
      <w:tabs>
        <w:tab w:val="left" w:pos="425"/>
        <w:tab w:val="right" w:leader="dot" w:pos="8495"/>
      </w:tabs>
      <w:jc w:val="center"/>
    </w:pPr>
  </w:style>
  <w:style w:type="paragraph" w:styleId="22">
    <w:name w:val="toc 2"/>
    <w:basedOn w:val="a0"/>
    <w:next w:val="a0"/>
    <w:autoRedefine/>
    <w:uiPriority w:val="39"/>
    <w:qFormat/>
    <w:rsid w:val="002423CB"/>
    <w:pPr>
      <w:ind w:leftChars="200" w:left="425"/>
    </w:pPr>
  </w:style>
  <w:style w:type="paragraph" w:styleId="32">
    <w:name w:val="toc 3"/>
    <w:basedOn w:val="a0"/>
    <w:next w:val="a0"/>
    <w:autoRedefine/>
    <w:uiPriority w:val="39"/>
    <w:qFormat/>
    <w:rsid w:val="002423CB"/>
    <w:pPr>
      <w:ind w:leftChars="400" w:left="850"/>
    </w:pPr>
  </w:style>
  <w:style w:type="paragraph" w:styleId="41">
    <w:name w:val="toc 4"/>
    <w:basedOn w:val="a0"/>
    <w:next w:val="a0"/>
    <w:autoRedefine/>
    <w:uiPriority w:val="39"/>
    <w:rsid w:val="002423CB"/>
    <w:pPr>
      <w:ind w:leftChars="600" w:left="1275"/>
    </w:pPr>
  </w:style>
  <w:style w:type="paragraph" w:styleId="52">
    <w:name w:val="toc 5"/>
    <w:basedOn w:val="a0"/>
    <w:next w:val="a0"/>
    <w:autoRedefine/>
    <w:uiPriority w:val="39"/>
    <w:rsid w:val="002423CB"/>
    <w:pPr>
      <w:ind w:leftChars="800" w:left="1700"/>
    </w:pPr>
  </w:style>
  <w:style w:type="paragraph" w:styleId="60">
    <w:name w:val="toc 6"/>
    <w:basedOn w:val="a0"/>
    <w:next w:val="a0"/>
    <w:autoRedefine/>
    <w:uiPriority w:val="39"/>
    <w:rsid w:val="002423CB"/>
    <w:pPr>
      <w:ind w:leftChars="1000" w:left="2125"/>
    </w:pPr>
  </w:style>
  <w:style w:type="paragraph" w:styleId="70">
    <w:name w:val="toc 7"/>
    <w:basedOn w:val="a0"/>
    <w:next w:val="a0"/>
    <w:autoRedefine/>
    <w:uiPriority w:val="39"/>
    <w:rsid w:val="002423CB"/>
    <w:pPr>
      <w:ind w:leftChars="1200" w:left="2550"/>
    </w:pPr>
  </w:style>
  <w:style w:type="paragraph" w:styleId="80">
    <w:name w:val="toc 8"/>
    <w:basedOn w:val="a0"/>
    <w:next w:val="a0"/>
    <w:autoRedefine/>
    <w:uiPriority w:val="39"/>
    <w:rsid w:val="002423CB"/>
    <w:pPr>
      <w:ind w:leftChars="1400" w:left="2975"/>
    </w:pPr>
  </w:style>
  <w:style w:type="paragraph" w:styleId="90">
    <w:name w:val="toc 9"/>
    <w:basedOn w:val="a0"/>
    <w:next w:val="a0"/>
    <w:autoRedefine/>
    <w:uiPriority w:val="39"/>
    <w:rsid w:val="002423CB"/>
    <w:pPr>
      <w:ind w:leftChars="1600" w:left="3400"/>
    </w:pPr>
  </w:style>
  <w:style w:type="paragraph" w:customStyle="1" w:styleId="33">
    <w:name w:val="제목3"/>
    <w:basedOn w:val="12"/>
    <w:rsid w:val="002423CB"/>
    <w:pPr>
      <w:spacing w:beforeLines="100" w:afterLines="50"/>
    </w:pPr>
    <w:rPr>
      <w:b/>
    </w:rPr>
  </w:style>
  <w:style w:type="paragraph" w:customStyle="1" w:styleId="42">
    <w:name w:val="제목4"/>
    <w:basedOn w:val="12"/>
    <w:rsid w:val="002423CB"/>
    <w:pPr>
      <w:spacing w:beforeLines="100" w:afterLines="50"/>
    </w:pPr>
    <w:rPr>
      <w:b/>
    </w:rPr>
  </w:style>
  <w:style w:type="character" w:styleId="af3">
    <w:name w:val="page number"/>
    <w:basedOn w:val="a2"/>
    <w:rsid w:val="002423CB"/>
  </w:style>
  <w:style w:type="paragraph" w:customStyle="1" w:styleId="10">
    <w:name w:val="항목1"/>
    <w:basedOn w:val="12"/>
    <w:rsid w:val="002423CB"/>
    <w:pPr>
      <w:numPr>
        <w:numId w:val="3"/>
      </w:numPr>
      <w:spacing w:beforeLines="50" w:afterLines="50"/>
    </w:pPr>
    <w:rPr>
      <w:b/>
    </w:rPr>
  </w:style>
  <w:style w:type="paragraph" w:customStyle="1" w:styleId="2">
    <w:name w:val="항목2"/>
    <w:basedOn w:val="12"/>
    <w:rsid w:val="002423CB"/>
    <w:pPr>
      <w:numPr>
        <w:numId w:val="4"/>
      </w:numPr>
    </w:pPr>
  </w:style>
  <w:style w:type="paragraph" w:customStyle="1" w:styleId="af4">
    <w:name w:val="글미"/>
    <w:basedOn w:val="12"/>
    <w:rsid w:val="002423CB"/>
    <w:pPr>
      <w:keepNext/>
      <w:jc w:val="center"/>
    </w:pPr>
  </w:style>
  <w:style w:type="paragraph" w:customStyle="1" w:styleId="af5">
    <w:name w:val="그림"/>
    <w:rsid w:val="002423CB"/>
    <w:pPr>
      <w:spacing w:before="360" w:after="180"/>
      <w:jc w:val="center"/>
      <w:outlineLvl w:val="0"/>
    </w:pPr>
  </w:style>
  <w:style w:type="paragraph" w:customStyle="1" w:styleId="34">
    <w:name w:val="항목3"/>
    <w:basedOn w:val="af5"/>
    <w:rsid w:val="002423CB"/>
    <w:rPr>
      <w:rFonts w:ascii="굴림체" w:eastAsia="굴림체" w:hAnsi="굴림체"/>
      <w:b/>
      <w:bCs/>
      <w:sz w:val="18"/>
    </w:rPr>
  </w:style>
  <w:style w:type="paragraph" w:customStyle="1" w:styleId="TTY-">
    <w:name w:val="TTY-장제목"/>
    <w:basedOn w:val="a1"/>
    <w:rsid w:val="00A9170D"/>
    <w:pPr>
      <w:spacing w:after="360"/>
    </w:pPr>
    <w:rPr>
      <w:rFonts w:eastAsia="HY신명조"/>
      <w:b w:val="0"/>
      <w:sz w:val="28"/>
    </w:rPr>
  </w:style>
  <w:style w:type="paragraph" w:customStyle="1" w:styleId="1">
    <w:name w:val="스타일1"/>
    <w:basedOn w:val="a1"/>
    <w:rsid w:val="00A9170D"/>
    <w:pPr>
      <w:numPr>
        <w:numId w:val="2"/>
      </w:numPr>
      <w:spacing w:after="360"/>
    </w:pPr>
    <w:rPr>
      <w:rFonts w:eastAsia="HY신명조"/>
      <w:sz w:val="28"/>
    </w:rPr>
  </w:style>
  <w:style w:type="paragraph" w:customStyle="1" w:styleId="TTY-0">
    <w:name w:val="TTY-절제목"/>
    <w:basedOn w:val="111"/>
    <w:rsid w:val="00A9170D"/>
    <w:rPr>
      <w:rFonts w:eastAsia="HY신명조"/>
      <w:sz w:val="24"/>
    </w:rPr>
  </w:style>
  <w:style w:type="paragraph" w:customStyle="1" w:styleId="105cm">
    <w:name w:val="스타일 본문1 + 첫 줄:  0.5 cm"/>
    <w:basedOn w:val="12"/>
    <w:rsid w:val="00E930D8"/>
    <w:pPr>
      <w:ind w:firstLine="400"/>
    </w:pPr>
    <w:rPr>
      <w:rFonts w:cs="바탕"/>
      <w:szCs w:val="20"/>
    </w:rPr>
  </w:style>
  <w:style w:type="table" w:styleId="af6">
    <w:name w:val="Table Grid"/>
    <w:basedOn w:val="a3"/>
    <w:rsid w:val="00A000ED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TY-1">
    <w:name w:val="TTY-소절"/>
    <w:basedOn w:val="1112"/>
    <w:rsid w:val="00F50EA6"/>
    <w:rPr>
      <w:rFonts w:eastAsia="HY신명조"/>
    </w:rPr>
  </w:style>
  <w:style w:type="paragraph" w:customStyle="1" w:styleId="1Verdana16pt18pt1">
    <w:name w:val="스타일 제목 1 + (영어) Verdana (한글) 굴림 16 pt 양쪽 앞: 18 pt 단락 뒤: 1 줄..."/>
    <w:basedOn w:val="11"/>
    <w:rsid w:val="00827BEE"/>
    <w:pPr>
      <w:shd w:val="clear" w:color="auto" w:fill="000000"/>
      <w:spacing w:before="360"/>
    </w:pPr>
    <w:rPr>
      <w:rFonts w:ascii="Verdana" w:eastAsia="굴림" w:hAnsi="Verdana" w:cs="바탕"/>
      <w:bCs/>
      <w:color w:val="FFFFFF"/>
      <w:sz w:val="32"/>
      <w:szCs w:val="20"/>
    </w:rPr>
  </w:style>
  <w:style w:type="paragraph" w:customStyle="1" w:styleId="1Verdana16pt18pt11">
    <w:name w:val="스타일 제목 1 + (영어) Verdana (한글) 굴림 16 pt 양쪽 앞: 18 pt 단락 뒤: 1 줄...1"/>
    <w:basedOn w:val="11"/>
    <w:autoRedefine/>
    <w:qFormat/>
    <w:rsid w:val="00372AD5"/>
    <w:pPr>
      <w:spacing w:before="360"/>
    </w:pPr>
    <w:rPr>
      <w:rFonts w:ascii="Verdana" w:hAnsi="Verdana" w:cs="바탕"/>
      <w:bCs/>
      <w:sz w:val="32"/>
      <w:szCs w:val="20"/>
    </w:rPr>
  </w:style>
  <w:style w:type="table" w:styleId="23">
    <w:name w:val="Table Classic 2"/>
    <w:basedOn w:val="a3"/>
    <w:rsid w:val="000B2586"/>
    <w:pPr>
      <w:widowControl w:val="0"/>
      <w:wordWrap w:val="0"/>
      <w:autoSpaceDE w:val="0"/>
      <w:autoSpaceDN w:val="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">
    <w:name w:val="TOC Heading"/>
    <w:basedOn w:val="11"/>
    <w:next w:val="a0"/>
    <w:uiPriority w:val="39"/>
    <w:qFormat/>
    <w:rsid w:val="009B1A4E"/>
    <w:pPr>
      <w:keepLines/>
      <w:spacing w:before="480" w:afterLines="0" w:line="276" w:lineRule="auto"/>
      <w:outlineLvl w:val="9"/>
    </w:pPr>
    <w:rPr>
      <w:rFonts w:ascii="맑은 고딕" w:eastAsia="맑은 고딕" w:hAnsi="맑은 고딕"/>
      <w:bCs/>
      <w:color w:val="365F91"/>
      <w:kern w:val="0"/>
      <w:sz w:val="28"/>
    </w:rPr>
  </w:style>
  <w:style w:type="paragraph" w:styleId="af7">
    <w:name w:val="Balloon Text"/>
    <w:basedOn w:val="a0"/>
    <w:link w:val="Char1"/>
    <w:rsid w:val="009B1A4E"/>
    <w:rPr>
      <w:rFonts w:ascii="맑은 고딕" w:eastAsia="맑은 고딕" w:hAnsi="맑은 고딕"/>
      <w:sz w:val="18"/>
      <w:szCs w:val="18"/>
    </w:rPr>
  </w:style>
  <w:style w:type="character" w:customStyle="1" w:styleId="Char1">
    <w:name w:val="풍선 도움말 텍스트 Char"/>
    <w:basedOn w:val="a2"/>
    <w:link w:val="af7"/>
    <w:rsid w:val="009B1A4E"/>
    <w:rPr>
      <w:rFonts w:ascii="맑은 고딕" w:eastAsia="맑은 고딕" w:hAnsi="맑은 고딕" w:cs="Times New Roman"/>
      <w:kern w:val="2"/>
      <w:sz w:val="18"/>
      <w:szCs w:val="18"/>
    </w:rPr>
  </w:style>
  <w:style w:type="paragraph" w:customStyle="1" w:styleId="110">
    <w:name w:val="스타일 제목 1 + 단락 뒤: 1 줄"/>
    <w:basedOn w:val="11"/>
    <w:rsid w:val="007C1BE8"/>
    <w:pPr>
      <w:shd w:val="clear" w:color="auto" w:fill="DAEEF3"/>
    </w:pPr>
    <w:rPr>
      <w:rFonts w:cs="바탕"/>
      <w:bCs/>
      <w:szCs w:val="20"/>
    </w:rPr>
  </w:style>
  <w:style w:type="paragraph" w:styleId="af8">
    <w:name w:val="List Paragraph"/>
    <w:basedOn w:val="a0"/>
    <w:uiPriority w:val="34"/>
    <w:qFormat/>
    <w:rsid w:val="003940FD"/>
    <w:pPr>
      <w:ind w:leftChars="400" w:left="800"/>
    </w:pPr>
  </w:style>
  <w:style w:type="character" w:customStyle="1" w:styleId="Char">
    <w:name w:val="바닥글 Char"/>
    <w:basedOn w:val="a2"/>
    <w:link w:val="a8"/>
    <w:uiPriority w:val="99"/>
    <w:rsid w:val="00D86E76"/>
    <w:rPr>
      <w:rFonts w:ascii="바탕" w:eastAsia="HY신명조"/>
      <w:kern w:val="2"/>
      <w:szCs w:val="24"/>
    </w:rPr>
  </w:style>
  <w:style w:type="character" w:customStyle="1" w:styleId="1Char">
    <w:name w:val="제목 1 Char"/>
    <w:basedOn w:val="a2"/>
    <w:link w:val="11"/>
    <w:uiPriority w:val="9"/>
    <w:rsid w:val="00D314BE"/>
    <w:rPr>
      <w:rFonts w:asciiTheme="majorEastAsia" w:eastAsiaTheme="majorEastAsia" w:hAnsiTheme="majorEastAsia"/>
      <w:b/>
      <w:kern w:val="2"/>
      <w:sz w:val="36"/>
      <w:szCs w:val="28"/>
    </w:rPr>
  </w:style>
  <w:style w:type="paragraph" w:customStyle="1" w:styleId="12pt">
    <w:name w:val="스타일 단락 뒤: 12 pt"/>
    <w:basedOn w:val="a0"/>
    <w:rsid w:val="00741C00"/>
    <w:rPr>
      <w:rFonts w:cs="바탕"/>
      <w:szCs w:val="20"/>
    </w:rPr>
  </w:style>
  <w:style w:type="table" w:styleId="35">
    <w:name w:val="Table Classic 3"/>
    <w:basedOn w:val="a3"/>
    <w:rsid w:val="009E7C35"/>
    <w:pPr>
      <w:widowControl w:val="0"/>
      <w:wordWrap w:val="0"/>
      <w:autoSpaceDE w:val="0"/>
      <w:autoSpaceDN w:val="0"/>
      <w:spacing w:after="24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2HY">
    <w:name w:val="스타일 제목 2 + HY신명조"/>
    <w:basedOn w:val="20"/>
    <w:autoRedefine/>
    <w:rsid w:val="00644A7A"/>
    <w:rPr>
      <w:rFonts w:ascii="HY신명조" w:hAnsi="HY신명조"/>
      <w:b/>
      <w:bCs w:val="0"/>
    </w:rPr>
  </w:style>
  <w:style w:type="paragraph" w:customStyle="1" w:styleId="4HY">
    <w:name w:val="스타일 제목 4 + HY신명조"/>
    <w:basedOn w:val="4"/>
    <w:autoRedefine/>
    <w:rsid w:val="00F65BF2"/>
    <w:rPr>
      <w:rFonts w:ascii="HY신명조" w:hAnsi="HY신명조"/>
    </w:rPr>
  </w:style>
  <w:style w:type="paragraph" w:customStyle="1" w:styleId="1HY">
    <w:name w:val="스타일 제목 1 + HY신명조"/>
    <w:basedOn w:val="11"/>
    <w:rsid w:val="00EA74E4"/>
    <w:rPr>
      <w:rFonts w:ascii="HY신명조" w:eastAsiaTheme="minorEastAsia" w:hAnsi="HY신명조"/>
      <w:bCs/>
    </w:rPr>
  </w:style>
  <w:style w:type="paragraph" w:customStyle="1" w:styleId="03948E37393A4038918B46B574C5BA7C">
    <w:name w:val="03948E37393A4038918B46B574C5BA7C"/>
    <w:rsid w:val="00A1260D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  <w:lang w:eastAsia="en-US"/>
    </w:rPr>
  </w:style>
  <w:style w:type="character" w:customStyle="1" w:styleId="Char0">
    <w:name w:val="머리글 Char"/>
    <w:basedOn w:val="a2"/>
    <w:link w:val="aa"/>
    <w:uiPriority w:val="99"/>
    <w:rsid w:val="00A1260D"/>
    <w:rPr>
      <w:rFonts w:asciiTheme="minorHAnsi" w:eastAsiaTheme="minorEastAsia" w:hAnsiTheme="minorHAnsi"/>
      <w:kern w:val="2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345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83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0B2BD-63CF-420E-8508-746342EB97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4</Pages>
  <Words>543</Words>
  <Characters>3099</Characters>
  <Application>Microsoft Office Word</Application>
  <DocSecurity>0</DocSecurity>
  <Lines>25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제 1 장 소프트웨어 공학소개</vt:lpstr>
    </vt:vector>
  </TitlesOfParts>
  <Company>a</Company>
  <LinksUpToDate>false</LinksUpToDate>
  <CharactersWithSpaces>3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제 1 장 소프트웨어 공학소개</dc:title>
  <dc:creator>a</dc:creator>
  <cp:lastModifiedBy>jang eliot</cp:lastModifiedBy>
  <cp:revision>3</cp:revision>
  <cp:lastPrinted>2007-07-14T21:37:00Z</cp:lastPrinted>
  <dcterms:created xsi:type="dcterms:W3CDTF">2019-11-16T11:36:00Z</dcterms:created>
  <dcterms:modified xsi:type="dcterms:W3CDTF">2019-11-16T14:26:00Z</dcterms:modified>
</cp:coreProperties>
</file>